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93F46" w14:textId="77777777" w:rsidR="00C6581F" w:rsidRPr="00F4578A" w:rsidRDefault="00C6581F" w:rsidP="00C6581F">
      <w:pPr>
        <w:widowControl w:val="0"/>
        <w:spacing w:after="0"/>
        <w:jc w:val="center"/>
        <w:rPr>
          <w:rFonts w:ascii="Calibri" w:eastAsia="宋体" w:hAnsi="Calibri" w:cs="Times New Roman"/>
          <w:kern w:val="2"/>
          <w:sz w:val="21"/>
          <w:szCs w:val="22"/>
          <w:lang w:eastAsia="zh-CN"/>
        </w:rPr>
      </w:pPr>
      <w:r w:rsidRPr="00F4578A">
        <w:rPr>
          <w:rFonts w:ascii="Times New Roman" w:eastAsia="宋体" w:hAnsi="Times New Roman" w:cs="Times New Roman"/>
          <w:noProof/>
          <w:kern w:val="2"/>
          <w:lang w:eastAsia="zh-CN"/>
        </w:rPr>
        <w:drawing>
          <wp:inline distT="0" distB="0" distL="0" distR="0" wp14:anchorId="6E00DF0B" wp14:editId="123D0CD5">
            <wp:extent cx="1587500" cy="736600"/>
            <wp:effectExtent l="0" t="0" r="0" b="6350"/>
            <wp:docPr id="22" name="图片 15" descr="0412-8b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0412-8b00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D3911" w14:textId="5D0E06BA" w:rsidR="00C6581F" w:rsidRDefault="00C6581F" w:rsidP="00C6581F">
      <w:pPr>
        <w:widowControl w:val="0"/>
        <w:spacing w:beforeLines="50" w:before="120" w:afterLines="50" w:after="120" w:line="360" w:lineRule="auto"/>
        <w:jc w:val="center"/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</w:pPr>
      <w:r w:rsidRPr="00F4578A"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  <w:t>学生</w:t>
      </w:r>
      <w:r w:rsidR="009326E7"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  <w:t>课程设计</w:t>
      </w:r>
      <w:r w:rsidRPr="00F4578A">
        <w:rPr>
          <w:rFonts w:ascii="楷体" w:eastAsia="楷体" w:hAnsi="楷体" w:cs="Times New Roman" w:hint="eastAsia"/>
          <w:b/>
          <w:kern w:val="2"/>
          <w:sz w:val="84"/>
          <w:szCs w:val="84"/>
          <w:lang w:eastAsia="zh-CN"/>
        </w:rPr>
        <w:t>报告</w:t>
      </w:r>
    </w:p>
    <w:p w14:paraId="6D433CCE" w14:textId="77777777" w:rsidR="00C6581F" w:rsidRDefault="00C6581F" w:rsidP="00C6581F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</w:pPr>
    </w:p>
    <w:p w14:paraId="47809FCD" w14:textId="77777777" w:rsidR="00C6581F" w:rsidRDefault="00C6581F" w:rsidP="00C6581F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</w:pPr>
    </w:p>
    <w:p w14:paraId="2C7F43C8" w14:textId="77777777" w:rsidR="00C6581F" w:rsidRDefault="00C6581F" w:rsidP="00C6581F">
      <w:pPr>
        <w:widowControl w:val="0"/>
        <w:spacing w:beforeLines="50" w:before="120" w:afterLines="50" w:after="120" w:line="360" w:lineRule="auto"/>
        <w:ind w:firstLineChars="200" w:firstLine="900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50"/>
          <w:kern w:val="2"/>
          <w:sz w:val="40"/>
          <w:szCs w:val="36"/>
          <w:lang w:eastAsia="zh-CN"/>
        </w:rPr>
        <w:t>实验课名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称：</w:t>
      </w: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数据库原理</w:t>
      </w:r>
    </w:p>
    <w:p w14:paraId="29580E00" w14:textId="3228D52B" w:rsidR="00C6581F" w:rsidRPr="000E0B18" w:rsidRDefault="00150269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课程设计</w:t>
      </w:r>
      <w:r w:rsidR="00C6581F"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名称：</w:t>
      </w:r>
      <w:r w:rsidR="00185D87" w:rsidRPr="00185D87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Python实现连接数据库，查询教师信息</w:t>
      </w:r>
    </w:p>
    <w:p w14:paraId="321DCE46" w14:textId="77777777" w:rsidR="00C6581F" w:rsidRPr="00F4578A" w:rsidRDefault="00C6581F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专业名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称：人工智能</w:t>
      </w:r>
    </w:p>
    <w:p w14:paraId="3C7F16B7" w14:textId="77777777" w:rsidR="00C6581F" w:rsidRPr="00F4578A" w:rsidRDefault="00C6581F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800"/>
          <w:kern w:val="2"/>
          <w:sz w:val="40"/>
          <w:szCs w:val="36"/>
          <w:lang w:eastAsia="zh-CN"/>
        </w:rPr>
        <w:t>班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 xml:space="preserve">级： </w:t>
      </w: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2022240401</w:t>
      </w:r>
    </w:p>
    <w:p w14:paraId="729748AA" w14:textId="77777777" w:rsidR="00C6581F" w:rsidRDefault="00C6581F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800"/>
          <w:kern w:val="2"/>
          <w:sz w:val="40"/>
          <w:szCs w:val="36"/>
          <w:lang w:eastAsia="zh-CN"/>
        </w:rPr>
        <w:t>学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 xml:space="preserve">号： </w:t>
      </w:r>
      <w:r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2022905226</w:t>
      </w:r>
    </w:p>
    <w:p w14:paraId="30CB87F6" w14:textId="5DB373FC" w:rsidR="00C6581F" w:rsidRDefault="00C6581F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学生姓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名：</w:t>
      </w:r>
    </w:p>
    <w:p w14:paraId="0B2BB8EB" w14:textId="5CBB2310" w:rsidR="00C6581F" w:rsidRPr="00C5102D" w:rsidRDefault="00C6581F" w:rsidP="00C6581F">
      <w:pPr>
        <w:widowControl w:val="0"/>
        <w:spacing w:beforeLines="50" w:before="120" w:afterLines="50" w:after="120" w:line="360" w:lineRule="auto"/>
        <w:ind w:leftChars="405" w:left="972"/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</w:pPr>
      <w:r w:rsidRPr="00F4578A">
        <w:rPr>
          <w:rFonts w:ascii="黑体" w:eastAsia="黑体" w:hAnsi="黑体" w:cs="Times New Roman" w:hint="eastAsia"/>
          <w:spacing w:val="134"/>
          <w:kern w:val="2"/>
          <w:sz w:val="40"/>
          <w:szCs w:val="36"/>
          <w:lang w:eastAsia="zh-CN"/>
        </w:rPr>
        <w:t>教师姓</w:t>
      </w:r>
      <w:r w:rsidRPr="00F4578A">
        <w:rPr>
          <w:rFonts w:ascii="黑体" w:eastAsia="黑体" w:hAnsi="黑体" w:cs="Times New Roman" w:hint="eastAsia"/>
          <w:kern w:val="2"/>
          <w:sz w:val="40"/>
          <w:szCs w:val="36"/>
          <w:lang w:eastAsia="zh-CN"/>
        </w:rPr>
        <w:t>名：</w:t>
      </w:r>
    </w:p>
    <w:p w14:paraId="2761CCF7" w14:textId="0B05971D" w:rsidR="00C6581F" w:rsidRPr="00D049CF" w:rsidRDefault="00C6581F" w:rsidP="00C6581F">
      <w:pPr>
        <w:pStyle w:val="a0"/>
        <w:jc w:val="right"/>
        <w:rPr>
          <w:b/>
          <w:bCs/>
          <w:sz w:val="36"/>
          <w:szCs w:val="36"/>
          <w:lang w:eastAsia="zh-CN"/>
        </w:rPr>
      </w:pP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2024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年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11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月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="00E76EC5">
        <w:rPr>
          <w:rFonts w:hint="eastAsia"/>
          <w:sz w:val="36"/>
          <w:szCs w:val="36"/>
          <w:lang w:eastAsia="zh-CN"/>
        </w:rPr>
        <w:t>20</w:t>
      </w:r>
      <w:r w:rsidRPr="00D049CF">
        <w:rPr>
          <w:rFonts w:hint="eastAsia"/>
          <w:b/>
          <w:bCs/>
          <w:sz w:val="36"/>
          <w:szCs w:val="36"/>
          <w:lang w:eastAsia="zh-CN"/>
        </w:rPr>
        <w:t>__</w:t>
      </w:r>
      <w:r w:rsidRPr="00D049CF">
        <w:rPr>
          <w:rFonts w:hint="eastAsia"/>
          <w:sz w:val="36"/>
          <w:szCs w:val="36"/>
          <w:lang w:eastAsia="zh-CN"/>
        </w:rPr>
        <w:t>日</w:t>
      </w:r>
    </w:p>
    <w:p w14:paraId="6B0D854E" w14:textId="77777777" w:rsidR="00C6581F" w:rsidRDefault="00C6581F" w:rsidP="00C6581F">
      <w:pPr>
        <w:pStyle w:val="a0"/>
        <w:rPr>
          <w:lang w:eastAsia="zh-CN"/>
        </w:rPr>
      </w:pPr>
    </w:p>
    <w:p w14:paraId="39C8C39C" w14:textId="77777777" w:rsidR="00C6581F" w:rsidRPr="00C6581F" w:rsidRDefault="00C6581F" w:rsidP="00C6581F">
      <w:pPr>
        <w:pStyle w:val="a0"/>
        <w:rPr>
          <w:lang w:eastAsia="zh-CN"/>
        </w:rPr>
      </w:pPr>
    </w:p>
    <w:sdt>
      <w:sdtPr>
        <w:rPr>
          <w:rFonts w:ascii="宋体" w:eastAsia="宋体" w:hAnsi="宋体" w:cstheme="minorBidi"/>
          <w:color w:val="auto"/>
          <w:sz w:val="24"/>
          <w:szCs w:val="24"/>
        </w:rPr>
        <w:id w:val="-2101712591"/>
        <w:docPartObj>
          <w:docPartGallery w:val="Table of Contents"/>
          <w:docPartUnique/>
        </w:docPartObj>
      </w:sdtPr>
      <w:sdtContent>
        <w:p w14:paraId="12D86503" w14:textId="596803BB" w:rsidR="00681DB9" w:rsidRPr="00250173" w:rsidRDefault="00573B19" w:rsidP="00573B19">
          <w:pPr>
            <w:pStyle w:val="TOC"/>
            <w:jc w:val="center"/>
            <w:rPr>
              <w:rFonts w:ascii="宋体" w:eastAsia="宋体" w:hAnsi="宋体" w:hint="eastAsia"/>
              <w:color w:val="auto"/>
              <w:sz w:val="28"/>
              <w:szCs w:val="28"/>
              <w:lang w:eastAsia="zh-CN"/>
            </w:rPr>
          </w:pPr>
          <w:r w:rsidRPr="00250173">
            <w:rPr>
              <w:rFonts w:ascii="宋体" w:eastAsia="宋体" w:hAnsi="宋体" w:hint="eastAsia"/>
              <w:color w:val="auto"/>
              <w:sz w:val="28"/>
              <w:szCs w:val="28"/>
              <w:lang w:eastAsia="zh-CN"/>
            </w:rPr>
            <w:t>目录</w:t>
          </w:r>
        </w:p>
        <w:p w14:paraId="48AE8DB6" w14:textId="48E665E2" w:rsidR="00174F1E" w:rsidRPr="00174F1E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r w:rsidRPr="007959C6">
            <w:rPr>
              <w:rFonts w:ascii="宋体" w:eastAsia="宋体" w:hAnsi="宋体"/>
              <w:sz w:val="20"/>
              <w:szCs w:val="20"/>
            </w:rPr>
            <w:fldChar w:fldCharType="begin"/>
          </w:r>
          <w:r w:rsidRPr="007959C6">
            <w:rPr>
              <w:rFonts w:ascii="宋体" w:eastAsia="宋体" w:hAnsi="宋体"/>
              <w:sz w:val="20"/>
              <w:szCs w:val="20"/>
            </w:rPr>
            <w:instrText>TOC \o "1-6" \h \z \u</w:instrText>
          </w:r>
          <w:r w:rsidRPr="007959C6">
            <w:rPr>
              <w:rFonts w:ascii="宋体" w:eastAsia="宋体" w:hAnsi="宋体"/>
              <w:sz w:val="20"/>
              <w:szCs w:val="20"/>
            </w:rPr>
            <w:fldChar w:fldCharType="separate"/>
          </w:r>
          <w:hyperlink w:anchor="_Toc183160580" w:history="1">
            <w:r w:rsidR="00174F1E"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一、课设名称</w:t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="00174F1E" w:rsidRPr="00174F1E">
              <w:rPr>
                <w:noProof/>
                <w:webHidden/>
                <w:sz w:val="20"/>
                <w:szCs w:val="20"/>
              </w:rPr>
              <w:instrText>PAGEREF _Toc183160580 \h</w:instrText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3</w:t>
            </w:r>
            <w:r w:rsidR="00174F1E"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B7F688A" w14:textId="7A0F8447" w:rsidR="00174F1E" w:rsidRPr="00174F1E" w:rsidRDefault="00174F1E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1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二、课设内容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1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3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1DA65C7" w14:textId="38A145C9" w:rsidR="00174F1E" w:rsidRPr="00174F1E" w:rsidRDefault="00174F1E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2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三、课设要求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2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3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27F4FA6" w14:textId="5AB17F89" w:rsidR="00174F1E" w:rsidRPr="00174F1E" w:rsidRDefault="00174F1E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3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四、设计过程和结果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3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4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91F4A4D" w14:textId="6C234255" w:rsidR="00174F1E" w:rsidRP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4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需求分析和设计思路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4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4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0725240" w14:textId="70E968EE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5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需求分析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5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4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CCA4FC4" w14:textId="44E163AD" w:rsidR="00174F1E" w:rsidRPr="00174F1E" w:rsidRDefault="00174F1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6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2  ER图设计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6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5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630F69" w14:textId="1207F69A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7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3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实体关系说明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7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5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B52F6B3" w14:textId="5D4D2652" w:rsidR="00174F1E" w:rsidRPr="00174F1E" w:rsidRDefault="00174F1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8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4  设计说明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8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6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8CF1CC6" w14:textId="439FEB0B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89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5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命令行实现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89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8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C8FB98F" w14:textId="129EDD55" w:rsidR="00174F1E" w:rsidRPr="00174F1E" w:rsidRDefault="00174F1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0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1.6 Web界面实现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0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8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0CE96CA" w14:textId="07EA868F" w:rsidR="00174F1E" w:rsidRP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1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2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查询操作具体实现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1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0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07B9655" w14:textId="5C2CE945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2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2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数据库连接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2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0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42F147" w14:textId="44991935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3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2.2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教师查询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3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1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32F05B0" w14:textId="1407B7C5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4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2.3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教学记录查询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4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1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DFA0E8F" w14:textId="36017945" w:rsidR="00174F1E" w:rsidRPr="00174F1E" w:rsidRDefault="00174F1E">
          <w:pPr>
            <w:pStyle w:val="TOC4"/>
            <w:tabs>
              <w:tab w:val="right" w:leader="dot" w:pos="8630"/>
            </w:tabs>
            <w:ind w:left="144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5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2.3.1 教学记录查询sql语句分析：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5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2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D0D6F65" w14:textId="24DAADC1" w:rsidR="00174F1E" w:rsidRP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6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3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Web端设计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6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3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77761D1" w14:textId="1C88FC0C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7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3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Web界面布局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7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3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9F0469A" w14:textId="23AB6501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8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3.2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路由实现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8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4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1D133D9" w14:textId="3DFA62BA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599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3.3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会话管理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599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5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1BEE4A0" w14:textId="2340E376" w:rsidR="00174F1E" w:rsidRP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0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4.4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异常处理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0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5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3558AF9" w14:textId="6A35F6C5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1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数据库连接异常处理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1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5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3C11275" w14:textId="0923EA1F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2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2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用户输入验证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2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6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EDB51F" w14:textId="48E58891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3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3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会话状态异常处理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3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6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A4A3CF4" w14:textId="430E7CB4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4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4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资源释放处理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4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6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D113C8C" w14:textId="3B5AE82B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5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5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Flask错误提示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5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6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94CB3E1" w14:textId="1FA2B3C1" w:rsidR="00174F1E" w:rsidRPr="00174F1E" w:rsidRDefault="00174F1E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6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4.4.6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 xml:space="preserve"> </w:t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</w:rPr>
              <w:t>异常恢复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6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7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E9DA3AB" w14:textId="2BEF3BEE" w:rsidR="00174F1E" w:rsidRPr="00174F1E" w:rsidRDefault="00174F1E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7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五、课设设计总结和心得体会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7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7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09CA44D" w14:textId="4F561DEF" w:rsidR="00174F1E" w:rsidRPr="00174F1E" w:rsidRDefault="00174F1E">
          <w:pPr>
            <w:pStyle w:val="TOC1"/>
            <w:tabs>
              <w:tab w:val="right" w:leader="dot" w:pos="8630"/>
            </w:tabs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8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六、附录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8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8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457D4E5" w14:textId="34190952" w:rsidR="00174F1E" w:rsidRP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8"/>
              <w:szCs w:val="20"/>
              <w:lang w:eastAsia="zh-CN"/>
              <w14:ligatures w14:val="standardContextual"/>
            </w:rPr>
          </w:pPr>
          <w:hyperlink w:anchor="_Toc183160609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6.1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数据库代码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09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18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8F3480" w14:textId="48C89A08" w:rsidR="00174F1E" w:rsidRDefault="00174F1E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83160610" w:history="1"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6.2</w:t>
            </w:r>
            <w:r w:rsidRPr="00174F1E">
              <w:rPr>
                <w:rFonts w:hint="eastAsia"/>
                <w:noProof/>
                <w:kern w:val="2"/>
                <w:sz w:val="18"/>
                <w:szCs w:val="20"/>
                <w:lang w:eastAsia="zh-CN"/>
                <w14:ligatures w14:val="standardContextual"/>
              </w:rPr>
              <w:tab/>
            </w:r>
            <w:r w:rsidRPr="00174F1E">
              <w:rPr>
                <w:rStyle w:val="af"/>
                <w:rFonts w:ascii="宋体" w:eastAsia="宋体" w:hAnsi="宋体" w:hint="eastAsia"/>
                <w:b/>
                <w:bCs/>
                <w:noProof/>
                <w:sz w:val="20"/>
                <w:szCs w:val="20"/>
                <w:lang w:eastAsia="zh-CN"/>
              </w:rPr>
              <w:t>系统设计核心代码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tab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begin"/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noProof/>
                <w:webHidden/>
                <w:sz w:val="20"/>
                <w:szCs w:val="20"/>
              </w:rPr>
              <w:instrText>PAGEREF _Toc183160610 \h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instrText xml:space="preserve"> </w:instrTex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separate"/>
            </w:r>
            <w:r w:rsidR="00F80E78">
              <w:rPr>
                <w:noProof/>
                <w:webHidden/>
                <w:sz w:val="20"/>
                <w:szCs w:val="20"/>
              </w:rPr>
              <w:t>20</w:t>
            </w:r>
            <w:r w:rsidRPr="00174F1E">
              <w:rPr>
                <w:rFonts w:hint="eastAsia"/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4A82675" w14:textId="18DDEE24" w:rsidR="00681DB9" w:rsidRPr="00910658" w:rsidRDefault="00000000">
          <w:pPr>
            <w:rPr>
              <w:rFonts w:ascii="宋体" w:eastAsia="宋体" w:hAnsi="宋体" w:hint="eastAsia"/>
            </w:rPr>
          </w:pPr>
          <w:r w:rsidRPr="007959C6">
            <w:rPr>
              <w:rFonts w:ascii="宋体" w:eastAsia="宋体" w:hAnsi="宋体"/>
              <w:sz w:val="20"/>
              <w:szCs w:val="20"/>
            </w:rPr>
            <w:fldChar w:fldCharType="end"/>
          </w:r>
        </w:p>
      </w:sdtContent>
    </w:sdt>
    <w:p w14:paraId="31D83331" w14:textId="3C716DF7" w:rsidR="00681DB9" w:rsidRPr="003652DA" w:rsidRDefault="00000000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0" w:name="_Toc183160580"/>
      <w:bookmarkStart w:id="1" w:name="一-课设名称"/>
      <w:r w:rsidRPr="003652DA">
        <w:rPr>
          <w:rFonts w:ascii="宋体" w:eastAsia="宋体" w:hAnsi="宋体" w:hint="eastAsia"/>
          <w:b/>
          <w:bCs/>
          <w:color w:val="auto"/>
          <w:lang w:eastAsia="zh-CN"/>
        </w:rPr>
        <w:t>一、课设名称</w:t>
      </w:r>
      <w:bookmarkEnd w:id="0"/>
    </w:p>
    <w:p w14:paraId="4E30ACBA" w14:textId="77777777" w:rsidR="00681DB9" w:rsidRPr="00910658" w:rsidRDefault="00000000" w:rsidP="009F383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Python实现连接数据库，查询教师信息</w:t>
      </w:r>
    </w:p>
    <w:p w14:paraId="3C5F31D0" w14:textId="68DDF32F" w:rsidR="00681DB9" w:rsidRPr="003652DA" w:rsidRDefault="00000000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2" w:name="_Toc183160581"/>
      <w:bookmarkStart w:id="3" w:name="二-课设内容"/>
      <w:bookmarkEnd w:id="1"/>
      <w:r w:rsidRPr="003652DA">
        <w:rPr>
          <w:rFonts w:ascii="宋体" w:eastAsia="宋体" w:hAnsi="宋体" w:hint="eastAsia"/>
          <w:b/>
          <w:bCs/>
          <w:color w:val="auto"/>
          <w:lang w:eastAsia="zh-CN"/>
        </w:rPr>
        <w:t>二、课设内容</w:t>
      </w:r>
      <w:bookmarkEnd w:id="2"/>
    </w:p>
    <w:p w14:paraId="2B06D507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请编写一段python程序，它允许大学管理员来打印一位教师的教学记录。</w:t>
      </w:r>
    </w:p>
    <w:p w14:paraId="40272690" w14:textId="77777777" w:rsidR="00681DB9" w:rsidRPr="00910658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首先让用户输入登录ID和密码，然后打开正确的连接。</w:t>
      </w:r>
    </w:p>
    <w:p w14:paraId="38FF44EB" w14:textId="77777777" w:rsidR="00681DB9" w:rsidRPr="00910658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接下来要求用户输入一个搜索子字符串，并且系统返回姓名与该子字符串匹配的教师的(ID,name)对。使用SQL中的like(‘%子字符串%’)结构来执行此操作。如果搜索返回为空，则允许继续搜索，直到出现非空结果为止。</w:t>
      </w:r>
    </w:p>
    <w:p w14:paraId="3403C6B6" w14:textId="77777777" w:rsidR="00681DB9" w:rsidRPr="00910658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然后要求用户输人一个ID编号，它是介于0和99999之间的一个数字。一旦用户输入了一个有效数字，检查是否存在具有该ID的教师。如果没有具有给定ID的教师，则打印合理的消息并退出。</w:t>
      </w:r>
    </w:p>
    <w:p w14:paraId="0FEAF7B5" w14:textId="77777777" w:rsidR="00681DB9" w:rsidRPr="00910658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如果该教师没有讲授任何课程，请打印一条消息说明这一点。否则打印该教师的教学记录，显示系的名称、课程标识、课程名称、课程段号、学期、年份和总注册人数(并按dept_name、course_id、year、semester对那些记录进行排序)。</w:t>
      </w:r>
    </w:p>
    <w:p w14:paraId="442D8816" w14:textId="77777777" w:rsidR="00681DB9" w:rsidRPr="00910658" w:rsidRDefault="00000000" w:rsidP="009F383D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请仔细检测错误的输人。确保你的SQL查询不会引发异常。在登录时可能会发生异常，因为用户可能键入了错误的密码，但请捕获这些异常并允许用户重试。</w:t>
      </w:r>
    </w:p>
    <w:p w14:paraId="21CA89B6" w14:textId="238AD0C6" w:rsidR="00681DB9" w:rsidRPr="009F383D" w:rsidRDefault="00000000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4" w:name="_Toc183160582"/>
      <w:bookmarkStart w:id="5" w:name="三-课设要求"/>
      <w:bookmarkEnd w:id="3"/>
      <w:r w:rsidRPr="009F383D">
        <w:rPr>
          <w:rFonts w:ascii="宋体" w:eastAsia="宋体" w:hAnsi="宋体" w:hint="eastAsia"/>
          <w:b/>
          <w:bCs/>
          <w:color w:val="auto"/>
          <w:lang w:eastAsia="zh-CN"/>
        </w:rPr>
        <w:t>三、课设要求</w:t>
      </w:r>
      <w:bookmarkEnd w:id="4"/>
    </w:p>
    <w:p w14:paraId="7211DD29" w14:textId="77777777" w:rsidR="00681DB9" w:rsidRPr="00910658" w:rsidRDefault="00000000" w:rsidP="00C42031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使用Python连接数据库，按照题目要求，让用户完成对数据库的查询操作，并具有异常处理机制。</w:t>
      </w:r>
    </w:p>
    <w:p w14:paraId="325E6A20" w14:textId="694A725B" w:rsidR="00681DB9" w:rsidRPr="00C42031" w:rsidRDefault="00000000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6" w:name="_Toc183160583"/>
      <w:bookmarkStart w:id="7" w:name="四-设计过程和结果"/>
      <w:bookmarkEnd w:id="5"/>
      <w:r w:rsidRPr="00C42031">
        <w:rPr>
          <w:rFonts w:ascii="宋体" w:eastAsia="宋体" w:hAnsi="宋体" w:hint="eastAsia"/>
          <w:b/>
          <w:bCs/>
          <w:color w:val="auto"/>
          <w:lang w:eastAsia="zh-CN"/>
        </w:rPr>
        <w:lastRenderedPageBreak/>
        <w:t>四、设计过程和结果</w:t>
      </w:r>
      <w:bookmarkEnd w:id="6"/>
    </w:p>
    <w:p w14:paraId="6B1A2DC1" w14:textId="5103349E" w:rsidR="00681DB9" w:rsidRDefault="00000000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8" w:name="_Toc183160584"/>
      <w:bookmarkStart w:id="9" w:name="设计思路"/>
      <w:r w:rsidRPr="00C42031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</w:t>
      </w:r>
      <w:r w:rsidRPr="00C42031">
        <w:rPr>
          <w:rFonts w:ascii="宋体" w:eastAsia="宋体" w:hAnsi="宋体"/>
          <w:b/>
          <w:bCs/>
          <w:color w:val="auto"/>
          <w:lang w:eastAsia="zh-CN"/>
        </w:rPr>
        <w:tab/>
      </w:r>
      <w:r w:rsidR="00F12271">
        <w:rPr>
          <w:rFonts w:ascii="宋体" w:eastAsia="宋体" w:hAnsi="宋体" w:hint="eastAsia"/>
          <w:b/>
          <w:bCs/>
          <w:color w:val="auto"/>
          <w:lang w:eastAsia="zh-CN"/>
        </w:rPr>
        <w:t>需求分析和</w:t>
      </w:r>
      <w:r w:rsidRPr="00C42031">
        <w:rPr>
          <w:rFonts w:ascii="宋体" w:eastAsia="宋体" w:hAnsi="宋体" w:hint="eastAsia"/>
          <w:b/>
          <w:bCs/>
          <w:color w:val="auto"/>
          <w:lang w:eastAsia="zh-CN"/>
        </w:rPr>
        <w:t>设计思路</w:t>
      </w:r>
      <w:bookmarkEnd w:id="8"/>
    </w:p>
    <w:p w14:paraId="4E166B93" w14:textId="165334D3" w:rsidR="00C26985" w:rsidRPr="003D6496" w:rsidRDefault="00C26985" w:rsidP="00C26985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10" w:name="_Toc183160585"/>
      <w:bookmarkStart w:id="11" w:name="Xc0f2be65427d5be3e58afc5759a3dcd10c12675"/>
      <w:bookmarkStart w:id="12" w:name="一-需求分析"/>
      <w:r w:rsidRPr="003D6496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.</w:t>
      </w:r>
      <w:r w:rsidR="009971F6"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1</w:t>
      </w:r>
      <w:r w:rsidRPr="003D6496">
        <w:rPr>
          <w:rFonts w:ascii="宋体" w:eastAsia="宋体" w:hAnsi="宋体"/>
          <w:b/>
          <w:bCs/>
          <w:color w:val="auto"/>
          <w:lang w:eastAsia="zh-CN"/>
        </w:rPr>
        <w:tab/>
      </w:r>
      <w:r w:rsidRPr="003D64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="009971F6">
        <w:rPr>
          <w:rFonts w:ascii="宋体" w:eastAsia="宋体" w:hAnsi="宋体" w:hint="eastAsia"/>
          <w:b/>
          <w:bCs/>
          <w:color w:val="auto"/>
          <w:lang w:eastAsia="zh-CN"/>
        </w:rPr>
        <w:t>需求分析</w:t>
      </w:r>
      <w:bookmarkEnd w:id="10"/>
    </w:p>
    <w:p w14:paraId="5AB7FB53" w14:textId="0334DD36" w:rsidR="00D27946" w:rsidRPr="003E09A6" w:rsidRDefault="00D27946" w:rsidP="00D27946">
      <w:pPr>
        <w:pStyle w:val="FirstParagraph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3E09A6">
        <w:rPr>
          <w:rFonts w:ascii="宋体" w:eastAsia="宋体" w:hAnsi="宋体" w:hint="eastAsia"/>
          <w:b/>
          <w:bCs/>
          <w:sz w:val="28"/>
          <w:szCs w:val="28"/>
          <w:lang w:eastAsia="zh-CN"/>
        </w:rPr>
        <w:t>业务需求</w:t>
      </w:r>
    </w:p>
    <w:p w14:paraId="5DA82B18" w14:textId="77777777" w:rsidR="0040392C" w:rsidRDefault="007F65B1" w:rsidP="00D2794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根据题目要求，系统需要实现以下功能：</w:t>
      </w:r>
      <w:r w:rsidRPr="00AC179A">
        <w:rPr>
          <w:rFonts w:ascii="宋体" w:eastAsia="宋体" w:hAnsi="宋体"/>
          <w:lang w:eastAsia="zh-CN"/>
        </w:rPr>
        <w:t xml:space="preserve"> </w:t>
      </w:r>
    </w:p>
    <w:p w14:paraId="26E1ABD9" w14:textId="77777777" w:rsidR="0040392C" w:rsidRDefault="007F65B1" w:rsidP="00D2794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/>
          <w:lang w:eastAsia="zh-CN"/>
        </w:rPr>
        <w:t xml:space="preserve">- </w:t>
      </w:r>
      <w:r w:rsidRPr="00AC179A">
        <w:rPr>
          <w:rFonts w:ascii="宋体" w:eastAsia="宋体" w:hAnsi="宋体" w:hint="eastAsia"/>
          <w:lang w:eastAsia="zh-CN"/>
        </w:rPr>
        <w:t>教师信息查询（按姓名和ID）</w:t>
      </w:r>
      <w:r w:rsidRPr="00AC179A">
        <w:rPr>
          <w:rFonts w:ascii="宋体" w:eastAsia="宋体" w:hAnsi="宋体"/>
          <w:lang w:eastAsia="zh-CN"/>
        </w:rPr>
        <w:t xml:space="preserve"> </w:t>
      </w:r>
    </w:p>
    <w:p w14:paraId="6A3E2C9C" w14:textId="77777777" w:rsidR="0040392C" w:rsidRDefault="007F65B1" w:rsidP="00D2794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/>
          <w:lang w:eastAsia="zh-CN"/>
        </w:rPr>
        <w:t xml:space="preserve">- </w:t>
      </w:r>
      <w:r w:rsidRPr="00AC179A">
        <w:rPr>
          <w:rFonts w:ascii="宋体" w:eastAsia="宋体" w:hAnsi="宋体" w:hint="eastAsia"/>
          <w:lang w:eastAsia="zh-CN"/>
        </w:rPr>
        <w:t>教师教学记录查询</w:t>
      </w:r>
      <w:r w:rsidRPr="00AC179A">
        <w:rPr>
          <w:rFonts w:ascii="宋体" w:eastAsia="宋体" w:hAnsi="宋体"/>
          <w:lang w:eastAsia="zh-CN"/>
        </w:rPr>
        <w:t xml:space="preserve"> </w:t>
      </w:r>
    </w:p>
    <w:p w14:paraId="5BC3CC85" w14:textId="3A8A647F" w:rsidR="007F65B1" w:rsidRDefault="007F65B1" w:rsidP="00D2794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/>
          <w:lang w:eastAsia="zh-CN"/>
        </w:rPr>
        <w:t xml:space="preserve">- </w:t>
      </w:r>
      <w:r w:rsidRPr="00AC179A">
        <w:rPr>
          <w:rFonts w:ascii="宋体" w:eastAsia="宋体" w:hAnsi="宋体" w:hint="eastAsia"/>
          <w:lang w:eastAsia="zh-CN"/>
        </w:rPr>
        <w:t>课程选课人数统计</w:t>
      </w:r>
    </w:p>
    <w:p w14:paraId="4AC252A4" w14:textId="760344BE" w:rsidR="00561D74" w:rsidRPr="00C02B11" w:rsidRDefault="00561D74" w:rsidP="00561D74">
      <w:pPr>
        <w:pStyle w:val="a0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C02B11">
        <w:rPr>
          <w:rFonts w:ascii="宋体" w:eastAsia="宋体" w:hAnsi="宋体" w:hint="eastAsia"/>
          <w:b/>
          <w:bCs/>
          <w:sz w:val="28"/>
          <w:szCs w:val="28"/>
          <w:lang w:eastAsia="zh-CN"/>
        </w:rPr>
        <w:t>数据需求</w:t>
      </w:r>
    </w:p>
    <w:p w14:paraId="2386B2BF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bookmarkStart w:id="13" w:name="X2654c4d763cac9e2cbe60f6dc509b20e10d9394"/>
      <w:bookmarkEnd w:id="11"/>
      <w:r w:rsidRPr="00AC179A">
        <w:rPr>
          <w:rFonts w:ascii="宋体" w:eastAsia="宋体" w:hAnsi="宋体" w:hint="eastAsia"/>
          <w:b/>
          <w:bCs/>
        </w:rPr>
        <w:t>教师信息</w:t>
      </w:r>
    </w:p>
    <w:p w14:paraId="01840F86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教师ID（唯一标识）</w:t>
      </w:r>
    </w:p>
    <w:p w14:paraId="42544742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教师姓名</w:t>
      </w:r>
    </w:p>
    <w:p w14:paraId="363E7A52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所属系名</w:t>
      </w:r>
    </w:p>
    <w:p w14:paraId="15E76020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工资信息</w:t>
      </w:r>
    </w:p>
    <w:p w14:paraId="685F7846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课程信息</w:t>
      </w:r>
    </w:p>
    <w:p w14:paraId="31960EAA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课程ID（唯一标识）</w:t>
      </w:r>
    </w:p>
    <w:p w14:paraId="64BD658C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课程名称</w:t>
      </w:r>
    </w:p>
    <w:p w14:paraId="50EDAB3D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所属系名</w:t>
      </w:r>
    </w:p>
    <w:p w14:paraId="48CF14E8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学分</w:t>
      </w:r>
    </w:p>
    <w:p w14:paraId="4B61E8A3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课程段信息</w:t>
      </w:r>
    </w:p>
    <w:p w14:paraId="0626A5B0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课程ID</w:t>
      </w:r>
    </w:p>
    <w:p w14:paraId="13AEF6B4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段号</w:t>
      </w:r>
    </w:p>
    <w:p w14:paraId="3A3B1FD9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学期</w:t>
      </w:r>
    </w:p>
    <w:p w14:paraId="0941941D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年份</w:t>
      </w:r>
    </w:p>
    <w:p w14:paraId="33DBCC91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教室信息</w:t>
      </w:r>
    </w:p>
    <w:p w14:paraId="12439AB7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教学关系</w:t>
      </w:r>
    </w:p>
    <w:p w14:paraId="46930F42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教师与课程段的对应关系</w:t>
      </w:r>
    </w:p>
    <w:p w14:paraId="12BD3A56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教师可以教授多个课程段</w:t>
      </w:r>
    </w:p>
    <w:p w14:paraId="0073A32D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课程段可以由一个教师教授</w:t>
      </w:r>
    </w:p>
    <w:p w14:paraId="6F47B615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选课信息</w:t>
      </w:r>
    </w:p>
    <w:p w14:paraId="2D214170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学生选课记录</w:t>
      </w:r>
    </w:p>
    <w:p w14:paraId="1DAC68EE" w14:textId="0ACFB2AB" w:rsidR="00301FDF" w:rsidRDefault="007F65B1" w:rsidP="00301FDF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用于统计课程注册人数</w:t>
      </w:r>
    </w:p>
    <w:p w14:paraId="4A9F3F97" w14:textId="683FACE1" w:rsidR="00301FDF" w:rsidRPr="00301FDF" w:rsidRDefault="00301FDF" w:rsidP="00301FDF">
      <w:pPr>
        <w:pStyle w:val="Compact"/>
        <w:rPr>
          <w:rFonts w:ascii="宋体" w:eastAsia="宋体" w:hAnsi="宋体" w:hint="eastAsia"/>
          <w:b/>
          <w:bCs/>
          <w:sz w:val="28"/>
          <w:szCs w:val="28"/>
        </w:rPr>
      </w:pPr>
      <w:r w:rsidRPr="00301FDF">
        <w:rPr>
          <w:rFonts w:ascii="宋体" w:eastAsia="宋体" w:hAnsi="宋体" w:hint="eastAsia"/>
          <w:b/>
          <w:bCs/>
          <w:sz w:val="28"/>
          <w:szCs w:val="28"/>
          <w:lang w:eastAsia="zh-CN"/>
        </w:rPr>
        <w:lastRenderedPageBreak/>
        <w:t>数据约束</w:t>
      </w:r>
    </w:p>
    <w:p w14:paraId="74790D52" w14:textId="77777777" w:rsidR="007F65B1" w:rsidRPr="00AC179A" w:rsidRDefault="007F65B1" w:rsidP="007F65B1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bookmarkStart w:id="14" w:name="Xcdf8fba0ebd6882b4389851ca23f63be182b40b"/>
      <w:bookmarkEnd w:id="13"/>
      <w:r w:rsidRPr="00AC179A">
        <w:rPr>
          <w:rFonts w:ascii="宋体" w:eastAsia="宋体" w:hAnsi="宋体" w:hint="eastAsia"/>
        </w:rPr>
        <w:t>教师ID范围：0-99999</w:t>
      </w:r>
    </w:p>
    <w:p w14:paraId="63010636" w14:textId="77777777" w:rsidR="007F65B1" w:rsidRPr="00AC179A" w:rsidRDefault="007F65B1" w:rsidP="007F65B1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学期限制：Fall、Winter、Spring、Summer</w:t>
      </w:r>
    </w:p>
    <w:p w14:paraId="39583689" w14:textId="77777777" w:rsidR="007F65B1" w:rsidRPr="00AC179A" w:rsidRDefault="007F65B1" w:rsidP="007F65B1">
      <w:pPr>
        <w:pStyle w:val="Compact"/>
        <w:numPr>
          <w:ilvl w:val="0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年份范围：1701-2100</w:t>
      </w:r>
    </w:p>
    <w:p w14:paraId="2DC5A7E2" w14:textId="0ECC45F6" w:rsidR="0097790D" w:rsidRPr="003D6496" w:rsidRDefault="0097790D" w:rsidP="0097790D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15" w:name="_Toc183159851"/>
      <w:bookmarkStart w:id="16" w:name="_Toc183160586"/>
      <w:bookmarkStart w:id="17" w:name="二-er图设计"/>
      <w:bookmarkEnd w:id="12"/>
      <w:bookmarkEnd w:id="14"/>
      <w:r w:rsidRPr="003D6496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.</w:t>
      </w:r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2</w:t>
      </w:r>
      <w:r w:rsidRPr="003D64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bookmarkEnd w:id="15"/>
      <w:r w:rsidR="001571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>
        <w:rPr>
          <w:rFonts w:ascii="宋体" w:eastAsia="宋体" w:hAnsi="宋体" w:hint="eastAsia"/>
          <w:b/>
          <w:bCs/>
          <w:color w:val="auto"/>
          <w:lang w:eastAsia="zh-CN"/>
        </w:rPr>
        <w:t>ER图设计</w:t>
      </w:r>
      <w:bookmarkEnd w:id="16"/>
    </w:p>
    <w:p w14:paraId="5941070F" w14:textId="77777777" w:rsidR="007F65B1" w:rsidRPr="00AC179A" w:rsidRDefault="007F65B1" w:rsidP="00E0167F">
      <w:pPr>
        <w:pStyle w:val="FirstParagraph"/>
        <w:jc w:val="center"/>
        <w:rPr>
          <w:rFonts w:ascii="宋体" w:eastAsia="宋体" w:hAnsi="宋体" w:hint="eastAsia"/>
        </w:rPr>
      </w:pPr>
      <w:r w:rsidRPr="00AC179A">
        <w:rPr>
          <w:rFonts w:ascii="宋体" w:eastAsia="宋体" w:hAnsi="宋体"/>
          <w:noProof/>
        </w:rPr>
        <w:drawing>
          <wp:inline distT="0" distB="0" distL="0" distR="0" wp14:anchorId="3C8A92A2" wp14:editId="301E8F30">
            <wp:extent cx="4025373" cy="45529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ets/90bef7b7ccdc9c364a509f82785307580.png?0.3019521913263063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848" cy="45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AEB82" w14:textId="195E35C8" w:rsidR="00194CAB" w:rsidRPr="003D6496" w:rsidRDefault="00194CAB" w:rsidP="00194CAB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18" w:name="_Toc183160587"/>
      <w:bookmarkStart w:id="19" w:name="三-实体关系说明"/>
      <w:bookmarkEnd w:id="17"/>
      <w:r w:rsidRPr="003D6496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.</w:t>
      </w:r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3</w:t>
      </w:r>
      <w:r w:rsidRPr="003D6496">
        <w:rPr>
          <w:rFonts w:ascii="宋体" w:eastAsia="宋体" w:hAnsi="宋体"/>
          <w:b/>
          <w:bCs/>
          <w:color w:val="auto"/>
          <w:lang w:eastAsia="zh-CN"/>
        </w:rPr>
        <w:tab/>
      </w:r>
      <w:r w:rsidRPr="003D64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>
        <w:rPr>
          <w:rFonts w:ascii="宋体" w:eastAsia="宋体" w:hAnsi="宋体" w:hint="eastAsia"/>
          <w:b/>
          <w:bCs/>
          <w:color w:val="auto"/>
          <w:lang w:eastAsia="zh-CN"/>
        </w:rPr>
        <w:t>实体关系说明</w:t>
      </w:r>
      <w:bookmarkEnd w:id="18"/>
    </w:p>
    <w:p w14:paraId="00912DDF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INSTRUCTOR-TEACHES关系</w:t>
      </w:r>
    </w:p>
    <w:p w14:paraId="5C997F81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教师可以教授多个课程段</w:t>
      </w:r>
    </w:p>
    <w:p w14:paraId="07BD5A40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关系类型：一对多</w:t>
      </w:r>
    </w:p>
    <w:p w14:paraId="063BF4CA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DEPARTMENT-INSTRUCTOR关系</w:t>
      </w:r>
    </w:p>
    <w:p w14:paraId="452A8AF3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一个系可以有多个教师</w:t>
      </w:r>
    </w:p>
    <w:p w14:paraId="0C217482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每个教师属于一个系</w:t>
      </w:r>
    </w:p>
    <w:p w14:paraId="7A7F45BD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关系类型：一对多</w:t>
      </w:r>
    </w:p>
    <w:p w14:paraId="7FA34B6F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COURSE-SECTION关系</w:t>
      </w:r>
    </w:p>
    <w:p w14:paraId="3691D131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lastRenderedPageBreak/>
        <w:t>一个课程可以有多个课程段</w:t>
      </w:r>
    </w:p>
    <w:p w14:paraId="131325FC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关系类型：一对多</w:t>
      </w:r>
    </w:p>
    <w:p w14:paraId="60A4FE93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SECTION-TEACHES关系</w:t>
      </w:r>
    </w:p>
    <w:p w14:paraId="34C738ED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课程段由一个教师教授</w:t>
      </w:r>
    </w:p>
    <w:p w14:paraId="59DFA8AC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关系类型：一对一</w:t>
      </w:r>
    </w:p>
    <w:p w14:paraId="7456C0BF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SECTION-TAKES关系</w:t>
      </w:r>
    </w:p>
    <w:p w14:paraId="3F2D5FAA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课程段可以有多个学生选修</w:t>
      </w:r>
    </w:p>
    <w:p w14:paraId="4ABBD566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一个学生可以选修多个课程段</w:t>
      </w:r>
    </w:p>
    <w:p w14:paraId="22F67F53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关系类型：多对多</w:t>
      </w:r>
    </w:p>
    <w:p w14:paraId="58F3B5EB" w14:textId="4DA4A750" w:rsidR="003F7BB8" w:rsidRPr="003D6496" w:rsidRDefault="003F7BB8" w:rsidP="003F7BB8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20" w:name="_Toc183160588"/>
      <w:bookmarkStart w:id="21" w:name="四-设计说明"/>
      <w:bookmarkEnd w:id="19"/>
      <w:r w:rsidRPr="003D6496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.</w:t>
      </w:r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4</w:t>
      </w:r>
      <w:r w:rsidRPr="003D64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="001571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>
        <w:rPr>
          <w:rFonts w:ascii="宋体" w:eastAsia="宋体" w:hAnsi="宋体" w:hint="eastAsia"/>
          <w:b/>
          <w:bCs/>
          <w:color w:val="auto"/>
          <w:lang w:eastAsia="zh-CN"/>
        </w:rPr>
        <w:t>设计说明</w:t>
      </w:r>
      <w:bookmarkEnd w:id="20"/>
    </w:p>
    <w:p w14:paraId="62D5F158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主键设计</w:t>
      </w:r>
    </w:p>
    <w:p w14:paraId="44989AB4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 xml:space="preserve">INSTRUCTOR: </w:t>
      </w:r>
      <w:r w:rsidRPr="00AC179A">
        <w:rPr>
          <w:rFonts w:ascii="宋体" w:eastAsia="宋体" w:hAnsi="宋体" w:hint="eastAsia"/>
        </w:rPr>
        <w:t>ID作为主键</w:t>
      </w:r>
    </w:p>
    <w:p w14:paraId="2D73CE26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 xml:space="preserve">DEPARTMENT: </w:t>
      </w:r>
      <w:r w:rsidRPr="00AC179A">
        <w:rPr>
          <w:rFonts w:ascii="宋体" w:eastAsia="宋体" w:hAnsi="宋体" w:hint="eastAsia"/>
        </w:rPr>
        <w:t>dept_name作为主键</w:t>
      </w:r>
    </w:p>
    <w:p w14:paraId="4EB84AB7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 xml:space="preserve">COURSE: </w:t>
      </w:r>
      <w:r w:rsidRPr="00AC179A">
        <w:rPr>
          <w:rFonts w:ascii="宋体" w:eastAsia="宋体" w:hAnsi="宋体" w:hint="eastAsia"/>
        </w:rPr>
        <w:t>course_id作为主键</w:t>
      </w:r>
    </w:p>
    <w:p w14:paraId="0F173031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 xml:space="preserve">SECTION: (course_id, sec_id, semester, </w:t>
      </w:r>
      <w:r w:rsidRPr="00AC179A">
        <w:rPr>
          <w:rFonts w:ascii="宋体" w:eastAsia="宋体" w:hAnsi="宋体" w:hint="eastAsia"/>
        </w:rPr>
        <w:t>year)作为复合主键</w:t>
      </w:r>
    </w:p>
    <w:p w14:paraId="07A075E3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外键设计</w:t>
      </w:r>
    </w:p>
    <w:p w14:paraId="31D72DC7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>INSTRUCTOR.dept_name -&gt; DEPARTMENT.dept_name</w:t>
      </w:r>
    </w:p>
    <w:p w14:paraId="2703FA7E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/>
        </w:rPr>
        <w:t>COURSE.dept_name -&gt; DEPARTMENT.dept_name</w:t>
      </w:r>
    </w:p>
    <w:p w14:paraId="5EAD8D63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</w:rPr>
        <w:t>TEACHES包含来自INSTRUCTOR和SECTION的外键</w:t>
      </w:r>
    </w:p>
    <w:p w14:paraId="4315F218" w14:textId="77777777" w:rsidR="007F65B1" w:rsidRPr="00AC179A" w:rsidRDefault="007F65B1" w:rsidP="007F65B1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AC179A">
        <w:rPr>
          <w:rFonts w:ascii="宋体" w:eastAsia="宋体" w:hAnsi="宋体" w:hint="eastAsia"/>
          <w:b/>
          <w:bCs/>
        </w:rPr>
        <w:t>实体属性</w:t>
      </w:r>
    </w:p>
    <w:p w14:paraId="3BF56879" w14:textId="77777777" w:rsidR="007F65B1" w:rsidRPr="00AC179A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选择了必要的属性来支持查询需求</w:t>
      </w:r>
    </w:p>
    <w:p w14:paraId="4AB7D16E" w14:textId="3B4EBE17" w:rsidR="007F65B1" w:rsidRPr="00417CA3" w:rsidRDefault="007F65B1" w:rsidP="007F65B1">
      <w:pPr>
        <w:pStyle w:val="Compact"/>
        <w:numPr>
          <w:ilvl w:val="1"/>
          <w:numId w:val="3"/>
        </w:numPr>
        <w:rPr>
          <w:rFonts w:ascii="宋体" w:eastAsia="宋体" w:hAnsi="宋体" w:hint="eastAsia"/>
          <w:lang w:eastAsia="zh-CN"/>
        </w:rPr>
      </w:pPr>
      <w:r w:rsidRPr="00AC179A">
        <w:rPr>
          <w:rFonts w:ascii="宋体" w:eastAsia="宋体" w:hAnsi="宋体" w:hint="eastAsia"/>
          <w:lang w:eastAsia="zh-CN"/>
        </w:rPr>
        <w:t>包含了足够的信息来统计选课人数</w:t>
      </w:r>
      <w:bookmarkEnd w:id="21"/>
    </w:p>
    <w:p w14:paraId="058DE41F" w14:textId="7BFBC9A5" w:rsidR="002572C4" w:rsidRPr="00E0167F" w:rsidRDefault="00000000" w:rsidP="00E0167F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采用了两种实现方式：</w:t>
      </w:r>
      <w:r w:rsidRPr="00910658">
        <w:rPr>
          <w:rFonts w:ascii="宋体" w:eastAsia="宋体" w:hAnsi="宋体" w:hint="eastAsia"/>
          <w:b/>
          <w:bCs/>
          <w:lang w:eastAsia="zh-CN"/>
        </w:rPr>
        <w:t>命令行基础界面</w:t>
      </w:r>
      <w:r w:rsidRPr="00910658">
        <w:rPr>
          <w:rFonts w:ascii="宋体" w:eastAsia="宋体" w:hAnsi="宋体" w:hint="eastAsia"/>
          <w:lang w:eastAsia="zh-CN"/>
        </w:rPr>
        <w:t>和</w:t>
      </w:r>
      <w:r w:rsidRPr="00910658">
        <w:rPr>
          <w:rFonts w:ascii="宋体" w:eastAsia="宋体" w:hAnsi="宋体" w:hint="eastAsia"/>
          <w:b/>
          <w:bCs/>
          <w:lang w:eastAsia="zh-CN"/>
        </w:rPr>
        <w:t>Web界面</w:t>
      </w:r>
      <w:r w:rsidRPr="00910658">
        <w:rPr>
          <w:rFonts w:ascii="宋体" w:eastAsia="宋体" w:hAnsi="宋体" w:hint="eastAsia"/>
          <w:lang w:eastAsia="zh-CN"/>
        </w:rPr>
        <w:t>。两种方式都实现了相同的核心功能。</w:t>
      </w:r>
    </w:p>
    <w:p w14:paraId="30642346" w14:textId="77777777" w:rsidR="00681DB9" w:rsidRPr="00910658" w:rsidRDefault="00000000">
      <w:pPr>
        <w:pStyle w:val="a0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文件结构如下：</w:t>
      </w:r>
    </w:p>
    <w:p w14:paraId="0CAA09B4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project/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├── app.py                          # Flask </w:t>
      </w:r>
      <w:r w:rsidRPr="00910658">
        <w:rPr>
          <w:rStyle w:val="VerbatimChar"/>
          <w:rFonts w:ascii="宋体" w:eastAsia="宋体" w:hAnsi="宋体" w:hint="eastAsia"/>
        </w:rPr>
        <w:t>Web应用主程序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│                                  # </w:t>
      </w:r>
      <w:r w:rsidRPr="00910658">
        <w:rPr>
          <w:rStyle w:val="VerbatimChar"/>
          <w:rFonts w:ascii="宋体" w:eastAsia="宋体" w:hAnsi="宋体" w:hint="eastAsia"/>
        </w:rPr>
        <w:t>包含路由和后端逻辑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>│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├── instructor_teaching_record.py   # </w:t>
      </w:r>
      <w:r w:rsidRPr="00910658">
        <w:rPr>
          <w:rStyle w:val="VerbatimChar"/>
          <w:rFonts w:ascii="宋体" w:eastAsia="宋体" w:hAnsi="宋体" w:hint="eastAsia"/>
        </w:rPr>
        <w:t>命令行版本的实现程序</w:t>
      </w:r>
      <w:r w:rsidRPr="00910658">
        <w:rPr>
          <w:rStyle w:val="VerbatimChar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>│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├── static/                        # </w:t>
      </w:r>
      <w:r w:rsidRPr="00910658">
        <w:rPr>
          <w:rStyle w:val="VerbatimChar"/>
          <w:rFonts w:ascii="宋体" w:eastAsia="宋体" w:hAnsi="宋体" w:hint="eastAsia"/>
        </w:rPr>
        <w:t>静态文件目录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│   └── style.css                 # </w:t>
      </w:r>
      <w:r w:rsidRPr="00910658">
        <w:rPr>
          <w:rStyle w:val="VerbatimChar"/>
          <w:rFonts w:ascii="宋体" w:eastAsia="宋体" w:hAnsi="宋体" w:hint="eastAsia"/>
        </w:rPr>
        <w:t>网页样式表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│                                # </w:t>
      </w:r>
      <w:r w:rsidRPr="00910658">
        <w:rPr>
          <w:rStyle w:val="VerbatimChar"/>
          <w:rFonts w:ascii="宋体" w:eastAsia="宋体" w:hAnsi="宋体" w:hint="eastAsia"/>
        </w:rPr>
        <w:t>定义页面布局和样式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>│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└── templates/                     # </w:t>
      </w:r>
      <w:r w:rsidRPr="00910658">
        <w:rPr>
          <w:rStyle w:val="VerbatimChar"/>
          <w:rFonts w:ascii="宋体" w:eastAsia="宋体" w:hAnsi="宋体" w:hint="eastAsia"/>
        </w:rPr>
        <w:t>HTML模板目录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    ├── login.html                # </w:t>
      </w:r>
      <w:r w:rsidRPr="00910658">
        <w:rPr>
          <w:rStyle w:val="VerbatimChar"/>
          <w:rFonts w:ascii="宋体" w:eastAsia="宋体" w:hAnsi="宋体" w:hint="eastAsia"/>
        </w:rPr>
        <w:t>登录页面模板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lastRenderedPageBreak/>
        <w:t xml:space="preserve">    ├── search.html              # </w:t>
      </w:r>
      <w:r w:rsidRPr="00910658">
        <w:rPr>
          <w:rStyle w:val="VerbatimChar"/>
          <w:rFonts w:ascii="宋体" w:eastAsia="宋体" w:hAnsi="宋体" w:hint="eastAsia"/>
        </w:rPr>
        <w:t>搜索页面模板</w:t>
      </w:r>
      <w:r w:rsidRPr="00910658">
        <w:rPr>
          <w:rFonts w:ascii="宋体" w:eastAsia="宋体" w:hAnsi="宋体"/>
        </w:rPr>
        <w:br/>
      </w:r>
      <w:r w:rsidRPr="00910658">
        <w:rPr>
          <w:rStyle w:val="VerbatimChar"/>
          <w:rFonts w:ascii="宋体" w:eastAsia="宋体" w:hAnsi="宋体"/>
        </w:rPr>
        <w:t xml:space="preserve">    └── record.html              # </w:t>
      </w:r>
      <w:r w:rsidRPr="00910658">
        <w:rPr>
          <w:rStyle w:val="VerbatimChar"/>
          <w:rFonts w:ascii="宋体" w:eastAsia="宋体" w:hAnsi="宋体" w:hint="eastAsia"/>
        </w:rPr>
        <w:t>教学记录显示页面模板</w:t>
      </w:r>
    </w:p>
    <w:p w14:paraId="5F3636B6" w14:textId="1CD10AF1" w:rsidR="001B5844" w:rsidRDefault="00EF5733">
      <w:pPr>
        <w:pStyle w:val="FirstParagraph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核心处理数据库内容和查询操作的程序逻辑基本相同</w:t>
      </w:r>
      <w:r w:rsidR="000E2201">
        <w:rPr>
          <w:rFonts w:ascii="宋体" w:eastAsia="宋体" w:hAnsi="宋体" w:hint="eastAsia"/>
          <w:lang w:eastAsia="zh-CN"/>
        </w:rPr>
        <w:t>。</w:t>
      </w:r>
    </w:p>
    <w:p w14:paraId="7242E6A0" w14:textId="7F32E989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程序流程</w:t>
      </w:r>
      <w:r w:rsidR="005B1209">
        <w:rPr>
          <w:rFonts w:ascii="宋体" w:eastAsia="宋体" w:hAnsi="宋体" w:hint="eastAsia"/>
          <w:lang w:eastAsia="zh-CN"/>
        </w:rPr>
        <w:t>如下</w:t>
      </w:r>
      <w:r w:rsidRPr="00910658">
        <w:rPr>
          <w:rFonts w:ascii="宋体" w:eastAsia="宋体" w:hAnsi="宋体" w:hint="eastAsia"/>
        </w:rPr>
        <w:t>：</w:t>
      </w:r>
    </w:p>
    <w:p w14:paraId="3637DC58" w14:textId="67A03B83" w:rsidR="00F32C42" w:rsidRDefault="00000000" w:rsidP="00F32C42">
      <w:pPr>
        <w:pStyle w:val="a0"/>
        <w:jc w:val="center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/>
          <w:noProof/>
        </w:rPr>
        <w:drawing>
          <wp:inline distT="0" distB="0" distL="0" distR="0" wp14:anchorId="54196600" wp14:editId="2AFE41ED">
            <wp:extent cx="3930650" cy="66801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ets/5ecbf8784e4499575ebab56b1495ca820.png?0.70719642939338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480" cy="66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4C8A8" w14:textId="53B9DC0A" w:rsidR="00F32C42" w:rsidRPr="001A2099" w:rsidRDefault="00F32C42" w:rsidP="001A2099">
      <w:pPr>
        <w:pStyle w:val="a0"/>
        <w:jc w:val="center"/>
        <w:rPr>
          <w:rFonts w:ascii="宋体" w:eastAsia="宋体" w:hAnsi="宋体" w:hint="eastAsia"/>
          <w:b/>
          <w:bCs/>
          <w:sz w:val="21"/>
          <w:szCs w:val="21"/>
          <w:lang w:eastAsia="zh-CN"/>
        </w:rPr>
      </w:pPr>
      <w:r w:rsidRPr="001A2099">
        <w:rPr>
          <w:rFonts w:ascii="宋体" w:eastAsia="宋体" w:hAnsi="宋体" w:hint="eastAsia"/>
          <w:b/>
          <w:bCs/>
          <w:sz w:val="21"/>
          <w:szCs w:val="21"/>
          <w:lang w:eastAsia="zh-CN"/>
        </w:rPr>
        <w:t>图1：</w:t>
      </w:r>
      <w:r w:rsidR="001A2099" w:rsidRPr="001A2099">
        <w:rPr>
          <w:rFonts w:ascii="宋体" w:eastAsia="宋体" w:hAnsi="宋体" w:hint="eastAsia"/>
          <w:b/>
          <w:bCs/>
          <w:sz w:val="21"/>
          <w:szCs w:val="21"/>
          <w:lang w:eastAsia="zh-CN"/>
        </w:rPr>
        <w:t>程序流程</w:t>
      </w:r>
    </w:p>
    <w:p w14:paraId="26554E95" w14:textId="79DBE764" w:rsidR="00681DB9" w:rsidRPr="003D6496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22" w:name="_Toc183160589"/>
      <w:bookmarkStart w:id="23" w:name="命令行实现"/>
      <w:r w:rsidRPr="003D6496">
        <w:rPr>
          <w:rStyle w:val="SectionNumber"/>
          <w:rFonts w:ascii="宋体" w:eastAsia="宋体" w:hAnsi="宋体"/>
          <w:b/>
          <w:bCs/>
          <w:color w:val="auto"/>
          <w:lang w:eastAsia="zh-CN"/>
        </w:rPr>
        <w:lastRenderedPageBreak/>
        <w:t>4.1.</w:t>
      </w:r>
      <w:r w:rsidR="00A62DAB"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5</w:t>
      </w:r>
      <w:r w:rsidRPr="003D6496">
        <w:rPr>
          <w:rFonts w:ascii="宋体" w:eastAsia="宋体" w:hAnsi="宋体"/>
          <w:b/>
          <w:bCs/>
          <w:color w:val="auto"/>
          <w:lang w:eastAsia="zh-CN"/>
        </w:rPr>
        <w:tab/>
      </w:r>
      <w:r w:rsidR="00243B6C" w:rsidRPr="003D6496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3D6496">
        <w:rPr>
          <w:rFonts w:ascii="宋体" w:eastAsia="宋体" w:hAnsi="宋体" w:hint="eastAsia"/>
          <w:b/>
          <w:bCs/>
          <w:color w:val="auto"/>
          <w:lang w:eastAsia="zh-CN"/>
        </w:rPr>
        <w:t>命令行实现</w:t>
      </w:r>
      <w:bookmarkEnd w:id="22"/>
    </w:p>
    <w:p w14:paraId="31B46686" w14:textId="77777777" w:rsidR="00681DB9" w:rsidRPr="00910658" w:rsidRDefault="00000000" w:rsidP="003D6496">
      <w:pPr>
        <w:pStyle w:val="FirstParagraph"/>
        <w:ind w:firstLine="360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首先实现了基础的命令行版本（instructor_teaching_record.py），主要包含以下功能模块：</w:t>
      </w:r>
    </w:p>
    <w:p w14:paraId="70CDE597" w14:textId="77777777" w:rsidR="00681DB9" w:rsidRPr="00910658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数据库连接模块：处理用户登录和数据库连接，直接用pymysql库实现连接</w:t>
      </w:r>
    </w:p>
    <w:p w14:paraId="25EDB390" w14:textId="77777777" w:rsidR="00681DB9" w:rsidRPr="00910658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教师搜索模块：支持按姓名模糊搜索</w:t>
      </w:r>
    </w:p>
    <w:p w14:paraId="2B0E6FC2" w14:textId="77777777" w:rsidR="00681DB9" w:rsidRPr="00910658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ID验证模块：处理教师ID的输入和验证</w:t>
      </w:r>
    </w:p>
    <w:p w14:paraId="63E23426" w14:textId="77777777" w:rsidR="00681DB9" w:rsidRPr="00910658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教学记录查询模块：获取并展示教师的教学记录并按要求排序</w:t>
      </w:r>
    </w:p>
    <w:p w14:paraId="77F78B5D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命令行实现结果：</w:t>
      </w:r>
    </w:p>
    <w:p w14:paraId="6EAA6EC3" w14:textId="77777777" w:rsidR="00681DB9" w:rsidRPr="00910658" w:rsidRDefault="00000000" w:rsidP="006C3727">
      <w:pPr>
        <w:pStyle w:val="CaptionedFigure"/>
        <w:jc w:val="center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drawing>
          <wp:inline distT="0" distB="0" distL="0" distR="0" wp14:anchorId="3855BFE6" wp14:editId="685DA28D">
            <wp:extent cx="5600700" cy="3095625"/>
            <wp:effectExtent l="0" t="0" r="0" b="0"/>
            <wp:docPr id="27" name="Picture" descr="命令行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images/命令行结果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811F9" w14:textId="080A6F17" w:rsidR="00681DB9" w:rsidRPr="006A0AC1" w:rsidRDefault="006A0AC1" w:rsidP="006A0AC1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6A0AC1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2：命令行实现结果</w:t>
      </w:r>
    </w:p>
    <w:p w14:paraId="02863CED" w14:textId="06681C8E" w:rsidR="00681DB9" w:rsidRPr="00086001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24" w:name="_Toc183160590"/>
      <w:bookmarkStart w:id="25" w:name="web界面实现"/>
      <w:bookmarkEnd w:id="23"/>
      <w:r w:rsidRPr="00086001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1.</w:t>
      </w:r>
      <w:r w:rsidR="0069034E"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6</w:t>
      </w:r>
      <w:r w:rsidR="00086001" w:rsidRPr="00086001"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086001">
        <w:rPr>
          <w:rFonts w:ascii="宋体" w:eastAsia="宋体" w:hAnsi="宋体" w:hint="eastAsia"/>
          <w:b/>
          <w:bCs/>
          <w:color w:val="auto"/>
          <w:lang w:eastAsia="zh-CN"/>
        </w:rPr>
        <w:t>Web界面实现</w:t>
      </w:r>
      <w:bookmarkEnd w:id="24"/>
    </w:p>
    <w:p w14:paraId="72DBFDCD" w14:textId="77777777" w:rsidR="00681DB9" w:rsidRPr="00910658" w:rsidRDefault="00000000" w:rsidP="00CB5CCD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在命令行版本的基础上，我使用</w:t>
      </w:r>
      <w:r w:rsidRPr="00910658">
        <w:rPr>
          <w:rFonts w:ascii="宋体" w:eastAsia="宋体" w:hAnsi="宋体" w:hint="eastAsia"/>
          <w:b/>
          <w:bCs/>
          <w:lang w:eastAsia="zh-CN"/>
        </w:rPr>
        <w:t>Flask框架</w:t>
      </w:r>
      <w:r w:rsidRPr="00910658">
        <w:rPr>
          <w:rFonts w:ascii="宋体" w:eastAsia="宋体" w:hAnsi="宋体" w:hint="eastAsia"/>
          <w:lang w:eastAsia="zh-CN"/>
        </w:rPr>
        <w:t>开发了Web版本，提供了更友好的用户界面：</w:t>
      </w:r>
    </w:p>
    <w:p w14:paraId="7CA49A08" w14:textId="77777777" w:rsidR="00681DB9" w:rsidRPr="00910658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前端：使用HTML、CSS构建用户界面，CSS文件美化页面格式，html提供网页模板</w:t>
      </w:r>
    </w:p>
    <w:p w14:paraId="51B61FB7" w14:textId="77777777" w:rsidR="00681DB9" w:rsidRPr="00910658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后端：使用Flask处理路由和请求</w:t>
      </w:r>
    </w:p>
    <w:p w14:paraId="52EB7E3B" w14:textId="77777777" w:rsidR="00681DB9" w:rsidRPr="00910658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数据库交互：使用PyMySQL进行数据库操作</w:t>
      </w:r>
    </w:p>
    <w:p w14:paraId="2F56739A" w14:textId="77777777" w:rsidR="00681DB9" w:rsidRPr="00910658" w:rsidRDefault="00000000">
      <w:pPr>
        <w:pStyle w:val="Compact"/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会话管理：实现用户登录状态维护</w:t>
      </w:r>
    </w:p>
    <w:p w14:paraId="229DB071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web页面实现结果：</w:t>
      </w:r>
    </w:p>
    <w:p w14:paraId="16869C32" w14:textId="77777777" w:rsidR="00681DB9" w:rsidRPr="00910658" w:rsidRDefault="00000000">
      <w:pPr>
        <w:pStyle w:val="CaptionedFigure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lastRenderedPageBreak/>
        <w:drawing>
          <wp:inline distT="0" distB="0" distL="0" distR="0" wp14:anchorId="0CF5C95D" wp14:editId="5E11354E">
            <wp:extent cx="5332730" cy="3771900"/>
            <wp:effectExtent l="0" t="0" r="0" b="0"/>
            <wp:docPr id="31" name="Picture" descr="按姓名查询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images/按姓名查询结果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245" cy="377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2E608" w14:textId="6FB766BE" w:rsidR="00681DB9" w:rsidRPr="00E75816" w:rsidRDefault="00E75816" w:rsidP="00E75816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E75816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3：按姓名查询结果</w:t>
      </w:r>
    </w:p>
    <w:p w14:paraId="66DF9FC3" w14:textId="77777777" w:rsidR="00681DB9" w:rsidRPr="00910658" w:rsidRDefault="00000000">
      <w:pPr>
        <w:pStyle w:val="CaptionedFigure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drawing>
          <wp:inline distT="0" distB="0" distL="0" distR="0" wp14:anchorId="045E0119" wp14:editId="53CDDEC9">
            <wp:extent cx="5333556" cy="3378200"/>
            <wp:effectExtent l="0" t="0" r="0" b="0"/>
            <wp:docPr id="34" name="Picture" descr="按ID查询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/按ID查询结果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146" cy="337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0FA65" w14:textId="51FE7FDB" w:rsidR="00681DB9" w:rsidRPr="001A3386" w:rsidRDefault="00DF4D05" w:rsidP="00DF4D05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</w:rPr>
      </w:pPr>
      <w:r w:rsidRPr="001A3386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4：</w:t>
      </w:r>
      <w:r w:rsidRPr="001A3386">
        <w:rPr>
          <w:rFonts w:ascii="宋体" w:eastAsia="宋体" w:hAnsi="宋体" w:hint="eastAsia"/>
          <w:b/>
          <w:bCs/>
          <w:i w:val="0"/>
          <w:iCs/>
          <w:sz w:val="21"/>
          <w:szCs w:val="21"/>
        </w:rPr>
        <w:t>按ID查询结果</w:t>
      </w:r>
    </w:p>
    <w:p w14:paraId="3C92C683" w14:textId="77777777" w:rsidR="00681DB9" w:rsidRPr="00910658" w:rsidRDefault="00000000">
      <w:pPr>
        <w:pStyle w:val="CaptionedFigure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lastRenderedPageBreak/>
        <w:drawing>
          <wp:inline distT="0" distB="0" distL="0" distR="0" wp14:anchorId="747C73A7" wp14:editId="656DC806">
            <wp:extent cx="5334000" cy="3231996"/>
            <wp:effectExtent l="0" t="0" r="0" b="0"/>
            <wp:docPr id="37" name="Picture" descr="教学记录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ages/教学记录结果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676EA" w14:textId="40C398F3" w:rsidR="00681DB9" w:rsidRPr="00A35AB0" w:rsidRDefault="00DF2829" w:rsidP="00A35AB0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A35AB0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5：教学记录结果</w:t>
      </w:r>
    </w:p>
    <w:p w14:paraId="6F9CDB5A" w14:textId="77777777" w:rsidR="00681DB9" w:rsidRPr="00727C5C" w:rsidRDefault="00000000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26" w:name="_Toc183160591"/>
      <w:bookmarkStart w:id="27" w:name="查询操作具体实现"/>
      <w:bookmarkEnd w:id="9"/>
      <w:bookmarkEnd w:id="25"/>
      <w:r w:rsidRPr="00727C5C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2</w:t>
      </w:r>
      <w:r w:rsidRPr="00727C5C">
        <w:rPr>
          <w:rFonts w:ascii="宋体" w:eastAsia="宋体" w:hAnsi="宋体"/>
          <w:b/>
          <w:bCs/>
          <w:color w:val="auto"/>
          <w:lang w:eastAsia="zh-CN"/>
        </w:rPr>
        <w:tab/>
      </w:r>
      <w:r w:rsidRPr="00727C5C">
        <w:rPr>
          <w:rFonts w:ascii="宋体" w:eastAsia="宋体" w:hAnsi="宋体" w:hint="eastAsia"/>
          <w:b/>
          <w:bCs/>
          <w:color w:val="auto"/>
          <w:lang w:eastAsia="zh-CN"/>
        </w:rPr>
        <w:t>查询操作具体实现</w:t>
      </w:r>
      <w:bookmarkEnd w:id="26"/>
    </w:p>
    <w:p w14:paraId="6F97FE8F" w14:textId="1E23FF64" w:rsidR="00681DB9" w:rsidRPr="00727C5C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28" w:name="_Toc183160592"/>
      <w:bookmarkStart w:id="29" w:name="数据库连接"/>
      <w:r w:rsidRPr="00727C5C">
        <w:rPr>
          <w:rStyle w:val="SectionNumber"/>
          <w:rFonts w:ascii="宋体" w:eastAsia="宋体" w:hAnsi="宋体"/>
          <w:b/>
          <w:bCs/>
          <w:color w:val="auto"/>
        </w:rPr>
        <w:t>4.2.1</w:t>
      </w:r>
      <w:r w:rsidRPr="00727C5C">
        <w:rPr>
          <w:rFonts w:ascii="宋体" w:eastAsia="宋体" w:hAnsi="宋体"/>
          <w:b/>
          <w:bCs/>
          <w:color w:val="auto"/>
        </w:rPr>
        <w:tab/>
      </w:r>
      <w:r w:rsidR="00EC4DA4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727C5C">
        <w:rPr>
          <w:rFonts w:ascii="宋体" w:eastAsia="宋体" w:hAnsi="宋体" w:hint="eastAsia"/>
          <w:b/>
          <w:bCs/>
          <w:color w:val="auto"/>
        </w:rPr>
        <w:t>数据库连接</w:t>
      </w:r>
      <w:bookmarkEnd w:id="28"/>
    </w:p>
    <w:p w14:paraId="350D9F53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connect_to_database(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mmentTok"/>
          <w:rFonts w:ascii="宋体" w:eastAsia="宋体" w:hAnsi="宋体"/>
        </w:rPr>
        <w:t>"""连接到数据库,返回连接对象"""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while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VariableTok"/>
          <w:rFonts w:ascii="宋体" w:eastAsia="宋体" w:hAnsi="宋体"/>
        </w:rPr>
        <w:t>True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tr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username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BuiltInTok"/>
          <w:rFonts w:ascii="宋体" w:eastAsia="宋体" w:hAnsi="宋体"/>
        </w:rPr>
        <w:t>inpu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请输入数据库用户名: 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passwor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getpass(</w:t>
      </w:r>
      <w:r w:rsidRPr="00910658">
        <w:rPr>
          <w:rStyle w:val="StringTok"/>
          <w:rFonts w:ascii="宋体" w:eastAsia="宋体" w:hAnsi="宋体"/>
        </w:rPr>
        <w:t>"请输入数据库密码: 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connection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pymysql.</w:t>
      </w:r>
      <w:r w:rsidRPr="00910658">
        <w:rPr>
          <w:rStyle w:val="ExtensionTok"/>
          <w:rFonts w:ascii="宋体" w:eastAsia="宋体" w:hAnsi="宋体"/>
        </w:rPr>
        <w:t>connec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host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StringTok"/>
          <w:rFonts w:ascii="宋体" w:eastAsia="宋体" w:hAnsi="宋体"/>
        </w:rPr>
        <w:t>'localhost'</w:t>
      </w:r>
      <w:r w:rsidRPr="00910658">
        <w:rPr>
          <w:rStyle w:val="NormalTok"/>
          <w:rFonts w:ascii="宋体" w:eastAsia="宋体" w:hAnsi="宋体"/>
        </w:rPr>
        <w:t>,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user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username,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password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password,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database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StringTok"/>
          <w:rFonts w:ascii="宋体" w:eastAsia="宋体" w:hAnsi="宋体"/>
        </w:rPr>
        <w:t>'uni'</w:t>
      </w:r>
      <w:r w:rsidRPr="00910658">
        <w:rPr>
          <w:rStyle w:val="NormalTok"/>
          <w:rFonts w:ascii="宋体" w:eastAsia="宋体" w:hAnsi="宋体"/>
        </w:rPr>
        <w:t xml:space="preserve">,  </w:t>
      </w:r>
      <w:r w:rsidRPr="00910658">
        <w:rPr>
          <w:rStyle w:val="CommentTok"/>
          <w:rFonts w:ascii="宋体" w:eastAsia="宋体" w:hAnsi="宋体"/>
        </w:rPr>
        <w:t># 假设数据库名为university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charset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StringTok"/>
          <w:rFonts w:ascii="宋体" w:eastAsia="宋体" w:hAnsi="宋体"/>
        </w:rPr>
        <w:t>'utf8mb4'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成功连接到数据库!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connection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except</w:t>
      </w:r>
      <w:r w:rsidRPr="00910658">
        <w:rPr>
          <w:rStyle w:val="NormalTok"/>
          <w:rFonts w:ascii="宋体" w:eastAsia="宋体" w:hAnsi="宋体"/>
        </w:rPr>
        <w:t xml:space="preserve"> pymysql.Error </w:t>
      </w:r>
      <w:r w:rsidRPr="00910658">
        <w:rPr>
          <w:rStyle w:val="ImportTok"/>
          <w:rFonts w:ascii="宋体" w:eastAsia="宋体" w:hAnsi="宋体"/>
        </w:rPr>
        <w:t>as</w:t>
      </w:r>
      <w:r w:rsidRPr="00910658">
        <w:rPr>
          <w:rStyle w:val="NormalTok"/>
          <w:rFonts w:ascii="宋体" w:eastAsia="宋体" w:hAnsi="宋体"/>
        </w:rPr>
        <w:t xml:space="preserve"> e:</w:t>
      </w:r>
      <w:r w:rsidRPr="00910658">
        <w:rPr>
          <w:rFonts w:ascii="宋体" w:eastAsia="宋体" w:hAnsi="宋体"/>
        </w:rPr>
        <w:br/>
      </w:r>
      <w:r w:rsidRPr="00910658">
        <w:rPr>
          <w:rStyle w:val="CommentTok"/>
          <w:rFonts w:ascii="宋体" w:eastAsia="宋体" w:hAnsi="宋体"/>
        </w:rPr>
        <w:t># 错误处理...</w:t>
      </w:r>
    </w:p>
    <w:p w14:paraId="66A5F1DE" w14:textId="77777777" w:rsidR="00681DB9" w:rsidRPr="00910658" w:rsidRDefault="00000000" w:rsidP="00314D31">
      <w:pPr>
        <w:pStyle w:val="FirstParagraph"/>
        <w:ind w:firstLine="720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通过</w:t>
      </w:r>
      <w:r w:rsidRPr="00910658">
        <w:rPr>
          <w:rStyle w:val="VerbatimChar"/>
          <w:rFonts w:ascii="宋体" w:eastAsia="宋体" w:hAnsi="宋体"/>
        </w:rPr>
        <w:t>pymysql</w:t>
      </w:r>
      <w:r w:rsidRPr="00910658">
        <w:rPr>
          <w:rFonts w:ascii="宋体" w:eastAsia="宋体" w:hAnsi="宋体" w:hint="eastAsia"/>
        </w:rPr>
        <w:t>实现和数据库的连接，用户输入用户名和密码。</w:t>
      </w:r>
    </w:p>
    <w:p w14:paraId="073CACC4" w14:textId="243C9C13" w:rsidR="00681DB9" w:rsidRPr="00375619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30" w:name="_Toc183160593"/>
      <w:bookmarkStart w:id="31" w:name="教师查询"/>
      <w:bookmarkEnd w:id="29"/>
      <w:r w:rsidRPr="00375619">
        <w:rPr>
          <w:rStyle w:val="SectionNumber"/>
          <w:rFonts w:ascii="宋体" w:eastAsia="宋体" w:hAnsi="宋体"/>
          <w:b/>
          <w:bCs/>
          <w:color w:val="auto"/>
        </w:rPr>
        <w:lastRenderedPageBreak/>
        <w:t>4.2.2</w:t>
      </w:r>
      <w:r w:rsidRPr="00375619">
        <w:rPr>
          <w:rFonts w:ascii="宋体" w:eastAsia="宋体" w:hAnsi="宋体"/>
          <w:b/>
          <w:bCs/>
          <w:color w:val="auto"/>
        </w:rPr>
        <w:tab/>
      </w:r>
      <w:r w:rsidR="00A37B21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375619">
        <w:rPr>
          <w:rFonts w:ascii="宋体" w:eastAsia="宋体" w:hAnsi="宋体" w:hint="eastAsia"/>
          <w:b/>
          <w:bCs/>
          <w:color w:val="auto"/>
        </w:rPr>
        <w:t>教师查询</w:t>
      </w:r>
      <w:bookmarkEnd w:id="30"/>
    </w:p>
    <w:p w14:paraId="3DBC89E2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实现了两种查询方式：</w:t>
      </w:r>
    </w:p>
    <w:p w14:paraId="0502832A" w14:textId="77777777" w:rsidR="00681DB9" w:rsidRPr="00910658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按姓名模糊查询：</w:t>
      </w:r>
    </w:p>
    <w:p w14:paraId="4C6E907D" w14:textId="77777777" w:rsidR="00681DB9" w:rsidRPr="00910658" w:rsidRDefault="00000000" w:rsidP="003665DE">
      <w:pPr>
        <w:pStyle w:val="SourceCode"/>
        <w:ind w:firstLine="360"/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t>SELEC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, name </w:t>
      </w:r>
      <w:r w:rsidRPr="00910658">
        <w:rPr>
          <w:rStyle w:val="KeywordTok"/>
          <w:rFonts w:ascii="宋体" w:eastAsia="宋体" w:hAnsi="宋体"/>
        </w:rPr>
        <w:t>FROM</w:t>
      </w:r>
      <w:r w:rsidRPr="00910658">
        <w:rPr>
          <w:rStyle w:val="NormalTok"/>
          <w:rFonts w:ascii="宋体" w:eastAsia="宋体" w:hAnsi="宋体"/>
        </w:rPr>
        <w:t xml:space="preserve"> instructor </w:t>
      </w:r>
      <w:r w:rsidRPr="00910658">
        <w:rPr>
          <w:rStyle w:val="KeywordTok"/>
          <w:rFonts w:ascii="宋体" w:eastAsia="宋体" w:hAnsi="宋体"/>
        </w:rPr>
        <w:t>WHERE</w:t>
      </w:r>
      <w:r w:rsidRPr="00910658">
        <w:rPr>
          <w:rStyle w:val="NormalTok"/>
          <w:rFonts w:ascii="宋体" w:eastAsia="宋体" w:hAnsi="宋体"/>
        </w:rPr>
        <w:t xml:space="preserve"> name </w:t>
      </w:r>
      <w:r w:rsidRPr="00910658">
        <w:rPr>
          <w:rStyle w:val="KeywordTok"/>
          <w:rFonts w:ascii="宋体" w:eastAsia="宋体" w:hAnsi="宋体"/>
        </w:rPr>
        <w:t>LIKE</w:t>
      </w:r>
      <w:r w:rsidRPr="00910658">
        <w:rPr>
          <w:rStyle w:val="NormalTok"/>
          <w:rFonts w:ascii="宋体" w:eastAsia="宋体" w:hAnsi="宋体"/>
        </w:rPr>
        <w:t xml:space="preserve"> %s</w:t>
      </w:r>
    </w:p>
    <w:p w14:paraId="48A9E805" w14:textId="77777777" w:rsidR="00681DB9" w:rsidRPr="00910658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按ID精确查询：</w:t>
      </w:r>
    </w:p>
    <w:p w14:paraId="3936F523" w14:textId="77777777" w:rsidR="00681DB9" w:rsidRPr="00910658" w:rsidRDefault="00000000" w:rsidP="003665DE">
      <w:pPr>
        <w:pStyle w:val="SourceCode"/>
        <w:ind w:firstLine="360"/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t>SELEC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, name </w:t>
      </w:r>
      <w:r w:rsidRPr="00910658">
        <w:rPr>
          <w:rStyle w:val="KeywordTok"/>
          <w:rFonts w:ascii="宋体" w:eastAsia="宋体" w:hAnsi="宋体"/>
        </w:rPr>
        <w:t>FROM</w:t>
      </w:r>
      <w:r w:rsidRPr="00910658">
        <w:rPr>
          <w:rStyle w:val="NormalTok"/>
          <w:rFonts w:ascii="宋体" w:eastAsia="宋体" w:hAnsi="宋体"/>
        </w:rPr>
        <w:t xml:space="preserve"> instructor </w:t>
      </w:r>
      <w:r w:rsidRPr="00910658">
        <w:rPr>
          <w:rStyle w:val="KeywordTok"/>
          <w:rFonts w:ascii="宋体" w:eastAsia="宋体" w:hAnsi="宋体"/>
        </w:rPr>
        <w:t>WHERE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%s</w:t>
      </w:r>
    </w:p>
    <w:p w14:paraId="0C671A15" w14:textId="77777777" w:rsidR="00681DB9" w:rsidRPr="00910658" w:rsidRDefault="00000000" w:rsidP="00314D31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查询代码主要由python函数直接将sql语句封装，发送到数据库执行sql语句，再将查询结果读出来即可，比如按姓名模糊查询：</w:t>
      </w:r>
    </w:p>
    <w:p w14:paraId="6A604D5A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search_instructor(connection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mmentTok"/>
          <w:rFonts w:ascii="宋体" w:eastAsia="宋体" w:hAnsi="宋体"/>
        </w:rPr>
        <w:t>"""搜索教师并返回匹配的结果"""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cursor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connection.cursor(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while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VariableTok"/>
          <w:rFonts w:ascii="宋体" w:eastAsia="宋体" w:hAnsi="宋体"/>
        </w:rPr>
        <w:t>True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search_string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BuiltInTok"/>
          <w:rFonts w:ascii="宋体" w:eastAsia="宋体" w:hAnsi="宋体"/>
        </w:rPr>
        <w:t>inpu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请输入要搜索的教师姓名子串: 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tr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query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>"""</w:t>
      </w:r>
      <w:r w:rsidRPr="00910658">
        <w:rPr>
          <w:rFonts w:ascii="宋体" w:eastAsia="宋体" w:hAnsi="宋体"/>
        </w:rPr>
        <w:br/>
      </w:r>
      <w:r w:rsidRPr="00910658">
        <w:rPr>
          <w:rStyle w:val="StringTok"/>
          <w:rFonts w:ascii="宋体" w:eastAsia="宋体" w:hAnsi="宋体"/>
        </w:rPr>
        <w:t xml:space="preserve">                SELECT ID, name </w:t>
      </w:r>
      <w:r w:rsidRPr="00910658">
        <w:rPr>
          <w:rFonts w:ascii="宋体" w:eastAsia="宋体" w:hAnsi="宋体"/>
        </w:rPr>
        <w:br/>
      </w:r>
      <w:r w:rsidRPr="00910658">
        <w:rPr>
          <w:rStyle w:val="StringTok"/>
          <w:rFonts w:ascii="宋体" w:eastAsia="宋体" w:hAnsi="宋体"/>
        </w:rPr>
        <w:t xml:space="preserve">                FROM instructor </w:t>
      </w:r>
      <w:r w:rsidRPr="00910658">
        <w:rPr>
          <w:rFonts w:ascii="宋体" w:eastAsia="宋体" w:hAnsi="宋体"/>
        </w:rPr>
        <w:br/>
      </w:r>
      <w:r w:rsidRPr="00910658">
        <w:rPr>
          <w:rStyle w:val="StringTok"/>
          <w:rFonts w:ascii="宋体" w:eastAsia="宋体" w:hAnsi="宋体"/>
        </w:rPr>
        <w:t xml:space="preserve">                WHERE name LIKE </w:t>
      </w:r>
      <w:r w:rsidRPr="00910658">
        <w:rPr>
          <w:rStyle w:val="SpecialCharTok"/>
          <w:rFonts w:ascii="宋体" w:eastAsia="宋体" w:hAnsi="宋体"/>
        </w:rPr>
        <w:t>%s</w:t>
      </w:r>
      <w:r w:rsidRPr="00910658">
        <w:rPr>
          <w:rFonts w:ascii="宋体" w:eastAsia="宋体" w:hAnsi="宋体"/>
        </w:rPr>
        <w:br/>
      </w:r>
      <w:r w:rsidRPr="00910658">
        <w:rPr>
          <w:rStyle w:val="StringTok"/>
          <w:rFonts w:ascii="宋体" w:eastAsia="宋体" w:hAnsi="宋体"/>
        </w:rPr>
        <w:t xml:space="preserve">            """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cursor.execute(query, </w:t>
      </w:r>
      <w:r w:rsidRPr="00910658">
        <w:rPr>
          <w:rStyle w:val="SpecialStringTok"/>
          <w:rFonts w:ascii="宋体" w:eastAsia="宋体" w:hAnsi="宋体"/>
        </w:rPr>
        <w:t>f"%</w:t>
      </w:r>
      <w:r w:rsidRPr="00910658">
        <w:rPr>
          <w:rStyle w:val="SpecialCharTok"/>
          <w:rFonts w:ascii="宋体" w:eastAsia="宋体" w:hAnsi="宋体"/>
        </w:rPr>
        <w:t>{</w:t>
      </w:r>
      <w:r w:rsidRPr="00910658">
        <w:rPr>
          <w:rStyle w:val="NormalTok"/>
          <w:rFonts w:ascii="宋体" w:eastAsia="宋体" w:hAnsi="宋体"/>
        </w:rPr>
        <w:t>search_string</w:t>
      </w:r>
      <w:r w:rsidRPr="00910658">
        <w:rPr>
          <w:rStyle w:val="SpecialCharTok"/>
          <w:rFonts w:ascii="宋体" w:eastAsia="宋体" w:hAnsi="宋体"/>
        </w:rPr>
        <w:t>}</w:t>
      </w:r>
      <w:r w:rsidRPr="00910658">
        <w:rPr>
          <w:rStyle w:val="SpecialStringTok"/>
          <w:rFonts w:ascii="宋体" w:eastAsia="宋体" w:hAnsi="宋体"/>
        </w:rPr>
        <w:t>%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results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cursor.fetchall(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</w:t>
      </w:r>
      <w:r w:rsidRPr="00910658">
        <w:rPr>
          <w:rStyle w:val="ControlFlowTok"/>
          <w:rFonts w:ascii="宋体" w:eastAsia="宋体" w:hAnsi="宋体"/>
        </w:rPr>
        <w:t>if</w:t>
      </w:r>
      <w:r w:rsidRPr="00910658">
        <w:rPr>
          <w:rStyle w:val="NormalTok"/>
          <w:rFonts w:ascii="宋体" w:eastAsia="宋体" w:hAnsi="宋体"/>
        </w:rPr>
        <w:t xml:space="preserve"> results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</w:t>
      </w:r>
      <w:r w:rsidRPr="00910658">
        <w:rPr>
          <w:rStyle w:val="CharTok"/>
          <w:rFonts w:ascii="宋体" w:eastAsia="宋体" w:hAnsi="宋体"/>
        </w:rPr>
        <w:t>\n</w:t>
      </w:r>
      <w:r w:rsidRPr="00910658">
        <w:rPr>
          <w:rStyle w:val="StringTok"/>
          <w:rFonts w:ascii="宋体" w:eastAsia="宋体" w:hAnsi="宋体"/>
        </w:rPr>
        <w:t>找到以下匹配的教师: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ID</w:t>
      </w:r>
      <w:r w:rsidRPr="00910658">
        <w:rPr>
          <w:rStyle w:val="CharTok"/>
          <w:rFonts w:ascii="宋体" w:eastAsia="宋体" w:hAnsi="宋体"/>
        </w:rPr>
        <w:t>\t</w:t>
      </w:r>
      <w:r w:rsidRPr="00910658">
        <w:rPr>
          <w:rStyle w:val="StringTok"/>
          <w:rFonts w:ascii="宋体" w:eastAsia="宋体" w:hAnsi="宋体"/>
        </w:rPr>
        <w:t>姓名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-"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*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DecValTok"/>
          <w:rFonts w:ascii="宋体" w:eastAsia="宋体" w:hAnsi="宋体"/>
        </w:rPr>
        <w:t>30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ControlFlowTok"/>
          <w:rFonts w:ascii="宋体" w:eastAsia="宋体" w:hAnsi="宋体"/>
        </w:rPr>
        <w:t>fo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BuiltIn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, name </w:t>
      </w:r>
      <w:r w:rsidRPr="00910658">
        <w:rPr>
          <w:rStyle w:val="KeywordTok"/>
          <w:rFonts w:ascii="宋体" w:eastAsia="宋体" w:hAnsi="宋体"/>
        </w:rPr>
        <w:t>in</w:t>
      </w:r>
      <w:r w:rsidRPr="00910658">
        <w:rPr>
          <w:rStyle w:val="NormalTok"/>
          <w:rFonts w:ascii="宋体" w:eastAsia="宋体" w:hAnsi="宋体"/>
        </w:rPr>
        <w:t xml:space="preserve"> results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pecialStringTok"/>
          <w:rFonts w:ascii="宋体" w:eastAsia="宋体" w:hAnsi="宋体"/>
        </w:rPr>
        <w:t>f"</w:t>
      </w:r>
      <w:r w:rsidRPr="00910658">
        <w:rPr>
          <w:rStyle w:val="SpecialCharTok"/>
          <w:rFonts w:ascii="宋体" w:eastAsia="宋体" w:hAnsi="宋体"/>
        </w:rPr>
        <w:t>{</w:t>
      </w:r>
      <w:r w:rsidRPr="00910658">
        <w:rPr>
          <w:rStyle w:val="BuiltInTok"/>
          <w:rFonts w:ascii="宋体" w:eastAsia="宋体" w:hAnsi="宋体"/>
        </w:rPr>
        <w:t>id</w:t>
      </w:r>
      <w:r w:rsidRPr="00910658">
        <w:rPr>
          <w:rStyle w:val="SpecialCharTok"/>
          <w:rFonts w:ascii="宋体" w:eastAsia="宋体" w:hAnsi="宋体"/>
        </w:rPr>
        <w:t>}</w:t>
      </w:r>
      <w:r w:rsidRPr="00910658">
        <w:rPr>
          <w:rStyle w:val="CharTok"/>
          <w:rFonts w:ascii="宋体" w:eastAsia="宋体" w:hAnsi="宋体"/>
        </w:rPr>
        <w:t>\t</w:t>
      </w:r>
      <w:r w:rsidRPr="00910658">
        <w:rPr>
          <w:rStyle w:val="SpecialCharTok"/>
          <w:rFonts w:ascii="宋体" w:eastAsia="宋体" w:hAnsi="宋体"/>
        </w:rPr>
        <w:t>{</w:t>
      </w:r>
      <w:r w:rsidRPr="00910658">
        <w:rPr>
          <w:rStyle w:val="NormalTok"/>
          <w:rFonts w:ascii="宋体" w:eastAsia="宋体" w:hAnsi="宋体"/>
        </w:rPr>
        <w:t>name</w:t>
      </w:r>
      <w:r w:rsidRPr="00910658">
        <w:rPr>
          <w:rStyle w:val="SpecialCharTok"/>
          <w:rFonts w:ascii="宋体" w:eastAsia="宋体" w:hAnsi="宋体"/>
        </w:rPr>
        <w:t>}</w:t>
      </w:r>
      <w:r w:rsidRPr="00910658">
        <w:rPr>
          <w:rStyle w:val="SpecialStringTok"/>
          <w:rFonts w:ascii="宋体" w:eastAsia="宋体" w:hAnsi="宋体"/>
        </w:rPr>
        <w:t>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VariableTok"/>
          <w:rFonts w:ascii="宋体" w:eastAsia="宋体" w:hAnsi="宋体"/>
        </w:rPr>
        <w:t>True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</w:t>
      </w:r>
      <w:r w:rsidRPr="00910658">
        <w:rPr>
          <w:rStyle w:val="ControlFlowTok"/>
          <w:rFonts w:ascii="宋体" w:eastAsia="宋体" w:hAnsi="宋体"/>
        </w:rPr>
        <w:t>else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BuiltInTok"/>
          <w:rFonts w:ascii="宋体" w:eastAsia="宋体" w:hAnsi="宋体"/>
        </w:rPr>
        <w:t>prin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"未找到匹配的教师"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    </w:t>
      </w:r>
      <w:r w:rsidRPr="00910658">
        <w:rPr>
          <w:rStyle w:val="ControlFlowTok"/>
          <w:rFonts w:ascii="宋体" w:eastAsia="宋体" w:hAnsi="宋体"/>
        </w:rPr>
        <w:t>continue</w:t>
      </w:r>
    </w:p>
    <w:p w14:paraId="0B84589B" w14:textId="5C04A2E9" w:rsidR="00681DB9" w:rsidRPr="00910658" w:rsidRDefault="00000000" w:rsidP="00163021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将查询的sql语句存储在</w:t>
      </w:r>
      <w:r w:rsidRPr="00910658">
        <w:rPr>
          <w:rStyle w:val="VerbatimChar"/>
          <w:rFonts w:ascii="宋体" w:eastAsia="宋体" w:hAnsi="宋体"/>
          <w:lang w:eastAsia="zh-CN"/>
        </w:rPr>
        <w:t>query</w:t>
      </w:r>
      <w:r w:rsidRPr="00910658">
        <w:rPr>
          <w:rFonts w:ascii="宋体" w:eastAsia="宋体" w:hAnsi="宋体" w:hint="eastAsia"/>
          <w:lang w:eastAsia="zh-CN"/>
        </w:rPr>
        <w:t>中，之后</w:t>
      </w:r>
      <w:r w:rsidR="00440A13">
        <w:rPr>
          <w:rFonts w:ascii="宋体" w:eastAsia="宋体" w:hAnsi="宋体" w:hint="eastAsia"/>
          <w:lang w:eastAsia="zh-CN"/>
        </w:rPr>
        <w:t>再</w:t>
      </w:r>
      <w:r w:rsidRPr="00910658">
        <w:rPr>
          <w:rFonts w:ascii="宋体" w:eastAsia="宋体" w:hAnsi="宋体" w:hint="eastAsia"/>
          <w:lang w:eastAsia="zh-CN"/>
        </w:rPr>
        <w:t>连接数据并在其中执行语句即可。</w:t>
      </w:r>
    </w:p>
    <w:p w14:paraId="6F47DCCA" w14:textId="00C6B700" w:rsidR="00681DB9" w:rsidRPr="00520C6B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32" w:name="_Toc183160594"/>
      <w:bookmarkStart w:id="33" w:name="教学记录查询"/>
      <w:bookmarkEnd w:id="31"/>
      <w:r w:rsidRPr="00520C6B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2.3</w:t>
      </w:r>
      <w:r w:rsidRPr="00520C6B">
        <w:rPr>
          <w:rFonts w:ascii="宋体" w:eastAsia="宋体" w:hAnsi="宋体"/>
          <w:b/>
          <w:bCs/>
          <w:color w:val="auto"/>
          <w:lang w:eastAsia="zh-CN"/>
        </w:rPr>
        <w:tab/>
      </w:r>
      <w:r w:rsidR="00520C6B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520C6B">
        <w:rPr>
          <w:rFonts w:ascii="宋体" w:eastAsia="宋体" w:hAnsi="宋体" w:hint="eastAsia"/>
          <w:b/>
          <w:bCs/>
          <w:color w:val="auto"/>
          <w:lang w:eastAsia="zh-CN"/>
        </w:rPr>
        <w:t>教学记录查询</w:t>
      </w:r>
      <w:bookmarkEnd w:id="32"/>
    </w:p>
    <w:p w14:paraId="32EE3136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核心查询语句：</w:t>
      </w:r>
    </w:p>
    <w:p w14:paraId="76E2B9F5" w14:textId="4E9C3A50" w:rsidR="00681DB9" w:rsidRPr="00910658" w:rsidRDefault="00000000" w:rsidP="00046364">
      <w:pPr>
        <w:pStyle w:val="SourceCode"/>
        <w:ind w:left="720"/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lastRenderedPageBreak/>
        <w:t>SELECT</w:t>
      </w:r>
      <w:r w:rsidRPr="00910658">
        <w:rPr>
          <w:rStyle w:val="NormalTok"/>
          <w:rFonts w:ascii="宋体" w:eastAsia="宋体" w:hAnsi="宋体"/>
        </w:rPr>
        <w:t xml:space="preserve"> i.dept_name, c.course_id, c.title, s.sec_id,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s.semester,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FunctionTok"/>
          <w:rFonts w:ascii="宋体" w:eastAsia="宋体" w:hAnsi="宋体"/>
        </w:rPr>
        <w:t>COUNT</w:t>
      </w:r>
      <w:r w:rsidRPr="00910658">
        <w:rPr>
          <w:rStyle w:val="NormalTok"/>
          <w:rFonts w:ascii="宋体" w:eastAsia="宋体" w:hAnsi="宋体"/>
        </w:rPr>
        <w:t>(t.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) </w:t>
      </w:r>
      <w:r w:rsidRPr="00910658">
        <w:rPr>
          <w:rStyle w:val="KeywordTok"/>
          <w:rFonts w:ascii="宋体" w:eastAsia="宋体" w:hAnsi="宋体"/>
        </w:rPr>
        <w:t>as</w:t>
      </w:r>
      <w:r w:rsidRPr="00910658">
        <w:rPr>
          <w:rStyle w:val="NormalTok"/>
          <w:rFonts w:ascii="宋体" w:eastAsia="宋体" w:hAnsi="宋体"/>
        </w:rPr>
        <w:t xml:space="preserve"> enrollment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FROM</w:t>
      </w:r>
      <w:r w:rsidRPr="00910658">
        <w:rPr>
          <w:rStyle w:val="NormalTok"/>
          <w:rFonts w:ascii="宋体" w:eastAsia="宋体" w:hAnsi="宋体"/>
        </w:rPr>
        <w:t xml:space="preserve"> instructor i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JOIN</w:t>
      </w:r>
      <w:r w:rsidRPr="00910658">
        <w:rPr>
          <w:rStyle w:val="NormalTok"/>
          <w:rFonts w:ascii="宋体" w:eastAsia="宋体" w:hAnsi="宋体"/>
        </w:rPr>
        <w:t xml:space="preserve"> teaches te </w:t>
      </w:r>
      <w:r w:rsidRPr="00910658">
        <w:rPr>
          <w:rStyle w:val="KeywordTok"/>
          <w:rFonts w:ascii="宋体" w:eastAsia="宋体" w:hAnsi="宋体"/>
        </w:rPr>
        <w:t>ON</w:t>
      </w:r>
      <w:r w:rsidRPr="00910658">
        <w:rPr>
          <w:rStyle w:val="NormalTok"/>
          <w:rFonts w:ascii="宋体" w:eastAsia="宋体" w:hAnsi="宋体"/>
        </w:rPr>
        <w:t xml:space="preserve"> i.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te.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JOIN</w:t>
      </w:r>
      <w:r w:rsidRPr="00910658">
        <w:rPr>
          <w:rStyle w:val="NormalTok"/>
          <w:rFonts w:ascii="宋体" w:eastAsia="宋体" w:hAnsi="宋体"/>
        </w:rPr>
        <w:t xml:space="preserve"> section s </w:t>
      </w:r>
      <w:r w:rsidRPr="00910658">
        <w:rPr>
          <w:rStyle w:val="KeywordTok"/>
          <w:rFonts w:ascii="宋体" w:eastAsia="宋体" w:hAnsi="宋体"/>
        </w:rPr>
        <w:t>ON</w:t>
      </w:r>
      <w:r w:rsidRPr="00910658">
        <w:rPr>
          <w:rStyle w:val="NormalTok"/>
          <w:rFonts w:ascii="宋体" w:eastAsia="宋体" w:hAnsi="宋体"/>
        </w:rPr>
        <w:t xml:space="preserve"> te.course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course_id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sec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sec_id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semester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semester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JOIN</w:t>
      </w:r>
      <w:r w:rsidRPr="00910658">
        <w:rPr>
          <w:rStyle w:val="NormalTok"/>
          <w:rFonts w:ascii="宋体" w:eastAsia="宋体" w:hAnsi="宋体"/>
        </w:rPr>
        <w:t xml:space="preserve"> course c </w:t>
      </w:r>
      <w:r w:rsidRPr="00910658">
        <w:rPr>
          <w:rStyle w:val="KeywordTok"/>
          <w:rFonts w:ascii="宋体" w:eastAsia="宋体" w:hAnsi="宋体"/>
        </w:rPr>
        <w:t>ON</w:t>
      </w:r>
      <w:r w:rsidRPr="00910658">
        <w:rPr>
          <w:rStyle w:val="NormalTok"/>
          <w:rFonts w:ascii="宋体" w:eastAsia="宋体" w:hAnsi="宋体"/>
        </w:rPr>
        <w:t xml:space="preserve"> s.course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c.course_id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LEF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JOIN</w:t>
      </w:r>
      <w:r w:rsidRPr="00910658">
        <w:rPr>
          <w:rStyle w:val="NormalTok"/>
          <w:rFonts w:ascii="宋体" w:eastAsia="宋体" w:hAnsi="宋体"/>
        </w:rPr>
        <w:t xml:space="preserve"> takes t </w:t>
      </w:r>
      <w:r w:rsidRPr="00910658">
        <w:rPr>
          <w:rStyle w:val="KeywordTok"/>
          <w:rFonts w:ascii="宋体" w:eastAsia="宋体" w:hAnsi="宋体"/>
        </w:rPr>
        <w:t>ON</w:t>
      </w:r>
      <w:r w:rsidRPr="00910658">
        <w:rPr>
          <w:rStyle w:val="NormalTok"/>
          <w:rFonts w:ascii="宋体" w:eastAsia="宋体" w:hAnsi="宋体"/>
        </w:rPr>
        <w:t xml:space="preserve"> s.course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t.course_id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s.sec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t.sec_id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s.semester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t.semester 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t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WHERE</w:t>
      </w:r>
      <w:r w:rsidRPr="00910658">
        <w:rPr>
          <w:rStyle w:val="NormalTok"/>
          <w:rFonts w:ascii="宋体" w:eastAsia="宋体" w:hAnsi="宋体"/>
        </w:rPr>
        <w:t xml:space="preserve"> i.</w:t>
      </w:r>
      <w:r w:rsidRPr="00910658">
        <w:rPr>
          <w:rStyle w:val="KeywordTok"/>
          <w:rFonts w:ascii="宋体" w:eastAsia="宋体" w:hAnsi="宋体"/>
        </w:rPr>
        <w:t>ID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%s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GROUP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BY</w:t>
      </w:r>
      <w:r w:rsidRPr="00910658">
        <w:rPr>
          <w:rStyle w:val="NormalTok"/>
          <w:rFonts w:ascii="宋体" w:eastAsia="宋体" w:hAnsi="宋体"/>
        </w:rPr>
        <w:t>i.dept_name, c.course_id, c.title, s.sec_id, s.semester,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ORDE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BY</w:t>
      </w:r>
      <w:r w:rsidRPr="00910658">
        <w:rPr>
          <w:rStyle w:val="NormalTok"/>
          <w:rFonts w:ascii="宋体" w:eastAsia="宋体" w:hAnsi="宋体"/>
        </w:rPr>
        <w:t xml:space="preserve"> i.dept_name, c.course_id,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>, s.semester</w:t>
      </w:r>
    </w:p>
    <w:p w14:paraId="7304E7EF" w14:textId="1B048663" w:rsidR="00681DB9" w:rsidRPr="006F04B5" w:rsidRDefault="00000000">
      <w:pPr>
        <w:pStyle w:val="4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34" w:name="_Toc183160595"/>
      <w:bookmarkStart w:id="35" w:name="教学记录查询sql语句分析"/>
      <w:r w:rsidRPr="006F04B5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2.3.1</w:t>
      </w:r>
      <w:r w:rsidR="006F04B5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6F04B5">
        <w:rPr>
          <w:rFonts w:ascii="宋体" w:eastAsia="宋体" w:hAnsi="宋体" w:hint="eastAsia"/>
          <w:b/>
          <w:bCs/>
          <w:color w:val="auto"/>
          <w:lang w:eastAsia="zh-CN"/>
        </w:rPr>
        <w:t>教学记录查询sql语句分析：</w:t>
      </w:r>
      <w:bookmarkEnd w:id="34"/>
    </w:p>
    <w:p w14:paraId="1E42A673" w14:textId="77777777" w:rsidR="00681DB9" w:rsidRPr="00910658" w:rsidRDefault="00000000">
      <w:pPr>
        <w:numPr>
          <w:ilvl w:val="0"/>
          <w:numId w:val="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表连接关系</w:t>
      </w:r>
      <w:r w:rsidRPr="00910658">
        <w:rPr>
          <w:rFonts w:ascii="宋体" w:eastAsia="宋体" w:hAnsi="宋体" w:hint="eastAsia"/>
        </w:rPr>
        <w:t>：</w:t>
      </w:r>
    </w:p>
    <w:p w14:paraId="7DF84F88" w14:textId="77777777" w:rsidR="00681DB9" w:rsidRPr="00910658" w:rsidRDefault="00000000">
      <w:pPr>
        <w:pStyle w:val="Compact"/>
        <w:numPr>
          <w:ilvl w:val="1"/>
          <w:numId w:val="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从</w:t>
      </w:r>
      <w:r w:rsidRPr="00910658">
        <w:rPr>
          <w:rFonts w:ascii="宋体" w:eastAsia="宋体" w:hAnsi="宋体"/>
        </w:rPr>
        <w:t xml:space="preserve"> instructor(i) </w:t>
      </w:r>
      <w:r w:rsidRPr="00910658">
        <w:rPr>
          <w:rFonts w:ascii="宋体" w:eastAsia="宋体" w:hAnsi="宋体" w:hint="eastAsia"/>
        </w:rPr>
        <w:t>表开始，获取教师</w:t>
      </w:r>
      <w:r w:rsidRPr="00910658">
        <w:rPr>
          <w:rFonts w:ascii="宋体" w:eastAsia="宋体" w:hAnsi="宋体" w:hint="eastAsia"/>
          <w:b/>
          <w:bCs/>
        </w:rPr>
        <w:t>基本</w:t>
      </w:r>
      <w:r w:rsidRPr="00910658">
        <w:rPr>
          <w:rFonts w:ascii="宋体" w:eastAsia="宋体" w:hAnsi="宋体" w:hint="eastAsia"/>
        </w:rPr>
        <w:t>信息</w:t>
      </w:r>
    </w:p>
    <w:p w14:paraId="3A1018BB" w14:textId="77777777" w:rsidR="00681DB9" w:rsidRPr="00910658" w:rsidRDefault="00000000">
      <w:pPr>
        <w:pStyle w:val="Compact"/>
        <w:numPr>
          <w:ilvl w:val="1"/>
          <w:numId w:val="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通过</w:t>
      </w:r>
      <w:r w:rsidRPr="00910658">
        <w:rPr>
          <w:rFonts w:ascii="宋体" w:eastAsia="宋体" w:hAnsi="宋体"/>
        </w:rPr>
        <w:t xml:space="preserve"> teaches(te) </w:t>
      </w:r>
      <w:r w:rsidRPr="00910658">
        <w:rPr>
          <w:rFonts w:ascii="宋体" w:eastAsia="宋体" w:hAnsi="宋体" w:hint="eastAsia"/>
        </w:rPr>
        <w:t>表获取教师教授的</w:t>
      </w:r>
      <w:r w:rsidRPr="00910658">
        <w:rPr>
          <w:rFonts w:ascii="宋体" w:eastAsia="宋体" w:hAnsi="宋体" w:hint="eastAsia"/>
          <w:b/>
          <w:bCs/>
        </w:rPr>
        <w:t>课程</w:t>
      </w:r>
      <w:r w:rsidRPr="00910658">
        <w:rPr>
          <w:rFonts w:ascii="宋体" w:eastAsia="宋体" w:hAnsi="宋体" w:hint="eastAsia"/>
        </w:rPr>
        <w:t>信息</w:t>
      </w:r>
    </w:p>
    <w:p w14:paraId="16918F62" w14:textId="77777777" w:rsidR="00681DB9" w:rsidRPr="00910658" w:rsidRDefault="00000000">
      <w:pPr>
        <w:pStyle w:val="Compact"/>
        <w:numPr>
          <w:ilvl w:val="1"/>
          <w:numId w:val="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通过</w:t>
      </w:r>
      <w:r w:rsidRPr="00910658">
        <w:rPr>
          <w:rFonts w:ascii="宋体" w:eastAsia="宋体" w:hAnsi="宋体"/>
        </w:rPr>
        <w:t xml:space="preserve"> section(s) </w:t>
      </w:r>
      <w:r w:rsidRPr="00910658">
        <w:rPr>
          <w:rFonts w:ascii="宋体" w:eastAsia="宋体" w:hAnsi="宋体" w:hint="eastAsia"/>
        </w:rPr>
        <w:t>表获取具体</w:t>
      </w:r>
      <w:r w:rsidRPr="00910658">
        <w:rPr>
          <w:rFonts w:ascii="宋体" w:eastAsia="宋体" w:hAnsi="宋体" w:hint="eastAsia"/>
          <w:b/>
          <w:bCs/>
        </w:rPr>
        <w:t>课程段</w:t>
      </w:r>
      <w:r w:rsidRPr="00910658">
        <w:rPr>
          <w:rFonts w:ascii="宋体" w:eastAsia="宋体" w:hAnsi="宋体" w:hint="eastAsia"/>
        </w:rPr>
        <w:t>信息</w:t>
      </w:r>
    </w:p>
    <w:p w14:paraId="69366715" w14:textId="77777777" w:rsidR="00681DB9" w:rsidRPr="00910658" w:rsidRDefault="00000000">
      <w:pPr>
        <w:pStyle w:val="Compact"/>
        <w:numPr>
          <w:ilvl w:val="1"/>
          <w:numId w:val="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通过</w:t>
      </w:r>
      <w:r w:rsidRPr="00910658">
        <w:rPr>
          <w:rFonts w:ascii="宋体" w:eastAsia="宋体" w:hAnsi="宋体"/>
        </w:rPr>
        <w:t xml:space="preserve"> course(c) </w:t>
      </w:r>
      <w:r w:rsidRPr="00910658">
        <w:rPr>
          <w:rFonts w:ascii="宋体" w:eastAsia="宋体" w:hAnsi="宋体" w:hint="eastAsia"/>
        </w:rPr>
        <w:t>表获取</w:t>
      </w:r>
      <w:r w:rsidRPr="00910658">
        <w:rPr>
          <w:rFonts w:ascii="宋体" w:eastAsia="宋体" w:hAnsi="宋体" w:hint="eastAsia"/>
          <w:b/>
          <w:bCs/>
        </w:rPr>
        <w:t>课程详细</w:t>
      </w:r>
      <w:r w:rsidRPr="00910658">
        <w:rPr>
          <w:rFonts w:ascii="宋体" w:eastAsia="宋体" w:hAnsi="宋体" w:hint="eastAsia"/>
        </w:rPr>
        <w:t>信息</w:t>
      </w:r>
    </w:p>
    <w:p w14:paraId="671D9194" w14:textId="77777777" w:rsidR="00681DB9" w:rsidRPr="00910658" w:rsidRDefault="00000000">
      <w:pPr>
        <w:pStyle w:val="Compact"/>
        <w:numPr>
          <w:ilvl w:val="1"/>
          <w:numId w:val="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通过</w:t>
      </w:r>
      <w:r w:rsidRPr="00910658">
        <w:rPr>
          <w:rFonts w:ascii="宋体" w:eastAsia="宋体" w:hAnsi="宋体"/>
        </w:rPr>
        <w:t xml:space="preserve"> takes(t) </w:t>
      </w:r>
      <w:r w:rsidRPr="00910658">
        <w:rPr>
          <w:rFonts w:ascii="宋体" w:eastAsia="宋体" w:hAnsi="宋体" w:hint="eastAsia"/>
        </w:rPr>
        <w:t>表获取</w:t>
      </w:r>
      <w:r w:rsidRPr="00910658">
        <w:rPr>
          <w:rFonts w:ascii="宋体" w:eastAsia="宋体" w:hAnsi="宋体" w:hint="eastAsia"/>
          <w:b/>
          <w:bCs/>
        </w:rPr>
        <w:t>选课学生</w:t>
      </w:r>
      <w:r w:rsidRPr="00910658">
        <w:rPr>
          <w:rFonts w:ascii="宋体" w:eastAsia="宋体" w:hAnsi="宋体" w:hint="eastAsia"/>
        </w:rPr>
        <w:t>信息</w:t>
      </w:r>
    </w:p>
    <w:p w14:paraId="7466CBC1" w14:textId="77777777" w:rsidR="00681DB9" w:rsidRPr="00910658" w:rsidRDefault="00000000">
      <w:pPr>
        <w:numPr>
          <w:ilvl w:val="0"/>
          <w:numId w:val="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连接类型</w:t>
      </w:r>
      <w:r w:rsidRPr="00910658">
        <w:rPr>
          <w:rFonts w:ascii="宋体" w:eastAsia="宋体" w:hAnsi="宋体" w:hint="eastAsia"/>
        </w:rPr>
        <w:t>：</w:t>
      </w:r>
    </w:p>
    <w:p w14:paraId="26A3A805" w14:textId="77777777" w:rsidR="00681DB9" w:rsidRPr="00910658" w:rsidRDefault="00000000">
      <w:pPr>
        <w:pStyle w:val="Compact"/>
        <w:numPr>
          <w:ilvl w:val="1"/>
          <w:numId w:val="9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JOIN teaches</w:t>
      </w:r>
      <w:r w:rsidRPr="00910658">
        <w:rPr>
          <w:rFonts w:ascii="宋体" w:eastAsia="宋体" w:hAnsi="宋体"/>
        </w:rPr>
        <w:t xml:space="preserve">: </w:t>
      </w:r>
      <w:r w:rsidRPr="00910658">
        <w:rPr>
          <w:rFonts w:ascii="宋体" w:eastAsia="宋体" w:hAnsi="宋体" w:hint="eastAsia"/>
        </w:rPr>
        <w:t>内连接，获取教师实际教授的课程</w:t>
      </w:r>
    </w:p>
    <w:p w14:paraId="6F7199DC" w14:textId="77777777" w:rsidR="00681DB9" w:rsidRPr="00910658" w:rsidRDefault="00000000">
      <w:pPr>
        <w:pStyle w:val="Compact"/>
        <w:numPr>
          <w:ilvl w:val="1"/>
          <w:numId w:val="9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JOIN section</w:t>
      </w:r>
      <w:r w:rsidRPr="00910658">
        <w:rPr>
          <w:rFonts w:ascii="宋体" w:eastAsia="宋体" w:hAnsi="宋体"/>
        </w:rPr>
        <w:t xml:space="preserve">: </w:t>
      </w:r>
      <w:r w:rsidRPr="00910658">
        <w:rPr>
          <w:rFonts w:ascii="宋体" w:eastAsia="宋体" w:hAnsi="宋体" w:hint="eastAsia"/>
        </w:rPr>
        <w:t>内连接，获取课程段详细信息</w:t>
      </w:r>
    </w:p>
    <w:p w14:paraId="74288926" w14:textId="77777777" w:rsidR="00681DB9" w:rsidRPr="00910658" w:rsidRDefault="00000000">
      <w:pPr>
        <w:pStyle w:val="Compact"/>
        <w:numPr>
          <w:ilvl w:val="1"/>
          <w:numId w:val="9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JOIN course</w:t>
      </w:r>
      <w:r w:rsidRPr="00910658">
        <w:rPr>
          <w:rFonts w:ascii="宋体" w:eastAsia="宋体" w:hAnsi="宋体"/>
        </w:rPr>
        <w:t xml:space="preserve">: </w:t>
      </w:r>
      <w:r w:rsidRPr="00910658">
        <w:rPr>
          <w:rFonts w:ascii="宋体" w:eastAsia="宋体" w:hAnsi="宋体" w:hint="eastAsia"/>
        </w:rPr>
        <w:t>内连接，获取课程名称等信息</w:t>
      </w:r>
    </w:p>
    <w:p w14:paraId="52227D4D" w14:textId="77777777" w:rsidR="00681DB9" w:rsidRPr="00910658" w:rsidRDefault="00000000">
      <w:pPr>
        <w:pStyle w:val="Compact"/>
        <w:numPr>
          <w:ilvl w:val="1"/>
          <w:numId w:val="9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LEFT JOIN takes</w:t>
      </w:r>
      <w:r w:rsidRPr="00910658">
        <w:rPr>
          <w:rFonts w:ascii="宋体" w:eastAsia="宋体" w:hAnsi="宋体"/>
        </w:rPr>
        <w:t xml:space="preserve">: </w:t>
      </w:r>
      <w:r w:rsidRPr="00910658">
        <w:rPr>
          <w:rFonts w:ascii="宋体" w:eastAsia="宋体" w:hAnsi="宋体" w:hint="eastAsia"/>
        </w:rPr>
        <w:t>左连接，即使没有学生选课也会显示课程信息</w:t>
      </w:r>
    </w:p>
    <w:p w14:paraId="102DCE9D" w14:textId="77777777" w:rsidR="00681DB9" w:rsidRPr="00910658" w:rsidRDefault="00000000">
      <w:pPr>
        <w:numPr>
          <w:ilvl w:val="0"/>
          <w:numId w:val="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连接条件</w:t>
      </w:r>
      <w:r w:rsidRPr="00910658">
        <w:rPr>
          <w:rFonts w:ascii="宋体" w:eastAsia="宋体" w:hAnsi="宋体" w:hint="eastAsia"/>
        </w:rPr>
        <w:t>：</w:t>
      </w:r>
    </w:p>
    <w:p w14:paraId="485C1621" w14:textId="77777777" w:rsidR="00681DB9" w:rsidRPr="00910658" w:rsidRDefault="00000000">
      <w:pPr>
        <w:numPr>
          <w:ilvl w:val="1"/>
          <w:numId w:val="10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teaches</w:t>
      </w:r>
      <w:r w:rsidRPr="00910658">
        <w:rPr>
          <w:rFonts w:ascii="宋体" w:eastAsia="宋体" w:hAnsi="宋体"/>
        </w:rPr>
        <w:t xml:space="preserve"> </w:t>
      </w:r>
      <w:r w:rsidRPr="00910658">
        <w:rPr>
          <w:rFonts w:ascii="宋体" w:eastAsia="宋体" w:hAnsi="宋体" w:hint="eastAsia"/>
        </w:rPr>
        <w:t>和</w:t>
      </w:r>
      <w:r w:rsidRPr="00910658">
        <w:rPr>
          <w:rFonts w:ascii="宋体" w:eastAsia="宋体" w:hAnsi="宋体"/>
        </w:rPr>
        <w:t xml:space="preserve"> </w:t>
      </w:r>
      <w:r w:rsidRPr="00910658">
        <w:rPr>
          <w:rStyle w:val="VerbatimChar"/>
          <w:rFonts w:ascii="宋体" w:eastAsia="宋体" w:hAnsi="宋体"/>
        </w:rPr>
        <w:t>section</w:t>
      </w:r>
      <w:r w:rsidRPr="00910658">
        <w:rPr>
          <w:rFonts w:ascii="宋体" w:eastAsia="宋体" w:hAnsi="宋体"/>
        </w:rPr>
        <w:t xml:space="preserve"> </w:t>
      </w:r>
      <w:r w:rsidRPr="00910658">
        <w:rPr>
          <w:rFonts w:ascii="宋体" w:eastAsia="宋体" w:hAnsi="宋体" w:hint="eastAsia"/>
        </w:rPr>
        <w:t>的连接使用了复合条件：</w:t>
      </w:r>
    </w:p>
    <w:p w14:paraId="0FC9D991" w14:textId="77777777" w:rsidR="00681DB9" w:rsidRPr="00910658" w:rsidRDefault="00000000">
      <w:pPr>
        <w:pStyle w:val="SourceCode"/>
        <w:numPr>
          <w:ilvl w:val="1"/>
          <w:numId w:val="1"/>
        </w:numPr>
        <w:rPr>
          <w:rFonts w:ascii="宋体" w:eastAsia="宋体" w:hAnsi="宋体" w:hint="eastAsia"/>
        </w:rPr>
      </w:pPr>
      <w:r w:rsidRPr="00910658">
        <w:rPr>
          <w:rStyle w:val="NormalTok"/>
          <w:rFonts w:ascii="宋体" w:eastAsia="宋体" w:hAnsi="宋体"/>
        </w:rPr>
        <w:t xml:space="preserve">te.course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course_id 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sec_i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sec_id 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semester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semester 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AND</w:t>
      </w:r>
      <w:r w:rsidRPr="00910658">
        <w:rPr>
          <w:rStyle w:val="NormalTok"/>
          <w:rFonts w:ascii="宋体" w:eastAsia="宋体" w:hAnsi="宋体"/>
        </w:rPr>
        <w:t xml:space="preserve"> te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s.</w:t>
      </w:r>
      <w:r w:rsidRPr="00910658">
        <w:rPr>
          <w:rStyle w:val="DataTypeTok"/>
          <w:rFonts w:ascii="宋体" w:eastAsia="宋体" w:hAnsi="宋体"/>
        </w:rPr>
        <w:t>year</w:t>
      </w:r>
    </w:p>
    <w:p w14:paraId="4DAC4087" w14:textId="77777777" w:rsidR="00681DB9" w:rsidRPr="00910658" w:rsidRDefault="00000000">
      <w:pPr>
        <w:numPr>
          <w:ilvl w:val="1"/>
          <w:numId w:val="1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确保课程段信息的完全匹配</w:t>
      </w:r>
    </w:p>
    <w:p w14:paraId="6434655D" w14:textId="77777777" w:rsidR="00681DB9" w:rsidRPr="00910658" w:rsidRDefault="00000000">
      <w:pPr>
        <w:numPr>
          <w:ilvl w:val="1"/>
          <w:numId w:val="10"/>
        </w:numPr>
        <w:rPr>
          <w:rFonts w:ascii="宋体" w:eastAsia="宋体" w:hAnsi="宋体" w:hint="eastAsia"/>
        </w:rPr>
      </w:pPr>
      <w:r w:rsidRPr="00910658">
        <w:rPr>
          <w:rStyle w:val="VerbatimChar"/>
          <w:rFonts w:ascii="宋体" w:eastAsia="宋体" w:hAnsi="宋体"/>
        </w:rPr>
        <w:t>COUNT(t.ID) as enrollment</w:t>
      </w:r>
      <w:r w:rsidRPr="00910658">
        <w:rPr>
          <w:rFonts w:ascii="宋体" w:eastAsia="宋体" w:hAnsi="宋体"/>
        </w:rPr>
        <w:t xml:space="preserve">: </w:t>
      </w:r>
      <w:r w:rsidRPr="00910658">
        <w:rPr>
          <w:rFonts w:ascii="宋体" w:eastAsia="宋体" w:hAnsi="宋体" w:hint="eastAsia"/>
        </w:rPr>
        <w:t>计算每个课程段的选课人数</w:t>
      </w:r>
    </w:p>
    <w:p w14:paraId="49219752" w14:textId="77777777" w:rsidR="00681DB9" w:rsidRPr="00910658" w:rsidRDefault="00000000">
      <w:pPr>
        <w:numPr>
          <w:ilvl w:val="1"/>
          <w:numId w:val="10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lastRenderedPageBreak/>
        <w:t>使用</w:t>
      </w:r>
      <w:r w:rsidRPr="00910658">
        <w:rPr>
          <w:rFonts w:ascii="宋体" w:eastAsia="宋体" w:hAnsi="宋体"/>
        </w:rPr>
        <w:t xml:space="preserve"> </w:t>
      </w:r>
      <w:r w:rsidRPr="00910658">
        <w:rPr>
          <w:rStyle w:val="VerbatimChar"/>
          <w:rFonts w:ascii="宋体" w:eastAsia="宋体" w:hAnsi="宋体"/>
        </w:rPr>
        <w:t>GROUP BY</w:t>
      </w:r>
      <w:r w:rsidRPr="00910658">
        <w:rPr>
          <w:rFonts w:ascii="宋体" w:eastAsia="宋体" w:hAnsi="宋体"/>
        </w:rPr>
        <w:t xml:space="preserve"> </w:t>
      </w:r>
      <w:r w:rsidRPr="00910658">
        <w:rPr>
          <w:rFonts w:ascii="宋体" w:eastAsia="宋体" w:hAnsi="宋体" w:hint="eastAsia"/>
        </w:rPr>
        <w:t>子句确保正确统计每个课程段的学生数</w:t>
      </w:r>
    </w:p>
    <w:p w14:paraId="28B70C44" w14:textId="77777777" w:rsidR="00681DB9" w:rsidRPr="00910658" w:rsidRDefault="00000000">
      <w:pPr>
        <w:numPr>
          <w:ilvl w:val="0"/>
          <w:numId w:val="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结果排序</w:t>
      </w:r>
      <w:r w:rsidRPr="00910658">
        <w:rPr>
          <w:rFonts w:ascii="宋体" w:eastAsia="宋体" w:hAnsi="宋体" w:hint="eastAsia"/>
        </w:rPr>
        <w:t>：</w:t>
      </w:r>
    </w:p>
    <w:p w14:paraId="115E60A0" w14:textId="77777777" w:rsidR="00681DB9" w:rsidRPr="00910658" w:rsidRDefault="00000000">
      <w:pPr>
        <w:pStyle w:val="SourceCode"/>
        <w:numPr>
          <w:ilvl w:val="0"/>
          <w:numId w:val="1"/>
        </w:numPr>
        <w:rPr>
          <w:rFonts w:ascii="宋体" w:eastAsia="宋体" w:hAnsi="宋体" w:hint="eastAsia"/>
        </w:rPr>
      </w:pPr>
      <w:r w:rsidRPr="00910658">
        <w:rPr>
          <w:rStyle w:val="KeywordTok"/>
          <w:rFonts w:ascii="宋体" w:eastAsia="宋体" w:hAnsi="宋体"/>
        </w:rPr>
        <w:t>ORDER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BY</w:t>
      </w:r>
      <w:r w:rsidRPr="00910658">
        <w:rPr>
          <w:rStyle w:val="NormalTok"/>
          <w:rFonts w:ascii="宋体" w:eastAsia="宋体" w:hAnsi="宋体"/>
        </w:rPr>
        <w:t xml:space="preserve"> i.dept_name, c.course_id, s.</w:t>
      </w:r>
      <w:r w:rsidRPr="00910658">
        <w:rPr>
          <w:rStyle w:val="DataTypeTok"/>
          <w:rFonts w:ascii="宋体" w:eastAsia="宋体" w:hAnsi="宋体"/>
        </w:rPr>
        <w:t>year</w:t>
      </w:r>
      <w:r w:rsidRPr="00910658">
        <w:rPr>
          <w:rStyle w:val="NormalTok"/>
          <w:rFonts w:ascii="宋体" w:eastAsia="宋体" w:hAnsi="宋体"/>
        </w:rPr>
        <w:t>, s.semester</w:t>
      </w:r>
    </w:p>
    <w:p w14:paraId="6CAD9E62" w14:textId="77777777" w:rsidR="00681DB9" w:rsidRPr="00910658" w:rsidRDefault="00000000">
      <w:pPr>
        <w:numPr>
          <w:ilvl w:val="0"/>
          <w:numId w:val="1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按照系名、课程ID、年份和学期进行多级排序，符合题目要求</w:t>
      </w:r>
    </w:p>
    <w:p w14:paraId="5BA201A6" w14:textId="77777777" w:rsidR="00681DB9" w:rsidRPr="00910658" w:rsidRDefault="00000000">
      <w:pPr>
        <w:numPr>
          <w:ilvl w:val="0"/>
          <w:numId w:val="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查询结果字段</w:t>
      </w:r>
      <w:r w:rsidRPr="00910658">
        <w:rPr>
          <w:rFonts w:ascii="宋体" w:eastAsia="宋体" w:hAnsi="宋体" w:hint="eastAsia"/>
        </w:rPr>
        <w:t>：</w:t>
      </w:r>
    </w:p>
    <w:p w14:paraId="71261472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dept_name: </w:t>
      </w:r>
      <w:r w:rsidRPr="00910658">
        <w:rPr>
          <w:rFonts w:ascii="宋体" w:eastAsia="宋体" w:hAnsi="宋体" w:hint="eastAsia"/>
        </w:rPr>
        <w:t>系的名称</w:t>
      </w:r>
    </w:p>
    <w:p w14:paraId="5CEB3CC4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course_id: </w:t>
      </w:r>
      <w:r w:rsidRPr="00910658">
        <w:rPr>
          <w:rFonts w:ascii="宋体" w:eastAsia="宋体" w:hAnsi="宋体" w:hint="eastAsia"/>
        </w:rPr>
        <w:t>课程标识</w:t>
      </w:r>
    </w:p>
    <w:p w14:paraId="47872603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title: </w:t>
      </w:r>
      <w:r w:rsidRPr="00910658">
        <w:rPr>
          <w:rFonts w:ascii="宋体" w:eastAsia="宋体" w:hAnsi="宋体" w:hint="eastAsia"/>
        </w:rPr>
        <w:t>课程名称</w:t>
      </w:r>
    </w:p>
    <w:p w14:paraId="26CA0FC4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sec_id: </w:t>
      </w:r>
      <w:r w:rsidRPr="00910658">
        <w:rPr>
          <w:rFonts w:ascii="宋体" w:eastAsia="宋体" w:hAnsi="宋体" w:hint="eastAsia"/>
        </w:rPr>
        <w:t>课程段号</w:t>
      </w:r>
    </w:p>
    <w:p w14:paraId="30CBA167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semester: </w:t>
      </w:r>
      <w:r w:rsidRPr="00910658">
        <w:rPr>
          <w:rFonts w:ascii="宋体" w:eastAsia="宋体" w:hAnsi="宋体" w:hint="eastAsia"/>
        </w:rPr>
        <w:t>学期</w:t>
      </w:r>
    </w:p>
    <w:p w14:paraId="0EFBC609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year: </w:t>
      </w:r>
      <w:r w:rsidRPr="00910658">
        <w:rPr>
          <w:rFonts w:ascii="宋体" w:eastAsia="宋体" w:hAnsi="宋体" w:hint="eastAsia"/>
        </w:rPr>
        <w:t>年份</w:t>
      </w:r>
    </w:p>
    <w:p w14:paraId="6BE90409" w14:textId="77777777" w:rsidR="00681DB9" w:rsidRPr="00910658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/>
        </w:rPr>
        <w:t xml:space="preserve">enrollment: </w:t>
      </w:r>
      <w:r w:rsidRPr="00910658">
        <w:rPr>
          <w:rFonts w:ascii="宋体" w:eastAsia="宋体" w:hAnsi="宋体" w:hint="eastAsia"/>
        </w:rPr>
        <w:t>选课人数</w:t>
      </w:r>
    </w:p>
    <w:p w14:paraId="654CB305" w14:textId="77777777" w:rsidR="00681DB9" w:rsidRPr="00910658" w:rsidRDefault="00000000" w:rsidP="00AE03EB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查询语句确保能够准确获取教师的完整教学记录，并按要求计算选课人数和排序结果。使用</w:t>
      </w:r>
      <w:r w:rsidRPr="00910658">
        <w:rPr>
          <w:rStyle w:val="VerbatimChar"/>
          <w:rFonts w:ascii="宋体" w:eastAsia="宋体" w:hAnsi="宋体"/>
          <w:lang w:eastAsia="zh-CN"/>
        </w:rPr>
        <w:t>LEFT JOIN</w:t>
      </w:r>
      <w:r w:rsidRPr="00910658">
        <w:rPr>
          <w:rFonts w:ascii="宋体" w:eastAsia="宋体" w:hAnsi="宋体" w:hint="eastAsia"/>
          <w:lang w:eastAsia="zh-CN"/>
        </w:rPr>
        <w:t>确保即使没有学生选课的课程段也会显示在结果中，enrollment值为0。</w:t>
      </w:r>
    </w:p>
    <w:p w14:paraId="4A7CBA6E" w14:textId="77777777" w:rsidR="00681DB9" w:rsidRPr="00AE03EB" w:rsidRDefault="00000000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36" w:name="_Toc183160596"/>
      <w:bookmarkStart w:id="37" w:name="web端设计"/>
      <w:bookmarkEnd w:id="27"/>
      <w:bookmarkEnd w:id="33"/>
      <w:bookmarkEnd w:id="35"/>
      <w:r w:rsidRPr="00AE03EB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3</w:t>
      </w:r>
      <w:r w:rsidRPr="00AE03EB">
        <w:rPr>
          <w:rFonts w:ascii="宋体" w:eastAsia="宋体" w:hAnsi="宋体"/>
          <w:b/>
          <w:bCs/>
          <w:color w:val="auto"/>
          <w:lang w:eastAsia="zh-CN"/>
        </w:rPr>
        <w:tab/>
      </w:r>
      <w:r w:rsidRPr="00AE03EB">
        <w:rPr>
          <w:rFonts w:ascii="宋体" w:eastAsia="宋体" w:hAnsi="宋体" w:hint="eastAsia"/>
          <w:b/>
          <w:bCs/>
          <w:color w:val="auto"/>
          <w:lang w:eastAsia="zh-CN"/>
        </w:rPr>
        <w:t>Web端设计</w:t>
      </w:r>
      <w:bookmarkEnd w:id="36"/>
    </w:p>
    <w:p w14:paraId="2E08F237" w14:textId="53243C96" w:rsidR="00681DB9" w:rsidRPr="00AE03EB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38" w:name="_Toc183160597"/>
      <w:bookmarkStart w:id="39" w:name="web界面布局"/>
      <w:r w:rsidRPr="00AE03EB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3.1</w:t>
      </w:r>
      <w:r w:rsidRPr="00AE03EB">
        <w:rPr>
          <w:rFonts w:ascii="宋体" w:eastAsia="宋体" w:hAnsi="宋体"/>
          <w:b/>
          <w:bCs/>
          <w:color w:val="auto"/>
          <w:lang w:eastAsia="zh-CN"/>
        </w:rPr>
        <w:tab/>
      </w:r>
      <w:r w:rsidR="00AE03EB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AE03EB">
        <w:rPr>
          <w:rFonts w:ascii="宋体" w:eastAsia="宋体" w:hAnsi="宋体" w:hint="eastAsia"/>
          <w:b/>
          <w:bCs/>
          <w:color w:val="auto"/>
          <w:lang w:eastAsia="zh-CN"/>
        </w:rPr>
        <w:t>Web界面布局</w:t>
      </w:r>
      <w:bookmarkEnd w:id="38"/>
    </w:p>
    <w:p w14:paraId="2841032C" w14:textId="77777777" w:rsidR="00681DB9" w:rsidRPr="00910658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登录页面：用户名密码输入</w:t>
      </w:r>
    </w:p>
    <w:p w14:paraId="612364A2" w14:textId="77777777" w:rsidR="00681DB9" w:rsidRPr="00910658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搜索页面：支持姓名搜索和ID搜索两种方式</w:t>
      </w:r>
    </w:p>
    <w:p w14:paraId="25D876CA" w14:textId="77777777" w:rsidR="00681DB9" w:rsidRPr="00910658" w:rsidRDefault="00000000">
      <w:pPr>
        <w:pStyle w:val="Compact"/>
        <w:numPr>
          <w:ilvl w:val="0"/>
          <w:numId w:val="12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结果显示页面：展示查询到的教师和其教学记录</w:t>
      </w:r>
    </w:p>
    <w:p w14:paraId="7C51F859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登录页面：</w:t>
      </w:r>
    </w:p>
    <w:p w14:paraId="6FB16DC8" w14:textId="77777777" w:rsidR="00681DB9" w:rsidRPr="00910658" w:rsidRDefault="00000000">
      <w:pPr>
        <w:pStyle w:val="CaptionedFigure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drawing>
          <wp:inline distT="0" distB="0" distL="0" distR="0" wp14:anchorId="3F9F7FD9" wp14:editId="64F8705C">
            <wp:extent cx="5334000" cy="1396369"/>
            <wp:effectExtent l="0" t="0" r="0" b="0"/>
            <wp:docPr id="47" name="Picture" descr="登录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/images/登录页面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D90D0" w14:textId="66388BB4" w:rsidR="00681DB9" w:rsidRPr="00CC39CC" w:rsidRDefault="00CC39CC" w:rsidP="00CC39CC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CC39CC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6：登录页面</w:t>
      </w:r>
    </w:p>
    <w:p w14:paraId="5D39387A" w14:textId="77777777" w:rsidR="00681DB9" w:rsidRPr="00910658" w:rsidRDefault="00000000">
      <w:pPr>
        <w:pStyle w:val="a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查询页面：</w:t>
      </w:r>
    </w:p>
    <w:p w14:paraId="77389402" w14:textId="77777777" w:rsidR="00681DB9" w:rsidRPr="00910658" w:rsidRDefault="00000000">
      <w:pPr>
        <w:pStyle w:val="CaptionedFigure"/>
        <w:rPr>
          <w:rFonts w:ascii="宋体" w:eastAsia="宋体" w:hAnsi="宋体" w:hint="eastAsia"/>
        </w:rPr>
      </w:pPr>
      <w:r w:rsidRPr="00910658">
        <w:rPr>
          <w:rFonts w:ascii="宋体" w:eastAsia="宋体" w:hAnsi="宋体"/>
          <w:noProof/>
        </w:rPr>
        <w:lastRenderedPageBreak/>
        <w:drawing>
          <wp:inline distT="0" distB="0" distL="0" distR="0" wp14:anchorId="29FB7308" wp14:editId="2E78CC2E">
            <wp:extent cx="5334000" cy="2622880"/>
            <wp:effectExtent l="0" t="0" r="0" b="0"/>
            <wp:docPr id="50" name="Picture" descr="查询页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./images/查询页面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2FBF3" w14:textId="76BBBC70" w:rsidR="00681DB9" w:rsidRPr="004F692E" w:rsidRDefault="0066481E" w:rsidP="0066481E">
      <w:pPr>
        <w:pStyle w:val="ImageCaption"/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4F692E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7：查询页面</w:t>
      </w:r>
    </w:p>
    <w:p w14:paraId="31D8706C" w14:textId="48881FFC" w:rsidR="00681DB9" w:rsidRPr="00F2206C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40" w:name="_Toc183160598"/>
      <w:bookmarkStart w:id="41" w:name="路由实现"/>
      <w:bookmarkEnd w:id="39"/>
      <w:r w:rsidRPr="00F2206C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3.2</w:t>
      </w:r>
      <w:r w:rsidRPr="00F2206C">
        <w:rPr>
          <w:rFonts w:ascii="宋体" w:eastAsia="宋体" w:hAnsi="宋体"/>
          <w:b/>
          <w:bCs/>
          <w:color w:val="auto"/>
          <w:lang w:eastAsia="zh-CN"/>
        </w:rPr>
        <w:tab/>
      </w:r>
      <w:r w:rsidR="00945F86" w:rsidRPr="00F2206C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F2206C">
        <w:rPr>
          <w:rFonts w:ascii="宋体" w:eastAsia="宋体" w:hAnsi="宋体" w:hint="eastAsia"/>
          <w:b/>
          <w:bCs/>
          <w:color w:val="auto"/>
          <w:lang w:eastAsia="zh-CN"/>
        </w:rPr>
        <w:t>路由实现</w:t>
      </w:r>
      <w:bookmarkEnd w:id="40"/>
    </w:p>
    <w:p w14:paraId="575D9C3A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Web应用中实现了以下主要路由：</w:t>
      </w:r>
    </w:p>
    <w:p w14:paraId="3D3F315D" w14:textId="77777777" w:rsidR="00681DB9" w:rsidRPr="00910658" w:rsidRDefault="00000000">
      <w:pPr>
        <w:pStyle w:val="Compact"/>
        <w:numPr>
          <w:ilvl w:val="0"/>
          <w:numId w:val="13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登录路由：</w:t>
      </w:r>
    </w:p>
    <w:p w14:paraId="3C55A3E3" w14:textId="77777777" w:rsidR="00681DB9" w:rsidRPr="00910658" w:rsidRDefault="00000000" w:rsidP="007C48ED">
      <w:pPr>
        <w:pStyle w:val="SourceCode"/>
        <w:ind w:left="720"/>
        <w:rPr>
          <w:rFonts w:ascii="宋体" w:eastAsia="宋体" w:hAnsi="宋体" w:hint="eastAsia"/>
        </w:rPr>
      </w:pPr>
      <w:r w:rsidRPr="00910658">
        <w:rPr>
          <w:rStyle w:val="AttributeTok"/>
          <w:rFonts w:ascii="宋体" w:eastAsia="宋体" w:hAnsi="宋体"/>
        </w:rPr>
        <w:t>@app.route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'/'</w:t>
      </w:r>
      <w:r w:rsidRPr="00910658">
        <w:rPr>
          <w:rStyle w:val="NormalTok"/>
          <w:rFonts w:ascii="宋体" w:eastAsia="宋体" w:hAnsi="宋体"/>
        </w:rPr>
        <w:t>, methods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[</w:t>
      </w:r>
      <w:r w:rsidRPr="00910658">
        <w:rPr>
          <w:rStyle w:val="StringTok"/>
          <w:rFonts w:ascii="宋体" w:eastAsia="宋体" w:hAnsi="宋体"/>
        </w:rPr>
        <w:t>'GET'</w:t>
      </w:r>
      <w:r w:rsidRPr="00910658">
        <w:rPr>
          <w:rStyle w:val="NormalTok"/>
          <w:rFonts w:ascii="宋体" w:eastAsia="宋体" w:hAnsi="宋体"/>
        </w:rPr>
        <w:t>])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login(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nder_template(</w:t>
      </w:r>
      <w:r w:rsidRPr="00910658">
        <w:rPr>
          <w:rStyle w:val="StringTok"/>
          <w:rFonts w:ascii="宋体" w:eastAsia="宋体" w:hAnsi="宋体"/>
        </w:rPr>
        <w:t>'login.html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AttributeTok"/>
          <w:rFonts w:ascii="宋体" w:eastAsia="宋体" w:hAnsi="宋体"/>
        </w:rPr>
        <w:t>@app.route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'/login'</w:t>
      </w:r>
      <w:r w:rsidRPr="00910658">
        <w:rPr>
          <w:rStyle w:val="NormalTok"/>
          <w:rFonts w:ascii="宋体" w:eastAsia="宋体" w:hAnsi="宋体"/>
        </w:rPr>
        <w:t>, methods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[</w:t>
      </w:r>
      <w:r w:rsidRPr="00910658">
        <w:rPr>
          <w:rStyle w:val="StringTok"/>
          <w:rFonts w:ascii="宋体" w:eastAsia="宋体" w:hAnsi="宋体"/>
        </w:rPr>
        <w:t>'POST'</w:t>
      </w:r>
      <w:r w:rsidRPr="00910658">
        <w:rPr>
          <w:rStyle w:val="NormalTok"/>
          <w:rFonts w:ascii="宋体" w:eastAsia="宋体" w:hAnsi="宋体"/>
        </w:rPr>
        <w:t>])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do_login(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username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request.form[</w:t>
      </w:r>
      <w:r w:rsidRPr="00910658">
        <w:rPr>
          <w:rStyle w:val="StringTok"/>
          <w:rFonts w:ascii="宋体" w:eastAsia="宋体" w:hAnsi="宋体"/>
        </w:rPr>
        <w:t>'username'</w:t>
      </w:r>
      <w:r w:rsidRPr="00910658">
        <w:rPr>
          <w:rStyle w:val="NormalTok"/>
          <w:rFonts w:ascii="宋体" w:eastAsia="宋体" w:hAnsi="宋体"/>
        </w:rPr>
        <w:t>]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password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request.form[</w:t>
      </w:r>
      <w:r w:rsidRPr="00910658">
        <w:rPr>
          <w:rStyle w:val="StringTok"/>
          <w:rFonts w:ascii="宋体" w:eastAsia="宋体" w:hAnsi="宋体"/>
        </w:rPr>
        <w:t>'password'</w:t>
      </w:r>
      <w:r w:rsidRPr="00910658">
        <w:rPr>
          <w:rStyle w:val="NormalTok"/>
          <w:rFonts w:ascii="宋体" w:eastAsia="宋体" w:hAnsi="宋体"/>
        </w:rPr>
        <w:t>]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mmentTok"/>
          <w:rFonts w:ascii="宋体" w:eastAsia="宋体" w:hAnsi="宋体"/>
        </w:rPr>
        <w:t># 处理登录逻辑...</w:t>
      </w:r>
    </w:p>
    <w:p w14:paraId="3C7D12E8" w14:textId="77777777" w:rsidR="00681DB9" w:rsidRPr="00910658" w:rsidRDefault="00000000">
      <w:pPr>
        <w:pStyle w:val="Compact"/>
        <w:numPr>
          <w:ilvl w:val="0"/>
          <w:numId w:val="14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搜索路由：</w:t>
      </w:r>
    </w:p>
    <w:p w14:paraId="254B2726" w14:textId="77777777" w:rsidR="00681DB9" w:rsidRPr="00910658" w:rsidRDefault="00000000" w:rsidP="001F493E">
      <w:pPr>
        <w:pStyle w:val="SourceCode"/>
        <w:ind w:left="720"/>
        <w:rPr>
          <w:rFonts w:ascii="宋体" w:eastAsia="宋体" w:hAnsi="宋体" w:hint="eastAsia"/>
        </w:rPr>
      </w:pPr>
      <w:r w:rsidRPr="00910658">
        <w:rPr>
          <w:rStyle w:val="AttributeTok"/>
          <w:rFonts w:ascii="宋体" w:eastAsia="宋体" w:hAnsi="宋体"/>
        </w:rPr>
        <w:t>@app.route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'/search'</w:t>
      </w:r>
      <w:r w:rsidRPr="00910658">
        <w:rPr>
          <w:rStyle w:val="NormalTok"/>
          <w:rFonts w:ascii="宋体" w:eastAsia="宋体" w:hAnsi="宋体"/>
        </w:rPr>
        <w:t>, methods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[</w:t>
      </w:r>
      <w:r w:rsidRPr="00910658">
        <w:rPr>
          <w:rStyle w:val="StringTok"/>
          <w:rFonts w:ascii="宋体" w:eastAsia="宋体" w:hAnsi="宋体"/>
        </w:rPr>
        <w:t>'GET'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StringTok"/>
          <w:rFonts w:ascii="宋体" w:eastAsia="宋体" w:hAnsi="宋体"/>
        </w:rPr>
        <w:t>'POST'</w:t>
      </w:r>
      <w:r w:rsidRPr="00910658">
        <w:rPr>
          <w:rStyle w:val="NormalTok"/>
          <w:rFonts w:ascii="宋体" w:eastAsia="宋体" w:hAnsi="宋体"/>
        </w:rPr>
        <w:t>])</w:t>
      </w:r>
      <w:r w:rsidRPr="00910658">
        <w:rPr>
          <w:rFonts w:ascii="宋体" w:eastAsia="宋体" w:hAnsi="宋体"/>
        </w:rPr>
        <w:br/>
      </w:r>
      <w:r w:rsidRPr="00910658">
        <w:rPr>
          <w:rStyle w:val="AttributeTok"/>
          <w:rFonts w:ascii="宋体" w:eastAsia="宋体" w:hAnsi="宋体"/>
        </w:rPr>
        <w:t>@login_required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search(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if</w:t>
      </w:r>
      <w:r w:rsidRPr="00910658">
        <w:rPr>
          <w:rStyle w:val="NormalTok"/>
          <w:rFonts w:ascii="宋体" w:eastAsia="宋体" w:hAnsi="宋体"/>
        </w:rPr>
        <w:t xml:space="preserve"> request.method </w:t>
      </w:r>
      <w:r w:rsidRPr="00910658">
        <w:rPr>
          <w:rStyle w:val="OperatorTok"/>
          <w:rFonts w:ascii="宋体" w:eastAsia="宋体" w:hAnsi="宋体"/>
        </w:rPr>
        <w:t>=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>'POST'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search_type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request.form[</w:t>
      </w:r>
      <w:r w:rsidRPr="00910658">
        <w:rPr>
          <w:rStyle w:val="StringTok"/>
          <w:rFonts w:ascii="宋体" w:eastAsia="宋体" w:hAnsi="宋体"/>
        </w:rPr>
        <w:t>'search_type'</w:t>
      </w:r>
      <w:r w:rsidRPr="00910658">
        <w:rPr>
          <w:rStyle w:val="NormalTok"/>
          <w:rFonts w:ascii="宋体" w:eastAsia="宋体" w:hAnsi="宋体"/>
        </w:rPr>
        <w:t>]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mmentTok"/>
          <w:rFonts w:ascii="宋体" w:eastAsia="宋体" w:hAnsi="宋体"/>
        </w:rPr>
        <w:t># 处理搜索逻辑...</w:t>
      </w:r>
    </w:p>
    <w:p w14:paraId="4F29A09D" w14:textId="77777777" w:rsidR="00681DB9" w:rsidRPr="00910658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教学记录路由：</w:t>
      </w:r>
    </w:p>
    <w:p w14:paraId="0B038FA3" w14:textId="77777777" w:rsidR="00681DB9" w:rsidRPr="00910658" w:rsidRDefault="00000000" w:rsidP="001F493E">
      <w:pPr>
        <w:pStyle w:val="SourceCode"/>
        <w:ind w:left="720"/>
        <w:rPr>
          <w:rFonts w:ascii="宋体" w:eastAsia="宋体" w:hAnsi="宋体" w:hint="eastAsia"/>
        </w:rPr>
      </w:pPr>
      <w:r w:rsidRPr="00910658">
        <w:rPr>
          <w:rStyle w:val="AttributeTok"/>
          <w:rFonts w:ascii="宋体" w:eastAsia="宋体" w:hAnsi="宋体"/>
        </w:rPr>
        <w:t>@app.route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'/record/&lt;instructor_id&gt;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AttributeTok"/>
          <w:rFonts w:ascii="宋体" w:eastAsia="宋体" w:hAnsi="宋体"/>
        </w:rPr>
        <w:t>@login_required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teaching_record(instructor_id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mmentTok"/>
          <w:rFonts w:ascii="宋体" w:eastAsia="宋体" w:hAnsi="宋体"/>
        </w:rPr>
        <w:t># 获取并显示教学记录...</w:t>
      </w:r>
    </w:p>
    <w:p w14:paraId="22AA2992" w14:textId="77777777" w:rsidR="00681DB9" w:rsidRPr="00910658" w:rsidRDefault="00000000">
      <w:pPr>
        <w:pStyle w:val="Compact"/>
        <w:numPr>
          <w:ilvl w:val="0"/>
          <w:numId w:val="16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lastRenderedPageBreak/>
        <w:t>登出路由：</w:t>
      </w:r>
    </w:p>
    <w:p w14:paraId="75099935" w14:textId="77777777" w:rsidR="00681DB9" w:rsidRPr="00910658" w:rsidRDefault="00000000" w:rsidP="00845A8A">
      <w:pPr>
        <w:pStyle w:val="SourceCode"/>
        <w:ind w:left="720"/>
        <w:rPr>
          <w:rFonts w:ascii="宋体" w:eastAsia="宋体" w:hAnsi="宋体" w:hint="eastAsia"/>
        </w:rPr>
      </w:pPr>
      <w:r w:rsidRPr="00910658">
        <w:rPr>
          <w:rStyle w:val="AttributeTok"/>
          <w:rFonts w:ascii="宋体" w:eastAsia="宋体" w:hAnsi="宋体"/>
        </w:rPr>
        <w:t>@app.route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Style w:val="StringTok"/>
          <w:rFonts w:ascii="宋体" w:eastAsia="宋体" w:hAnsi="宋体"/>
        </w:rPr>
        <w:t>'/logout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logout(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session.clear(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direct(url_for(</w:t>
      </w:r>
      <w:r w:rsidRPr="00910658">
        <w:rPr>
          <w:rStyle w:val="StringTok"/>
          <w:rFonts w:ascii="宋体" w:eastAsia="宋体" w:hAnsi="宋体"/>
        </w:rPr>
        <w:t>'login'</w:t>
      </w:r>
      <w:r w:rsidRPr="00910658">
        <w:rPr>
          <w:rStyle w:val="NormalTok"/>
          <w:rFonts w:ascii="宋体" w:eastAsia="宋体" w:hAnsi="宋体"/>
        </w:rPr>
        <w:t>))</w:t>
      </w:r>
    </w:p>
    <w:p w14:paraId="0C4777EC" w14:textId="77777777" w:rsidR="00681DB9" w:rsidRPr="00910658" w:rsidRDefault="00000000" w:rsidP="00FE4AFB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利用</w:t>
      </w:r>
      <w:r w:rsidRPr="0008663A">
        <w:rPr>
          <w:rFonts w:ascii="宋体" w:eastAsia="宋体" w:hAnsi="宋体" w:hint="eastAsia"/>
          <w:b/>
          <w:bCs/>
          <w:lang w:eastAsia="zh-CN"/>
        </w:rPr>
        <w:t>Flask框架</w:t>
      </w:r>
      <w:r w:rsidRPr="00910658">
        <w:rPr>
          <w:rFonts w:ascii="宋体" w:eastAsia="宋体" w:hAnsi="宋体" w:hint="eastAsia"/>
          <w:lang w:eastAsia="zh-CN"/>
        </w:rPr>
        <w:t>搭建的后端的端口号固定为5000，开启后端之后，直接在网页中访问：</w:t>
      </w:r>
      <w:r w:rsidRPr="00910658">
        <w:rPr>
          <w:rFonts w:ascii="宋体" w:eastAsia="宋体" w:hAnsi="宋体"/>
          <w:lang w:eastAsia="zh-CN"/>
        </w:rPr>
        <w:t xml:space="preserve"> </w:t>
      </w:r>
      <w:r w:rsidRPr="00910658">
        <w:rPr>
          <w:rStyle w:val="VerbatimChar"/>
          <w:rFonts w:ascii="宋体" w:eastAsia="宋体" w:hAnsi="宋体"/>
          <w:lang w:eastAsia="zh-CN"/>
        </w:rPr>
        <w:t>http::localhost:5000</w:t>
      </w:r>
      <w:r w:rsidRPr="00910658">
        <w:rPr>
          <w:rFonts w:ascii="宋体" w:eastAsia="宋体" w:hAnsi="宋体" w:hint="eastAsia"/>
          <w:lang w:eastAsia="zh-CN"/>
        </w:rPr>
        <w:t>网址即可。这相当于访问了本地网络。</w:t>
      </w:r>
    </w:p>
    <w:p w14:paraId="2CD06157" w14:textId="28720D88" w:rsidR="00681DB9" w:rsidRPr="00E3091E" w:rsidRDefault="00000000">
      <w:pPr>
        <w:pStyle w:val="3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42" w:name="_Toc183160599"/>
      <w:bookmarkStart w:id="43" w:name="会话管理"/>
      <w:bookmarkEnd w:id="41"/>
      <w:r w:rsidRPr="00E3091E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3.3</w:t>
      </w:r>
      <w:r w:rsidRPr="00E3091E">
        <w:rPr>
          <w:rFonts w:ascii="宋体" w:eastAsia="宋体" w:hAnsi="宋体"/>
          <w:b/>
          <w:bCs/>
          <w:color w:val="auto"/>
          <w:lang w:eastAsia="zh-CN"/>
        </w:rPr>
        <w:tab/>
      </w:r>
      <w:r w:rsidR="00E3091E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E3091E">
        <w:rPr>
          <w:rFonts w:ascii="宋体" w:eastAsia="宋体" w:hAnsi="宋体" w:hint="eastAsia"/>
          <w:b/>
          <w:bCs/>
          <w:color w:val="auto"/>
          <w:lang w:eastAsia="zh-CN"/>
        </w:rPr>
        <w:t>会话管理</w:t>
      </w:r>
      <w:bookmarkEnd w:id="42"/>
    </w:p>
    <w:p w14:paraId="513320D2" w14:textId="77777777" w:rsidR="00681DB9" w:rsidRPr="00910658" w:rsidRDefault="00000000" w:rsidP="00D27338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使用Flask的session机制实现用户登录状态维护：</w:t>
      </w:r>
    </w:p>
    <w:p w14:paraId="317EE671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NormalTok"/>
          <w:rFonts w:ascii="宋体" w:eastAsia="宋体" w:hAnsi="宋体"/>
        </w:rPr>
        <w:t xml:space="preserve">app.secret_key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>'your_secret_key'</w:t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Style w:val="CommentTok"/>
          <w:rFonts w:ascii="宋体" w:eastAsia="宋体" w:hAnsi="宋体"/>
        </w:rPr>
        <w:t># 用于session加密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login_required(f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AttributeTok"/>
          <w:rFonts w:ascii="宋体" w:eastAsia="宋体" w:hAnsi="宋体"/>
        </w:rPr>
        <w:t>@wraps</w:t>
      </w:r>
      <w:r w:rsidRPr="00910658">
        <w:rPr>
          <w:rStyle w:val="NormalTok"/>
          <w:rFonts w:ascii="宋体" w:eastAsia="宋体" w:hAnsi="宋体"/>
        </w:rPr>
        <w:t>(f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decorated_function(</w:t>
      </w:r>
      <w:r w:rsidRPr="00910658">
        <w:rPr>
          <w:rStyle w:val="OperatorTok"/>
          <w:rFonts w:ascii="宋体" w:eastAsia="宋体" w:hAnsi="宋体"/>
        </w:rPr>
        <w:t>*</w:t>
      </w:r>
      <w:r w:rsidRPr="00910658">
        <w:rPr>
          <w:rStyle w:val="NormalTok"/>
          <w:rFonts w:ascii="宋体" w:eastAsia="宋体" w:hAnsi="宋体"/>
        </w:rPr>
        <w:t xml:space="preserve">args, </w:t>
      </w:r>
      <w:r w:rsidRPr="00910658">
        <w:rPr>
          <w:rStyle w:val="OperatorTok"/>
          <w:rFonts w:ascii="宋体" w:eastAsia="宋体" w:hAnsi="宋体"/>
        </w:rPr>
        <w:t>**</w:t>
      </w:r>
      <w:r w:rsidRPr="00910658">
        <w:rPr>
          <w:rStyle w:val="NormalTok"/>
          <w:rFonts w:ascii="宋体" w:eastAsia="宋体" w:hAnsi="宋体"/>
        </w:rPr>
        <w:t>kwargs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if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>'logged_in'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no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in</w:t>
      </w:r>
      <w:r w:rsidRPr="00910658">
        <w:rPr>
          <w:rStyle w:val="NormalTok"/>
          <w:rFonts w:ascii="宋体" w:eastAsia="宋体" w:hAnsi="宋体"/>
        </w:rPr>
        <w:t xml:space="preserve"> session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direct(url_for(</w:t>
      </w:r>
      <w:r w:rsidRPr="00910658">
        <w:rPr>
          <w:rStyle w:val="StringTok"/>
          <w:rFonts w:ascii="宋体" w:eastAsia="宋体" w:hAnsi="宋体"/>
        </w:rPr>
        <w:t>'login'</w:t>
      </w:r>
      <w:r w:rsidRPr="00910658">
        <w:rPr>
          <w:rStyle w:val="NormalTok"/>
          <w:rFonts w:ascii="宋体" w:eastAsia="宋体" w:hAnsi="宋体"/>
        </w:rPr>
        <w:t>)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f(</w:t>
      </w:r>
      <w:r w:rsidRPr="00910658">
        <w:rPr>
          <w:rStyle w:val="OperatorTok"/>
          <w:rFonts w:ascii="宋体" w:eastAsia="宋体" w:hAnsi="宋体"/>
        </w:rPr>
        <w:t>*</w:t>
      </w:r>
      <w:r w:rsidRPr="00910658">
        <w:rPr>
          <w:rStyle w:val="NormalTok"/>
          <w:rFonts w:ascii="宋体" w:eastAsia="宋体" w:hAnsi="宋体"/>
        </w:rPr>
        <w:t xml:space="preserve">args, </w:t>
      </w:r>
      <w:r w:rsidRPr="00910658">
        <w:rPr>
          <w:rStyle w:val="OperatorTok"/>
          <w:rFonts w:ascii="宋体" w:eastAsia="宋体" w:hAnsi="宋体"/>
        </w:rPr>
        <w:t>**</w:t>
      </w:r>
      <w:r w:rsidRPr="00910658">
        <w:rPr>
          <w:rStyle w:val="NormalTok"/>
          <w:rFonts w:ascii="宋体" w:eastAsia="宋体" w:hAnsi="宋体"/>
        </w:rPr>
        <w:t>kwargs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decorated_function</w:t>
      </w:r>
    </w:p>
    <w:p w14:paraId="6C5B41D5" w14:textId="77777777" w:rsidR="00681DB9" w:rsidRPr="00D27338" w:rsidRDefault="00000000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44" w:name="_Toc183160600"/>
      <w:bookmarkStart w:id="45" w:name="异常处理"/>
      <w:bookmarkEnd w:id="37"/>
      <w:bookmarkEnd w:id="43"/>
      <w:r w:rsidRPr="00D27338">
        <w:rPr>
          <w:rStyle w:val="SectionNumber"/>
          <w:rFonts w:ascii="宋体" w:eastAsia="宋体" w:hAnsi="宋体"/>
          <w:b/>
          <w:bCs/>
          <w:color w:val="auto"/>
          <w:lang w:eastAsia="zh-CN"/>
        </w:rPr>
        <w:t>4.4</w:t>
      </w:r>
      <w:r w:rsidRPr="00D27338">
        <w:rPr>
          <w:rFonts w:ascii="宋体" w:eastAsia="宋体" w:hAnsi="宋体"/>
          <w:b/>
          <w:bCs/>
          <w:color w:val="auto"/>
          <w:lang w:eastAsia="zh-CN"/>
        </w:rPr>
        <w:tab/>
      </w:r>
      <w:r w:rsidRPr="00D27338">
        <w:rPr>
          <w:rFonts w:ascii="宋体" w:eastAsia="宋体" w:hAnsi="宋体" w:hint="eastAsia"/>
          <w:b/>
          <w:bCs/>
          <w:color w:val="auto"/>
          <w:lang w:eastAsia="zh-CN"/>
        </w:rPr>
        <w:t>异常处理</w:t>
      </w:r>
      <w:bookmarkEnd w:id="44"/>
    </w:p>
    <w:p w14:paraId="03F97ED8" w14:textId="77777777" w:rsidR="00681DB9" w:rsidRPr="00910658" w:rsidRDefault="00000000" w:rsidP="00D27338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本项目实现了完整的异常处理机制，主要包括：</w:t>
      </w:r>
    </w:p>
    <w:p w14:paraId="1583DEB1" w14:textId="0CE22AC0" w:rsidR="00681DB9" w:rsidRPr="00195E3D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46" w:name="_Toc183160601"/>
      <w:bookmarkStart w:id="47" w:name="数据库连接异常处理"/>
      <w:r w:rsidRPr="00195E3D">
        <w:rPr>
          <w:rStyle w:val="SectionNumber"/>
          <w:rFonts w:ascii="宋体" w:eastAsia="宋体" w:hAnsi="宋体"/>
          <w:b/>
          <w:bCs/>
          <w:color w:val="auto"/>
        </w:rPr>
        <w:t>4.4.1</w:t>
      </w:r>
      <w:r w:rsidRPr="00195E3D">
        <w:rPr>
          <w:rFonts w:ascii="宋体" w:eastAsia="宋体" w:hAnsi="宋体"/>
          <w:b/>
          <w:bCs/>
          <w:color w:val="auto"/>
        </w:rPr>
        <w:tab/>
      </w:r>
      <w:r w:rsidR="00C114C0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195E3D">
        <w:rPr>
          <w:rFonts w:ascii="宋体" w:eastAsia="宋体" w:hAnsi="宋体" w:hint="eastAsia"/>
          <w:b/>
          <w:bCs/>
          <w:color w:val="auto"/>
        </w:rPr>
        <w:t>数据库连接异常处理</w:t>
      </w:r>
      <w:bookmarkEnd w:id="46"/>
    </w:p>
    <w:p w14:paraId="7F02E4F1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ControlFlowTok"/>
          <w:rFonts w:ascii="宋体" w:eastAsia="宋体" w:hAnsi="宋体"/>
        </w:rPr>
        <w:t>tr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connection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pymysql.</w:t>
      </w:r>
      <w:r w:rsidRPr="00910658">
        <w:rPr>
          <w:rStyle w:val="ExtensionTok"/>
          <w:rFonts w:ascii="宋体" w:eastAsia="宋体" w:hAnsi="宋体"/>
        </w:rPr>
        <w:t>connect</w:t>
      </w:r>
      <w:r w:rsidRPr="00910658">
        <w:rPr>
          <w:rStyle w:val="NormalTok"/>
          <w:rFonts w:ascii="宋体" w:eastAsia="宋体" w:hAnsi="宋体"/>
        </w:rPr>
        <w:t>(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OperatorTok"/>
          <w:rFonts w:ascii="宋体" w:eastAsia="宋体" w:hAnsi="宋体"/>
        </w:rPr>
        <w:t>**</w:t>
      </w:r>
      <w:r w:rsidRPr="00910658">
        <w:rPr>
          <w:rStyle w:val="NormalTok"/>
          <w:rFonts w:ascii="宋体" w:eastAsia="宋体" w:hAnsi="宋体"/>
        </w:rPr>
        <w:t>DB_CONFIG,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user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username,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password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>password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)</w:t>
      </w:r>
      <w:r w:rsidRPr="00910658">
        <w:rPr>
          <w:rFonts w:ascii="宋体" w:eastAsia="宋体" w:hAnsi="宋体"/>
        </w:rPr>
        <w:br/>
      </w:r>
      <w:r w:rsidRPr="00910658">
        <w:rPr>
          <w:rStyle w:val="ControlFlowTok"/>
          <w:rFonts w:ascii="宋体" w:eastAsia="宋体" w:hAnsi="宋体"/>
        </w:rPr>
        <w:t>except</w:t>
      </w:r>
      <w:r w:rsidRPr="00910658">
        <w:rPr>
          <w:rStyle w:val="NormalTok"/>
          <w:rFonts w:ascii="宋体" w:eastAsia="宋体" w:hAnsi="宋体"/>
        </w:rPr>
        <w:t xml:space="preserve"> pymysql.Error </w:t>
      </w:r>
      <w:r w:rsidRPr="00910658">
        <w:rPr>
          <w:rStyle w:val="ImportTok"/>
          <w:rFonts w:ascii="宋体" w:eastAsia="宋体" w:hAnsi="宋体"/>
        </w:rPr>
        <w:t>as</w:t>
      </w:r>
      <w:r w:rsidRPr="00910658">
        <w:rPr>
          <w:rStyle w:val="NormalTok"/>
          <w:rFonts w:ascii="宋体" w:eastAsia="宋体" w:hAnsi="宋体"/>
        </w:rPr>
        <w:t xml:space="preserve"> e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flash(</w:t>
      </w:r>
      <w:r w:rsidRPr="00910658">
        <w:rPr>
          <w:rStyle w:val="SpecialStringTok"/>
          <w:rFonts w:ascii="宋体" w:eastAsia="宋体" w:hAnsi="宋体"/>
        </w:rPr>
        <w:t xml:space="preserve">f'登录失败: </w:t>
      </w:r>
      <w:r w:rsidRPr="00910658">
        <w:rPr>
          <w:rStyle w:val="SpecialCharTok"/>
          <w:rFonts w:ascii="宋体" w:eastAsia="宋体" w:hAnsi="宋体"/>
        </w:rPr>
        <w:t>{</w:t>
      </w:r>
      <w:r w:rsidRPr="00910658">
        <w:rPr>
          <w:rStyle w:val="BuiltInTok"/>
          <w:rFonts w:ascii="宋体" w:eastAsia="宋体" w:hAnsi="宋体"/>
        </w:rPr>
        <w:t>str</w:t>
      </w:r>
      <w:r w:rsidRPr="00910658">
        <w:rPr>
          <w:rStyle w:val="NormalTok"/>
          <w:rFonts w:ascii="宋体" w:eastAsia="宋体" w:hAnsi="宋体"/>
        </w:rPr>
        <w:t>(e)</w:t>
      </w:r>
      <w:r w:rsidRPr="00910658">
        <w:rPr>
          <w:rStyle w:val="SpecialCharTok"/>
          <w:rFonts w:ascii="宋体" w:eastAsia="宋体" w:hAnsi="宋体"/>
        </w:rPr>
        <w:t>}</w:t>
      </w:r>
      <w:r w:rsidRPr="00910658">
        <w:rPr>
          <w:rStyle w:val="SpecialStringTok"/>
          <w:rFonts w:ascii="宋体" w:eastAsia="宋体" w:hAnsi="宋体"/>
        </w:rPr>
        <w:t>'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StringTok"/>
          <w:rFonts w:ascii="宋体" w:eastAsia="宋体" w:hAnsi="宋体"/>
        </w:rPr>
        <w:t>'error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direct(url_for(</w:t>
      </w:r>
      <w:r w:rsidRPr="00910658">
        <w:rPr>
          <w:rStyle w:val="StringTok"/>
          <w:rFonts w:ascii="宋体" w:eastAsia="宋体" w:hAnsi="宋体"/>
        </w:rPr>
        <w:t>'login'</w:t>
      </w:r>
      <w:r w:rsidRPr="00910658">
        <w:rPr>
          <w:rStyle w:val="NormalTok"/>
          <w:rFonts w:ascii="宋体" w:eastAsia="宋体" w:hAnsi="宋体"/>
        </w:rPr>
        <w:t>))</w:t>
      </w:r>
    </w:p>
    <w:p w14:paraId="2D15FE0B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处理的异常情况包括：</w:t>
      </w:r>
    </w:p>
    <w:p w14:paraId="3FBFB5A7" w14:textId="77777777" w:rsidR="00681DB9" w:rsidRPr="00910658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用户名或密码错误</w:t>
      </w:r>
    </w:p>
    <w:p w14:paraId="38A89059" w14:textId="77777777" w:rsidR="00681DB9" w:rsidRPr="00910658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数据库服务未启动</w:t>
      </w:r>
    </w:p>
    <w:p w14:paraId="35B68784" w14:textId="77777777" w:rsidR="00681DB9" w:rsidRPr="00910658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网络连接问题</w:t>
      </w:r>
    </w:p>
    <w:p w14:paraId="36799CFC" w14:textId="77777777" w:rsidR="00681DB9" w:rsidRPr="00910658" w:rsidRDefault="00000000">
      <w:pPr>
        <w:pStyle w:val="Compact"/>
        <w:numPr>
          <w:ilvl w:val="0"/>
          <w:numId w:val="17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数据库权限问题</w:t>
      </w:r>
    </w:p>
    <w:p w14:paraId="728834B4" w14:textId="77423A0A" w:rsidR="00681DB9" w:rsidRPr="000049DB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48" w:name="_Toc183160602"/>
      <w:bookmarkStart w:id="49" w:name="用户输入验证"/>
      <w:bookmarkEnd w:id="47"/>
      <w:r w:rsidRPr="000049DB">
        <w:rPr>
          <w:rStyle w:val="SectionNumber"/>
          <w:rFonts w:ascii="宋体" w:eastAsia="宋体" w:hAnsi="宋体"/>
          <w:b/>
          <w:bCs/>
          <w:color w:val="auto"/>
        </w:rPr>
        <w:lastRenderedPageBreak/>
        <w:t>4.4.2</w:t>
      </w:r>
      <w:r w:rsidRPr="000049DB">
        <w:rPr>
          <w:rFonts w:ascii="宋体" w:eastAsia="宋体" w:hAnsi="宋体"/>
          <w:b/>
          <w:bCs/>
          <w:color w:val="auto"/>
        </w:rPr>
        <w:tab/>
      </w:r>
      <w:r w:rsidR="000049DB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0049DB">
        <w:rPr>
          <w:rFonts w:ascii="宋体" w:eastAsia="宋体" w:hAnsi="宋体" w:hint="eastAsia"/>
          <w:b/>
          <w:bCs/>
          <w:color w:val="auto"/>
        </w:rPr>
        <w:t>用户输入验证</w:t>
      </w:r>
      <w:bookmarkEnd w:id="48"/>
    </w:p>
    <w:p w14:paraId="6E5AD054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CommentTok"/>
          <w:rFonts w:ascii="宋体" w:eastAsia="宋体" w:hAnsi="宋体"/>
        </w:rPr>
        <w:t># ID输入验证</w:t>
      </w:r>
      <w:r w:rsidRPr="00910658">
        <w:rPr>
          <w:rFonts w:ascii="宋体" w:eastAsia="宋体" w:hAnsi="宋体"/>
        </w:rPr>
        <w:br/>
      </w:r>
      <w:r w:rsidRPr="00910658">
        <w:rPr>
          <w:rStyle w:val="ControlFlowTok"/>
          <w:rFonts w:ascii="宋体" w:eastAsia="宋体" w:hAnsi="宋体"/>
        </w:rPr>
        <w:t>tr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id_num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BuiltInTok"/>
          <w:rFonts w:ascii="宋体" w:eastAsia="宋体" w:hAnsi="宋体"/>
        </w:rPr>
        <w:t>int</w:t>
      </w:r>
      <w:r w:rsidRPr="00910658">
        <w:rPr>
          <w:rStyle w:val="NormalTok"/>
          <w:rFonts w:ascii="宋体" w:eastAsia="宋体" w:hAnsi="宋体"/>
        </w:rPr>
        <w:t>(instructor_id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if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DecValTok"/>
          <w:rFonts w:ascii="宋体" w:eastAsia="宋体" w:hAnsi="宋体"/>
        </w:rPr>
        <w:t>0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OperatorTok"/>
          <w:rFonts w:ascii="宋体" w:eastAsia="宋体" w:hAnsi="宋体"/>
        </w:rPr>
        <w:t>&lt;=</w:t>
      </w:r>
      <w:r w:rsidRPr="00910658">
        <w:rPr>
          <w:rStyle w:val="NormalTok"/>
          <w:rFonts w:ascii="宋体" w:eastAsia="宋体" w:hAnsi="宋体"/>
        </w:rPr>
        <w:t xml:space="preserve"> id_num </w:t>
      </w:r>
      <w:r w:rsidRPr="00910658">
        <w:rPr>
          <w:rStyle w:val="OperatorTok"/>
          <w:rFonts w:ascii="宋体" w:eastAsia="宋体" w:hAnsi="宋体"/>
        </w:rPr>
        <w:t>&lt;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DecValTok"/>
          <w:rFonts w:ascii="宋体" w:eastAsia="宋体" w:hAnsi="宋体"/>
        </w:rPr>
        <w:t>99999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query </w:t>
      </w:r>
      <w:r w:rsidRPr="00910658">
        <w:rPr>
          <w:rStyle w:val="OperatorTok"/>
          <w:rFonts w:ascii="宋体" w:eastAsia="宋体" w:hAnsi="宋体"/>
        </w:rPr>
        <w:t>=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 xml:space="preserve">"SELECT ID, name FROM instructor WHERE ID = </w:t>
      </w:r>
      <w:r w:rsidRPr="00910658">
        <w:rPr>
          <w:rStyle w:val="SpecialCharTok"/>
          <w:rFonts w:ascii="宋体" w:eastAsia="宋体" w:hAnsi="宋体"/>
        </w:rPr>
        <w:t>%s</w:t>
      </w:r>
      <w:r w:rsidRPr="00910658">
        <w:rPr>
          <w:rStyle w:val="StringTok"/>
          <w:rFonts w:ascii="宋体" w:eastAsia="宋体" w:hAnsi="宋体"/>
        </w:rPr>
        <w:t>"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cursor.execute(query, (instructor_id,)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else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flash(</w:t>
      </w:r>
      <w:r w:rsidRPr="00910658">
        <w:rPr>
          <w:rStyle w:val="StringTok"/>
          <w:rFonts w:ascii="宋体" w:eastAsia="宋体" w:hAnsi="宋体"/>
        </w:rPr>
        <w:t>'ID必须在0到99999之间'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StringTok"/>
          <w:rFonts w:ascii="宋体" w:eastAsia="宋体" w:hAnsi="宋体"/>
        </w:rPr>
        <w:t>'error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nder_template(</w:t>
      </w:r>
      <w:r w:rsidRPr="00910658">
        <w:rPr>
          <w:rStyle w:val="StringTok"/>
          <w:rFonts w:ascii="宋体" w:eastAsia="宋体" w:hAnsi="宋体"/>
        </w:rPr>
        <w:t>'search.html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ControlFlowTok"/>
          <w:rFonts w:ascii="宋体" w:eastAsia="宋体" w:hAnsi="宋体"/>
        </w:rPr>
        <w:t>excep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PreprocessorTok"/>
          <w:rFonts w:ascii="宋体" w:eastAsia="宋体" w:hAnsi="宋体"/>
        </w:rPr>
        <w:t>ValueError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flash(</w:t>
      </w:r>
      <w:r w:rsidRPr="00910658">
        <w:rPr>
          <w:rStyle w:val="StringTok"/>
          <w:rFonts w:ascii="宋体" w:eastAsia="宋体" w:hAnsi="宋体"/>
        </w:rPr>
        <w:t>'请输入有效的数字ID'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StringTok"/>
          <w:rFonts w:ascii="宋体" w:eastAsia="宋体" w:hAnsi="宋体"/>
        </w:rPr>
        <w:t>'error'</w:t>
      </w:r>
      <w:r w:rsidRPr="00910658">
        <w:rPr>
          <w:rStyle w:val="NormalTok"/>
          <w:rFonts w:ascii="宋体" w:eastAsia="宋体" w:hAnsi="宋体"/>
        </w:rPr>
        <w:t>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nder_template(</w:t>
      </w:r>
      <w:r w:rsidRPr="00910658">
        <w:rPr>
          <w:rStyle w:val="StringTok"/>
          <w:rFonts w:ascii="宋体" w:eastAsia="宋体" w:hAnsi="宋体"/>
        </w:rPr>
        <w:t>'search.html'</w:t>
      </w:r>
      <w:r w:rsidRPr="00910658">
        <w:rPr>
          <w:rStyle w:val="NormalTok"/>
          <w:rFonts w:ascii="宋体" w:eastAsia="宋体" w:hAnsi="宋体"/>
        </w:rPr>
        <w:t>)</w:t>
      </w:r>
    </w:p>
    <w:p w14:paraId="2CF718EF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验证内容包括：</w:t>
      </w:r>
    </w:p>
    <w:p w14:paraId="1E844A64" w14:textId="77777777" w:rsidR="00681DB9" w:rsidRPr="00910658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ID格式验证（必须为数字）</w:t>
      </w:r>
    </w:p>
    <w:p w14:paraId="54268F55" w14:textId="77777777" w:rsidR="00681DB9" w:rsidRPr="00910658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ID范围验证（0-99999）</w:t>
      </w:r>
    </w:p>
    <w:p w14:paraId="665581C6" w14:textId="77777777" w:rsidR="00681DB9" w:rsidRPr="00910658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搜索字符串非空验证</w:t>
      </w:r>
    </w:p>
    <w:p w14:paraId="79607739" w14:textId="77777777" w:rsidR="00681DB9" w:rsidRPr="00910658" w:rsidRDefault="00000000">
      <w:pPr>
        <w:pStyle w:val="Compact"/>
        <w:numPr>
          <w:ilvl w:val="0"/>
          <w:numId w:val="18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表单数据完整性验证</w:t>
      </w:r>
    </w:p>
    <w:p w14:paraId="04CAADF0" w14:textId="24B4020A" w:rsidR="00681DB9" w:rsidRPr="00224F29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50" w:name="_Toc183160603"/>
      <w:bookmarkStart w:id="51" w:name="会话状态异常处理"/>
      <w:bookmarkEnd w:id="49"/>
      <w:r w:rsidRPr="00224F29">
        <w:rPr>
          <w:rStyle w:val="SectionNumber"/>
          <w:rFonts w:ascii="宋体" w:eastAsia="宋体" w:hAnsi="宋体"/>
          <w:b/>
          <w:bCs/>
          <w:color w:val="auto"/>
        </w:rPr>
        <w:t>4.4.3</w:t>
      </w:r>
      <w:r w:rsidRPr="00224F29">
        <w:rPr>
          <w:rFonts w:ascii="宋体" w:eastAsia="宋体" w:hAnsi="宋体"/>
          <w:b/>
          <w:bCs/>
          <w:color w:val="auto"/>
        </w:rPr>
        <w:tab/>
      </w:r>
      <w:r w:rsidR="00077881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224F29">
        <w:rPr>
          <w:rFonts w:ascii="宋体" w:eastAsia="宋体" w:hAnsi="宋体" w:hint="eastAsia"/>
          <w:b/>
          <w:bCs/>
          <w:color w:val="auto"/>
        </w:rPr>
        <w:t>会话状态异常处理</w:t>
      </w:r>
      <w:bookmarkEnd w:id="50"/>
    </w:p>
    <w:p w14:paraId="6E7F76C6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AttributeTok"/>
          <w:rFonts w:ascii="宋体" w:eastAsia="宋体" w:hAnsi="宋体"/>
        </w:rPr>
        <w:t>@login_required</w:t>
      </w:r>
      <w:r w:rsidRPr="00910658">
        <w:rPr>
          <w:rFonts w:ascii="宋体" w:eastAsia="宋体" w:hAnsi="宋体"/>
        </w:rPr>
        <w:br/>
      </w:r>
      <w:r w:rsidRPr="00910658">
        <w:rPr>
          <w:rStyle w:val="KeywordTok"/>
          <w:rFonts w:ascii="宋体" w:eastAsia="宋体" w:hAnsi="宋体"/>
        </w:rPr>
        <w:t>def</w:t>
      </w:r>
      <w:r w:rsidRPr="00910658">
        <w:rPr>
          <w:rStyle w:val="NormalTok"/>
          <w:rFonts w:ascii="宋体" w:eastAsia="宋体" w:hAnsi="宋体"/>
        </w:rPr>
        <w:t xml:space="preserve"> decorated_function(</w:t>
      </w:r>
      <w:r w:rsidRPr="00910658">
        <w:rPr>
          <w:rStyle w:val="OperatorTok"/>
          <w:rFonts w:ascii="宋体" w:eastAsia="宋体" w:hAnsi="宋体"/>
        </w:rPr>
        <w:t>*</w:t>
      </w:r>
      <w:r w:rsidRPr="00910658">
        <w:rPr>
          <w:rStyle w:val="NormalTok"/>
          <w:rFonts w:ascii="宋体" w:eastAsia="宋体" w:hAnsi="宋体"/>
        </w:rPr>
        <w:t xml:space="preserve">args, </w:t>
      </w:r>
      <w:r w:rsidRPr="00910658">
        <w:rPr>
          <w:rStyle w:val="OperatorTok"/>
          <w:rFonts w:ascii="宋体" w:eastAsia="宋体" w:hAnsi="宋体"/>
        </w:rPr>
        <w:t>**</w:t>
      </w:r>
      <w:r w:rsidRPr="00910658">
        <w:rPr>
          <w:rStyle w:val="NormalTok"/>
          <w:rFonts w:ascii="宋体" w:eastAsia="宋体" w:hAnsi="宋体"/>
        </w:rPr>
        <w:t>kwargs)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if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StringTok"/>
          <w:rFonts w:ascii="宋体" w:eastAsia="宋体" w:hAnsi="宋体"/>
        </w:rPr>
        <w:t>'logged_in'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not</w:t>
      </w:r>
      <w:r w:rsidRPr="00910658">
        <w:rPr>
          <w:rStyle w:val="NormalTok"/>
          <w:rFonts w:ascii="宋体" w:eastAsia="宋体" w:hAnsi="宋体"/>
        </w:rPr>
        <w:t xml:space="preserve"> </w:t>
      </w:r>
      <w:r w:rsidRPr="00910658">
        <w:rPr>
          <w:rStyle w:val="KeywordTok"/>
          <w:rFonts w:ascii="宋体" w:eastAsia="宋体" w:hAnsi="宋体"/>
        </w:rPr>
        <w:t>in</w:t>
      </w:r>
      <w:r w:rsidRPr="00910658">
        <w:rPr>
          <w:rStyle w:val="NormalTok"/>
          <w:rFonts w:ascii="宋体" w:eastAsia="宋体" w:hAnsi="宋体"/>
        </w:rPr>
        <w:t xml:space="preserve"> session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redirect(url_for(</w:t>
      </w:r>
      <w:r w:rsidRPr="00910658">
        <w:rPr>
          <w:rStyle w:val="StringTok"/>
          <w:rFonts w:ascii="宋体" w:eastAsia="宋体" w:hAnsi="宋体"/>
        </w:rPr>
        <w:t>'login'</w:t>
      </w:r>
      <w:r w:rsidRPr="00910658">
        <w:rPr>
          <w:rStyle w:val="NormalTok"/>
          <w:rFonts w:ascii="宋体" w:eastAsia="宋体" w:hAnsi="宋体"/>
        </w:rPr>
        <w:t>))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ntrolFlowTok"/>
          <w:rFonts w:ascii="宋体" w:eastAsia="宋体" w:hAnsi="宋体"/>
        </w:rPr>
        <w:t>return</w:t>
      </w:r>
      <w:r w:rsidRPr="00910658">
        <w:rPr>
          <w:rStyle w:val="NormalTok"/>
          <w:rFonts w:ascii="宋体" w:eastAsia="宋体" w:hAnsi="宋体"/>
        </w:rPr>
        <w:t xml:space="preserve"> f(</w:t>
      </w:r>
      <w:r w:rsidRPr="00910658">
        <w:rPr>
          <w:rStyle w:val="OperatorTok"/>
          <w:rFonts w:ascii="宋体" w:eastAsia="宋体" w:hAnsi="宋体"/>
        </w:rPr>
        <w:t>*</w:t>
      </w:r>
      <w:r w:rsidRPr="00910658">
        <w:rPr>
          <w:rStyle w:val="NormalTok"/>
          <w:rFonts w:ascii="宋体" w:eastAsia="宋体" w:hAnsi="宋体"/>
        </w:rPr>
        <w:t xml:space="preserve">args, </w:t>
      </w:r>
      <w:r w:rsidRPr="00910658">
        <w:rPr>
          <w:rStyle w:val="OperatorTok"/>
          <w:rFonts w:ascii="宋体" w:eastAsia="宋体" w:hAnsi="宋体"/>
        </w:rPr>
        <w:t>**</w:t>
      </w:r>
      <w:r w:rsidRPr="00910658">
        <w:rPr>
          <w:rStyle w:val="NormalTok"/>
          <w:rFonts w:ascii="宋体" w:eastAsia="宋体" w:hAnsi="宋体"/>
        </w:rPr>
        <w:t>kwargs)</w:t>
      </w:r>
    </w:p>
    <w:p w14:paraId="2AFC78AD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处理的情况包括会话过期、未登录访问、非法访问保护路由或者会话状态丢失等</w:t>
      </w:r>
    </w:p>
    <w:p w14:paraId="32AE4A4F" w14:textId="7907CFF2" w:rsidR="00681DB9" w:rsidRPr="001A597F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52" w:name="_Toc183160604"/>
      <w:bookmarkStart w:id="53" w:name="资源释放处理"/>
      <w:bookmarkEnd w:id="51"/>
      <w:r w:rsidRPr="001A597F">
        <w:rPr>
          <w:rStyle w:val="SectionNumber"/>
          <w:rFonts w:ascii="宋体" w:eastAsia="宋体" w:hAnsi="宋体"/>
          <w:b/>
          <w:bCs/>
          <w:color w:val="auto"/>
        </w:rPr>
        <w:t>4.4.4</w:t>
      </w:r>
      <w:r w:rsidRPr="001A597F">
        <w:rPr>
          <w:rFonts w:ascii="宋体" w:eastAsia="宋体" w:hAnsi="宋体"/>
          <w:b/>
          <w:bCs/>
          <w:color w:val="auto"/>
        </w:rPr>
        <w:tab/>
      </w:r>
      <w:r w:rsidR="001A597F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1A597F">
        <w:rPr>
          <w:rFonts w:ascii="宋体" w:eastAsia="宋体" w:hAnsi="宋体" w:hint="eastAsia"/>
          <w:b/>
          <w:bCs/>
          <w:color w:val="auto"/>
        </w:rPr>
        <w:t>资源释放处理</w:t>
      </w:r>
      <w:bookmarkEnd w:id="52"/>
    </w:p>
    <w:p w14:paraId="63657AC9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ControlFlowTok"/>
          <w:rFonts w:ascii="宋体" w:eastAsia="宋体" w:hAnsi="宋体"/>
        </w:rPr>
        <w:t>tr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</w:t>
      </w:r>
      <w:r w:rsidRPr="00910658">
        <w:rPr>
          <w:rStyle w:val="CommentTok"/>
          <w:rFonts w:ascii="宋体" w:eastAsia="宋体" w:hAnsi="宋体"/>
        </w:rPr>
        <w:t># 数据库操作</w:t>
      </w:r>
      <w:r w:rsidRPr="00910658">
        <w:rPr>
          <w:rFonts w:ascii="宋体" w:eastAsia="宋体" w:hAnsi="宋体"/>
        </w:rPr>
        <w:br/>
      </w:r>
      <w:r w:rsidRPr="00910658">
        <w:rPr>
          <w:rStyle w:val="ControlFlowTok"/>
          <w:rFonts w:ascii="宋体" w:eastAsia="宋体" w:hAnsi="宋体"/>
        </w:rPr>
        <w:t>finally</w:t>
      </w:r>
      <w:r w:rsidRPr="00910658">
        <w:rPr>
          <w:rStyle w:val="NormalTok"/>
          <w:rFonts w:ascii="宋体" w:eastAsia="宋体" w:hAnsi="宋体"/>
        </w:rPr>
        <w:t>:</w:t>
      </w:r>
      <w:r w:rsidRPr="00910658">
        <w:rPr>
          <w:rFonts w:ascii="宋体" w:eastAsia="宋体" w:hAnsi="宋体"/>
        </w:rPr>
        <w:br/>
      </w:r>
      <w:r w:rsidRPr="00910658">
        <w:rPr>
          <w:rStyle w:val="NormalTok"/>
          <w:rFonts w:ascii="宋体" w:eastAsia="宋体" w:hAnsi="宋体"/>
        </w:rPr>
        <w:t xml:space="preserve">    connection.close()</w:t>
      </w:r>
    </w:p>
    <w:p w14:paraId="472452CD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确保数据库连接正确关闭，系统资源及时回收</w:t>
      </w:r>
    </w:p>
    <w:p w14:paraId="57895DE2" w14:textId="397DF588" w:rsidR="00681DB9" w:rsidRPr="007C141D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54" w:name="_Toc183160605"/>
      <w:bookmarkStart w:id="55" w:name="flask错误提示"/>
      <w:bookmarkEnd w:id="53"/>
      <w:r w:rsidRPr="007C141D">
        <w:rPr>
          <w:rStyle w:val="SectionNumber"/>
          <w:rFonts w:ascii="宋体" w:eastAsia="宋体" w:hAnsi="宋体"/>
          <w:b/>
          <w:bCs/>
          <w:color w:val="auto"/>
        </w:rPr>
        <w:t>4.4.5</w:t>
      </w:r>
      <w:r w:rsidRPr="007C141D">
        <w:rPr>
          <w:rFonts w:ascii="宋体" w:eastAsia="宋体" w:hAnsi="宋体"/>
          <w:b/>
          <w:bCs/>
          <w:color w:val="auto"/>
        </w:rPr>
        <w:tab/>
      </w:r>
      <w:r w:rsidR="007C141D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7C141D">
        <w:rPr>
          <w:rFonts w:ascii="宋体" w:eastAsia="宋体" w:hAnsi="宋体" w:hint="eastAsia"/>
          <w:b/>
          <w:bCs/>
          <w:color w:val="auto"/>
        </w:rPr>
        <w:t>Flask错误提示</w:t>
      </w:r>
      <w:bookmarkEnd w:id="54"/>
    </w:p>
    <w:p w14:paraId="4BE39805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使用Flask的flash消息系统提供友好的错误提示：</w:t>
      </w:r>
    </w:p>
    <w:p w14:paraId="754BC763" w14:textId="77777777" w:rsidR="00681DB9" w:rsidRPr="00910658" w:rsidRDefault="00000000">
      <w:pPr>
        <w:pStyle w:val="SourceCode"/>
        <w:rPr>
          <w:rFonts w:ascii="宋体" w:eastAsia="宋体" w:hAnsi="宋体" w:hint="eastAsia"/>
        </w:rPr>
      </w:pPr>
      <w:r w:rsidRPr="00910658">
        <w:rPr>
          <w:rStyle w:val="NormalTok"/>
          <w:rFonts w:ascii="宋体" w:eastAsia="宋体" w:hAnsi="宋体"/>
        </w:rPr>
        <w:t>flash(</w:t>
      </w:r>
      <w:r w:rsidRPr="00910658">
        <w:rPr>
          <w:rStyle w:val="SpecialStringTok"/>
          <w:rFonts w:ascii="宋体" w:eastAsia="宋体" w:hAnsi="宋体"/>
        </w:rPr>
        <w:t>f'错误信息'</w:t>
      </w:r>
      <w:r w:rsidRPr="00910658">
        <w:rPr>
          <w:rStyle w:val="NormalTok"/>
          <w:rFonts w:ascii="宋体" w:eastAsia="宋体" w:hAnsi="宋体"/>
        </w:rPr>
        <w:t xml:space="preserve">, </w:t>
      </w:r>
      <w:r w:rsidRPr="00910658">
        <w:rPr>
          <w:rStyle w:val="StringTok"/>
          <w:rFonts w:ascii="宋体" w:eastAsia="宋体" w:hAnsi="宋体"/>
        </w:rPr>
        <w:t>'error'</w:t>
      </w:r>
      <w:r w:rsidRPr="00910658">
        <w:rPr>
          <w:rStyle w:val="NormalTok"/>
          <w:rFonts w:ascii="宋体" w:eastAsia="宋体" w:hAnsi="宋体"/>
        </w:rPr>
        <w:t>)</w:t>
      </w:r>
    </w:p>
    <w:p w14:paraId="772D1D6B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lastRenderedPageBreak/>
        <w:t>错误提示包括登录失败提示、查询无结果提示、输入验证错误提示、系统错误提示等</w:t>
      </w:r>
    </w:p>
    <w:p w14:paraId="18CE86D6" w14:textId="615B8BEE" w:rsidR="00681DB9" w:rsidRPr="00F13D5D" w:rsidRDefault="00000000">
      <w:pPr>
        <w:pStyle w:val="3"/>
        <w:rPr>
          <w:rFonts w:ascii="宋体" w:eastAsia="宋体" w:hAnsi="宋体" w:hint="eastAsia"/>
          <w:b/>
          <w:bCs/>
          <w:color w:val="auto"/>
        </w:rPr>
      </w:pPr>
      <w:bookmarkStart w:id="56" w:name="_Toc183160606"/>
      <w:bookmarkStart w:id="57" w:name="异常恢复"/>
      <w:bookmarkEnd w:id="55"/>
      <w:r w:rsidRPr="00F13D5D">
        <w:rPr>
          <w:rStyle w:val="SectionNumber"/>
          <w:rFonts w:ascii="宋体" w:eastAsia="宋体" w:hAnsi="宋体"/>
          <w:b/>
          <w:bCs/>
          <w:color w:val="auto"/>
        </w:rPr>
        <w:t>4.4.6</w:t>
      </w:r>
      <w:r w:rsidRPr="00F13D5D">
        <w:rPr>
          <w:rFonts w:ascii="宋体" w:eastAsia="宋体" w:hAnsi="宋体"/>
          <w:b/>
          <w:bCs/>
          <w:color w:val="auto"/>
        </w:rPr>
        <w:tab/>
      </w:r>
      <w:r w:rsidR="00F13D5D">
        <w:rPr>
          <w:rFonts w:ascii="宋体" w:eastAsia="宋体" w:hAnsi="宋体" w:hint="eastAsia"/>
          <w:b/>
          <w:bCs/>
          <w:color w:val="auto"/>
          <w:lang w:eastAsia="zh-CN"/>
        </w:rPr>
        <w:t xml:space="preserve"> </w:t>
      </w:r>
      <w:r w:rsidRPr="00F13D5D">
        <w:rPr>
          <w:rFonts w:ascii="宋体" w:eastAsia="宋体" w:hAnsi="宋体" w:hint="eastAsia"/>
          <w:b/>
          <w:bCs/>
          <w:color w:val="auto"/>
        </w:rPr>
        <w:t>异常恢复</w:t>
      </w:r>
      <w:bookmarkEnd w:id="56"/>
    </w:p>
    <w:p w14:paraId="4617880C" w14:textId="77777777" w:rsidR="00681DB9" w:rsidRPr="00910658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登录失败允许重试</w:t>
      </w:r>
    </w:p>
    <w:p w14:paraId="0FCB1911" w14:textId="77777777" w:rsidR="00681DB9" w:rsidRPr="00910658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搜索无结果可以继续搜索</w:t>
      </w:r>
    </w:p>
    <w:p w14:paraId="7D8D5972" w14:textId="77777777" w:rsidR="00681DB9" w:rsidRPr="00910658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输入错误可以重新输入</w:t>
      </w:r>
    </w:p>
    <w:p w14:paraId="32AD5410" w14:textId="77777777" w:rsidR="00681DB9" w:rsidRPr="00910658" w:rsidRDefault="00000000">
      <w:pPr>
        <w:pStyle w:val="Compact"/>
        <w:numPr>
          <w:ilvl w:val="0"/>
          <w:numId w:val="19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会话过期自动跳转登录</w:t>
      </w:r>
    </w:p>
    <w:p w14:paraId="3E7EC826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通过这些异常处理机制，确保了程序的稳定性、安全性和可维护性。</w:t>
      </w:r>
    </w:p>
    <w:p w14:paraId="20D12795" w14:textId="00519778" w:rsidR="00681DB9" w:rsidRPr="00897334" w:rsidRDefault="00000000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58" w:name="_Toc183160607"/>
      <w:bookmarkStart w:id="59" w:name="五-课设设计总结和心得体会"/>
      <w:bookmarkEnd w:id="7"/>
      <w:bookmarkEnd w:id="45"/>
      <w:bookmarkEnd w:id="57"/>
      <w:r w:rsidRPr="00897334">
        <w:rPr>
          <w:rFonts w:ascii="宋体" w:eastAsia="宋体" w:hAnsi="宋体" w:hint="eastAsia"/>
          <w:b/>
          <w:bCs/>
          <w:color w:val="auto"/>
          <w:lang w:eastAsia="zh-CN"/>
        </w:rPr>
        <w:t>五、课设设计总结和心得体会</w:t>
      </w:r>
      <w:bookmarkEnd w:id="58"/>
    </w:p>
    <w:p w14:paraId="12E84770" w14:textId="77777777" w:rsidR="00681DB9" w:rsidRPr="00910658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b/>
          <w:bCs/>
          <w:lang w:eastAsia="zh-CN"/>
        </w:rPr>
        <w:t>项目总结</w:t>
      </w:r>
    </w:p>
    <w:p w14:paraId="74095206" w14:textId="77777777" w:rsidR="00681DB9" w:rsidRPr="00910658" w:rsidRDefault="00000000">
      <w:pPr>
        <w:pStyle w:val="a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本次课程设计实现了一个教师教学记录查询系统，主要完成了：</w:t>
      </w:r>
    </w:p>
    <w:p w14:paraId="249CB52E" w14:textId="77777777" w:rsidR="00681DB9" w:rsidRPr="00910658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双版本实现</w:t>
      </w:r>
      <w:r w:rsidRPr="00910658">
        <w:rPr>
          <w:rFonts w:ascii="宋体" w:eastAsia="宋体" w:hAnsi="宋体" w:hint="eastAsia"/>
        </w:rPr>
        <w:t>：</w:t>
      </w:r>
    </w:p>
    <w:p w14:paraId="2ADF6913" w14:textId="77777777" w:rsidR="00681DB9" w:rsidRPr="00910658" w:rsidRDefault="00000000">
      <w:pPr>
        <w:pStyle w:val="Compact"/>
        <w:numPr>
          <w:ilvl w:val="1"/>
          <w:numId w:val="21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完成了命令行版本的基础功能实现</w:t>
      </w:r>
    </w:p>
    <w:p w14:paraId="57CEBCB1" w14:textId="77777777" w:rsidR="00681DB9" w:rsidRPr="00910658" w:rsidRDefault="00000000">
      <w:pPr>
        <w:pStyle w:val="Compact"/>
        <w:numPr>
          <w:ilvl w:val="1"/>
          <w:numId w:val="21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基于Flask框架开发了Web版本，提供了更友好的用户界面</w:t>
      </w:r>
    </w:p>
    <w:p w14:paraId="3129B462" w14:textId="77777777" w:rsidR="00681DB9" w:rsidRPr="00910658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功能完整性</w:t>
      </w:r>
      <w:r w:rsidRPr="00910658">
        <w:rPr>
          <w:rFonts w:ascii="宋体" w:eastAsia="宋体" w:hAnsi="宋体" w:hint="eastAsia"/>
        </w:rPr>
        <w:t>：</w:t>
      </w:r>
    </w:p>
    <w:p w14:paraId="27F9E487" w14:textId="77777777" w:rsidR="00681DB9" w:rsidRPr="00910658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实现了用户登录验证</w:t>
      </w:r>
    </w:p>
    <w:p w14:paraId="38C0C91D" w14:textId="77777777" w:rsidR="00681DB9" w:rsidRPr="00910658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支持按姓名模糊搜索和ID精确搜索</w:t>
      </w:r>
    </w:p>
    <w:p w14:paraId="56F02E9B" w14:textId="77777777" w:rsidR="00681DB9" w:rsidRPr="00910658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完整展示教师教学记录</w:t>
      </w:r>
    </w:p>
    <w:p w14:paraId="5738DEAD" w14:textId="77777777" w:rsidR="00681DB9" w:rsidRPr="00910658" w:rsidRDefault="00000000">
      <w:pPr>
        <w:pStyle w:val="Compact"/>
        <w:numPr>
          <w:ilvl w:val="1"/>
          <w:numId w:val="22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按要求实现了结果排序</w:t>
      </w:r>
    </w:p>
    <w:p w14:paraId="3BC3820B" w14:textId="77777777" w:rsidR="00681DB9" w:rsidRPr="00910658" w:rsidRDefault="00000000">
      <w:pPr>
        <w:pStyle w:val="Compact"/>
        <w:numPr>
          <w:ilvl w:val="0"/>
          <w:numId w:val="20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异常处理</w:t>
      </w:r>
      <w:r w:rsidRPr="00910658">
        <w:rPr>
          <w:rFonts w:ascii="宋体" w:eastAsia="宋体" w:hAnsi="宋体" w:hint="eastAsia"/>
        </w:rPr>
        <w:t>：</w:t>
      </w:r>
    </w:p>
    <w:p w14:paraId="5660A8C0" w14:textId="77777777" w:rsidR="00681DB9" w:rsidRPr="00910658" w:rsidRDefault="00000000">
      <w:pPr>
        <w:pStyle w:val="Compact"/>
        <w:numPr>
          <w:ilvl w:val="1"/>
          <w:numId w:val="23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完善的输入验证机制</w:t>
      </w:r>
    </w:p>
    <w:p w14:paraId="5536B5E6" w14:textId="77777777" w:rsidR="00681DB9" w:rsidRPr="00910658" w:rsidRDefault="00000000">
      <w:pPr>
        <w:pStyle w:val="Compact"/>
        <w:numPr>
          <w:ilvl w:val="1"/>
          <w:numId w:val="23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数据库操作异常处理</w:t>
      </w:r>
    </w:p>
    <w:p w14:paraId="2EED24D4" w14:textId="77777777" w:rsidR="00681DB9" w:rsidRPr="00910658" w:rsidRDefault="00000000">
      <w:pPr>
        <w:pStyle w:val="Compact"/>
        <w:numPr>
          <w:ilvl w:val="1"/>
          <w:numId w:val="23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</w:rPr>
        <w:t>用户友好的错误提示</w:t>
      </w:r>
    </w:p>
    <w:p w14:paraId="5AAA9E8C" w14:textId="77777777" w:rsidR="00681DB9" w:rsidRPr="00910658" w:rsidRDefault="00000000">
      <w:pPr>
        <w:pStyle w:val="FirstParagraph"/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心得体会与收获</w:t>
      </w:r>
    </w:p>
    <w:p w14:paraId="5E915047" w14:textId="77777777" w:rsidR="00681DB9" w:rsidRPr="00910658" w:rsidRDefault="00000000" w:rsidP="006E6AC9">
      <w:pPr>
        <w:pStyle w:val="a0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通过本次课程设计，我在以下几个方面有了深刻的体会和收获：</w:t>
      </w:r>
    </w:p>
    <w:p w14:paraId="07C19175" w14:textId="77777777" w:rsidR="00681DB9" w:rsidRPr="00910658" w:rsidRDefault="00000000">
      <w:pPr>
        <w:pStyle w:val="Compact"/>
        <w:numPr>
          <w:ilvl w:val="0"/>
          <w:numId w:val="24"/>
        </w:numPr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b/>
          <w:bCs/>
          <w:lang w:eastAsia="zh-CN"/>
        </w:rPr>
        <w:t>数据库应用开发能力的提升</w:t>
      </w:r>
    </w:p>
    <w:p w14:paraId="27F5EAEE" w14:textId="77777777" w:rsidR="00681DB9" w:rsidRPr="00910658" w:rsidRDefault="00000000" w:rsidP="006E6AC9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通过本次设计我更加熟悉了</w:t>
      </w:r>
      <w:r w:rsidRPr="00910658">
        <w:rPr>
          <w:rFonts w:ascii="宋体" w:eastAsia="宋体" w:hAnsi="宋体"/>
          <w:lang w:eastAsia="zh-CN"/>
        </w:rPr>
        <w:t xml:space="preserve"> PyMySQL </w:t>
      </w:r>
      <w:r w:rsidRPr="00910658">
        <w:rPr>
          <w:rFonts w:ascii="宋体" w:eastAsia="宋体" w:hAnsi="宋体" w:hint="eastAsia"/>
          <w:lang w:eastAsia="zh-CN"/>
        </w:rPr>
        <w:t>库进行数据库操作的方法，深入理解了复杂的多表连接查询原理，查询教学记录时需要将多个表同时连接获得完整信息。</w:t>
      </w:r>
      <w:r w:rsidRPr="00910658">
        <w:rPr>
          <w:rFonts w:ascii="宋体" w:eastAsia="宋体" w:hAnsi="宋体"/>
          <w:lang w:eastAsia="zh-CN"/>
        </w:rPr>
        <w:t xml:space="preserve"> </w:t>
      </w:r>
      <w:r w:rsidRPr="00910658">
        <w:rPr>
          <w:rFonts w:ascii="宋体" w:eastAsia="宋体" w:hAnsi="宋体" w:hint="eastAsia"/>
          <w:lang w:eastAsia="zh-CN"/>
        </w:rPr>
        <w:t>另外在实际应用中需要设计和优化</w:t>
      </w:r>
      <w:r w:rsidRPr="00910658">
        <w:rPr>
          <w:rFonts w:ascii="宋体" w:eastAsia="宋体" w:hAnsi="宋体"/>
          <w:lang w:eastAsia="zh-CN"/>
        </w:rPr>
        <w:t xml:space="preserve"> SQL </w:t>
      </w:r>
      <w:r w:rsidRPr="00910658">
        <w:rPr>
          <w:rFonts w:ascii="宋体" w:eastAsia="宋体" w:hAnsi="宋体" w:hint="eastAsia"/>
          <w:lang w:eastAsia="zh-CN"/>
        </w:rPr>
        <w:t>查询语句，理解了数据库规范化设计对查询效率的影响。</w:t>
      </w:r>
    </w:p>
    <w:p w14:paraId="2042737F" w14:textId="77777777" w:rsidR="00681DB9" w:rsidRPr="00910658" w:rsidRDefault="00000000">
      <w:pPr>
        <w:pStyle w:val="Compact"/>
        <w:numPr>
          <w:ilvl w:val="0"/>
          <w:numId w:val="25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Web开发技术的学习</w:t>
      </w:r>
    </w:p>
    <w:p w14:paraId="30558A1B" w14:textId="77777777" w:rsidR="00681DB9" w:rsidRPr="00910658" w:rsidRDefault="00000000" w:rsidP="005A402B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lastRenderedPageBreak/>
        <w:t>通过此次设计我也学习了</w:t>
      </w:r>
      <w:r w:rsidRPr="00910658">
        <w:rPr>
          <w:rFonts w:ascii="宋体" w:eastAsia="宋体" w:hAnsi="宋体"/>
          <w:lang w:eastAsia="zh-CN"/>
        </w:rPr>
        <w:t xml:space="preserve"> Flask </w:t>
      </w:r>
      <w:r w:rsidRPr="00910658">
        <w:rPr>
          <w:rFonts w:ascii="宋体" w:eastAsia="宋体" w:hAnsi="宋体" w:hint="eastAsia"/>
          <w:lang w:eastAsia="zh-CN"/>
        </w:rPr>
        <w:t>框架的使用，理解了</w:t>
      </w:r>
      <w:r w:rsidRPr="00910658">
        <w:rPr>
          <w:rFonts w:ascii="宋体" w:eastAsia="宋体" w:hAnsi="宋体"/>
          <w:lang w:eastAsia="zh-CN"/>
        </w:rPr>
        <w:t xml:space="preserve"> MVC </w:t>
      </w:r>
      <w:r w:rsidRPr="00910658">
        <w:rPr>
          <w:rFonts w:ascii="宋体" w:eastAsia="宋体" w:hAnsi="宋体" w:hint="eastAsia"/>
          <w:lang w:eastAsia="zh-CN"/>
        </w:rPr>
        <w:t>架构。简单掌握了前后端分离开发的基本思想，通过设计一个简单但是不失美观的界面，提升了自我的</w:t>
      </w:r>
      <w:r w:rsidRPr="00910658">
        <w:rPr>
          <w:rFonts w:ascii="宋体" w:eastAsia="宋体" w:hAnsi="宋体"/>
          <w:lang w:eastAsia="zh-CN"/>
        </w:rPr>
        <w:t xml:space="preserve"> HTML/CSS </w:t>
      </w:r>
      <w:r w:rsidRPr="00910658">
        <w:rPr>
          <w:rFonts w:ascii="宋体" w:eastAsia="宋体" w:hAnsi="宋体" w:hint="eastAsia"/>
          <w:lang w:eastAsia="zh-CN"/>
        </w:rPr>
        <w:t>的编写能力。</w:t>
      </w:r>
    </w:p>
    <w:p w14:paraId="5CA005C6" w14:textId="77777777" w:rsidR="00681DB9" w:rsidRPr="00910658" w:rsidRDefault="00000000">
      <w:pPr>
        <w:pStyle w:val="Compact"/>
        <w:numPr>
          <w:ilvl w:val="0"/>
          <w:numId w:val="26"/>
        </w:numPr>
        <w:rPr>
          <w:rFonts w:ascii="宋体" w:eastAsia="宋体" w:hAnsi="宋体" w:hint="eastAsia"/>
        </w:rPr>
      </w:pPr>
      <w:r w:rsidRPr="00910658">
        <w:rPr>
          <w:rFonts w:ascii="宋体" w:eastAsia="宋体" w:hAnsi="宋体" w:hint="eastAsia"/>
          <w:b/>
          <w:bCs/>
        </w:rPr>
        <w:t>工程模块化和异常处理</w:t>
      </w:r>
    </w:p>
    <w:p w14:paraId="020A6037" w14:textId="4EB309F4" w:rsidR="00681DB9" w:rsidRPr="00910658" w:rsidRDefault="005A402B" w:rsidP="005A402B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我</w:t>
      </w:r>
      <w:r w:rsidRPr="00910658">
        <w:rPr>
          <w:rFonts w:ascii="宋体" w:eastAsia="宋体" w:hAnsi="宋体" w:hint="eastAsia"/>
          <w:lang w:eastAsia="zh-CN"/>
        </w:rPr>
        <w:t>学会了模块化的程序设计方法，掌握了异常处理的重要性和实现方式。将工程不同功能模块化，不仅有利于提升代码可读性，还会很容易扩展。比如在此次设计中，我需要将数据库操作和路由处理的功能分离开，分离开的好处就是便于调试和修改。</w:t>
      </w:r>
    </w:p>
    <w:p w14:paraId="6319C4F1" w14:textId="77777777" w:rsidR="00681DB9" w:rsidRPr="00910658" w:rsidRDefault="00000000" w:rsidP="00657E49">
      <w:pPr>
        <w:pStyle w:val="a0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对于异常处理，实际上mysql和python本身提供了大量的异常处理机制，这需要我在对应的地方应用到才可以。</w:t>
      </w:r>
    </w:p>
    <w:p w14:paraId="35F09751" w14:textId="79C4CBF0" w:rsidR="0017738E" w:rsidRDefault="00000000" w:rsidP="00D635FC">
      <w:pPr>
        <w:pStyle w:val="a0"/>
        <w:ind w:firstLine="360"/>
        <w:rPr>
          <w:rFonts w:ascii="宋体" w:eastAsia="宋体" w:hAnsi="宋体" w:hint="eastAsia"/>
          <w:lang w:eastAsia="zh-CN"/>
        </w:rPr>
      </w:pPr>
      <w:r w:rsidRPr="00910658">
        <w:rPr>
          <w:rFonts w:ascii="宋体" w:eastAsia="宋体" w:hAnsi="宋体" w:hint="eastAsia"/>
          <w:lang w:eastAsia="zh-CN"/>
        </w:rPr>
        <w:t>通过本次课程设计，我不仅将数据库理论知识应用到了实践中，还学习了完整的软件开发流程。从需求分析到具体实现，再到用户界面设计，每个环节都让我对软件开发有了更深的认识。这些经验对我今后的学习和工作都有重要的帮助。</w:t>
      </w:r>
      <w:bookmarkEnd w:id="59"/>
    </w:p>
    <w:p w14:paraId="06E3337D" w14:textId="7961C017" w:rsidR="0017738E" w:rsidRPr="00897334" w:rsidRDefault="000A3AC1" w:rsidP="0017738E">
      <w:pPr>
        <w:pStyle w:val="1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60" w:name="_Toc183160608"/>
      <w:r>
        <w:rPr>
          <w:rFonts w:ascii="宋体" w:eastAsia="宋体" w:hAnsi="宋体" w:hint="eastAsia"/>
          <w:b/>
          <w:bCs/>
          <w:color w:val="auto"/>
          <w:lang w:eastAsia="zh-CN"/>
        </w:rPr>
        <w:t>六</w:t>
      </w:r>
      <w:r w:rsidR="0017738E" w:rsidRPr="00897334">
        <w:rPr>
          <w:rFonts w:ascii="宋体" w:eastAsia="宋体" w:hAnsi="宋体" w:hint="eastAsia"/>
          <w:b/>
          <w:bCs/>
          <w:color w:val="auto"/>
          <w:lang w:eastAsia="zh-CN"/>
        </w:rPr>
        <w:t>、</w:t>
      </w:r>
      <w:r>
        <w:rPr>
          <w:rFonts w:ascii="宋体" w:eastAsia="宋体" w:hAnsi="宋体" w:hint="eastAsia"/>
          <w:b/>
          <w:bCs/>
          <w:color w:val="auto"/>
          <w:lang w:eastAsia="zh-CN"/>
        </w:rPr>
        <w:t>附录</w:t>
      </w:r>
      <w:bookmarkEnd w:id="60"/>
    </w:p>
    <w:p w14:paraId="7365FD7A" w14:textId="446C0926" w:rsidR="00E907B0" w:rsidRPr="00D27338" w:rsidRDefault="00E907B0" w:rsidP="00E907B0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61" w:name="_Toc183160609"/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6</w:t>
      </w:r>
      <w:r w:rsidRPr="00D27338">
        <w:rPr>
          <w:rStyle w:val="SectionNumber"/>
          <w:rFonts w:ascii="宋体" w:eastAsia="宋体" w:hAnsi="宋体"/>
          <w:b/>
          <w:bCs/>
          <w:color w:val="auto"/>
          <w:lang w:eastAsia="zh-CN"/>
        </w:rPr>
        <w:t>.</w:t>
      </w:r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1</w:t>
      </w:r>
      <w:r w:rsidRPr="00D27338">
        <w:rPr>
          <w:rFonts w:ascii="宋体" w:eastAsia="宋体" w:hAnsi="宋体"/>
          <w:b/>
          <w:bCs/>
          <w:color w:val="auto"/>
          <w:lang w:eastAsia="zh-CN"/>
        </w:rPr>
        <w:tab/>
      </w:r>
      <w:r>
        <w:rPr>
          <w:rFonts w:ascii="宋体" w:eastAsia="宋体" w:hAnsi="宋体" w:hint="eastAsia"/>
          <w:b/>
          <w:bCs/>
          <w:color w:val="auto"/>
          <w:lang w:eastAsia="zh-CN"/>
        </w:rPr>
        <w:t>数据库代码</w:t>
      </w:r>
      <w:bookmarkEnd w:id="61"/>
    </w:p>
    <w:p w14:paraId="6218BC43" w14:textId="54102ADC" w:rsidR="00F91017" w:rsidRPr="006A6C66" w:rsidRDefault="00E907B0" w:rsidP="00F91017">
      <w:pPr>
        <w:pStyle w:val="a0"/>
        <w:rPr>
          <w:rFonts w:ascii="宋体" w:eastAsia="宋体" w:hAnsi="宋体" w:hint="eastAsia"/>
          <w:b/>
          <w:bCs/>
          <w:lang w:eastAsia="zh-CN"/>
        </w:rPr>
      </w:pPr>
      <w:r w:rsidRPr="006A6C66">
        <w:rPr>
          <w:rFonts w:ascii="宋体" w:eastAsia="宋体" w:hAnsi="宋体" w:hint="eastAsia"/>
          <w:b/>
          <w:bCs/>
          <w:lang w:eastAsia="zh-CN"/>
        </w:rPr>
        <w:t>数据库构建：</w:t>
      </w:r>
    </w:p>
    <w:p w14:paraId="7E2E097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department</w:t>
      </w:r>
    </w:p>
    <w:p w14:paraId="472CF76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(dept_name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231C5C6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building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1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1210919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budget  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12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budget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20AD0E1E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dept_name)</w:t>
      </w:r>
    </w:p>
    <w:p w14:paraId="2A034F5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5C07B085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E0BB815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course</w:t>
      </w:r>
    </w:p>
    <w:p w14:paraId="12A1C856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(course_id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638F426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title    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5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09F2C42F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dept_name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415CE7F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credits  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redits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243C8F22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ourse_id),</w:t>
      </w:r>
    </w:p>
    <w:p w14:paraId="424BC3FF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dept_name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dept_name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department(dept_name)</w:t>
      </w:r>
    </w:p>
    <w:p w14:paraId="6FAAF3C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ll</w:t>
      </w:r>
    </w:p>
    <w:p w14:paraId="0C566FC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6B0B33E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7D231FB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instructor</w:t>
      </w:r>
    </w:p>
    <w:p w14:paraId="45D42BBF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(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779F15C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am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ot null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</w:p>
    <w:p w14:paraId="2D125F0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     dept_name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34D3BE1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alary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salary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900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3A308DEA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),</w:t>
      </w:r>
    </w:p>
    <w:p w14:paraId="73C112C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instructor_dept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dept_name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department(dept_name)</w:t>
      </w:r>
    </w:p>
    <w:p w14:paraId="50F9AAFD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ll</w:t>
      </w:r>
    </w:p>
    <w:p w14:paraId="15219856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44DDC85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B5BE58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section</w:t>
      </w:r>
    </w:p>
    <w:p w14:paraId="5F808AA2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(course_id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615363F5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c_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572E988D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mester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6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14:paraId="319F3E4D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semester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n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</w:t>
      </w:r>
      <w:r w:rsidRPr="00D42943">
        <w:rPr>
          <w:rFonts w:ascii="Consolas" w:eastAsia="宋体" w:hAnsi="Consolas" w:cs="宋体"/>
          <w:color w:val="D12F1B"/>
          <w:sz w:val="21"/>
          <w:szCs w:val="21"/>
          <w:lang w:eastAsia="zh-CN"/>
        </w:rPr>
        <w:t>'Fall'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r w:rsidRPr="00D42943">
        <w:rPr>
          <w:rFonts w:ascii="Consolas" w:eastAsia="宋体" w:hAnsi="Consolas" w:cs="宋体"/>
          <w:color w:val="D12F1B"/>
          <w:sz w:val="21"/>
          <w:szCs w:val="21"/>
          <w:lang w:eastAsia="zh-CN"/>
        </w:rPr>
        <w:t>'Winter'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r w:rsidRPr="00D42943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pring'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r w:rsidRPr="00D42943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ummer'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), </w:t>
      </w:r>
    </w:p>
    <w:p w14:paraId="4525EB16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4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1701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and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10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5AB8800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building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1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7314B95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room_number  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7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7D16A01B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time_slot_id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4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68092EDB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ourse_id, 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43577BE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section_course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ourse_id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course(course_id)</w:t>
      </w:r>
    </w:p>
    <w:p w14:paraId="0E39E9F3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 cascad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</w:p>
    <w:p w14:paraId="5ED0C14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section_classroom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building, room_number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classroom(building, room_number)</w:t>
      </w:r>
    </w:p>
    <w:p w14:paraId="0992BA6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ll</w:t>
      </w:r>
    </w:p>
    <w:p w14:paraId="5D04AD9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17848D5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32E21E2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teaches</w:t>
      </w:r>
    </w:p>
    <w:p w14:paraId="2BD6C38E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(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6918DA0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course_id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797033C6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c_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607F23D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mester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6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088F0B7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4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72B84ABE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, course_id, 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23184BCB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teaches_section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ourse_id,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ection(course_id,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14:paraId="76206C75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 cascad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</w:p>
    <w:p w14:paraId="54EDA9CE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teaches_instructor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instructor(ID)</w:t>
      </w:r>
    </w:p>
    <w:p w14:paraId="3C9833DB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 cascade</w:t>
      </w:r>
    </w:p>
    <w:p w14:paraId="360A213D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3DAA025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E28B400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student</w:t>
      </w:r>
    </w:p>
    <w:p w14:paraId="3A8E292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(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7ACDD67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am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ot null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</w:p>
    <w:p w14:paraId="45A9ABD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dept_name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1932F0EA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     tot_cred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3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heck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tot_cred </w:t>
      </w:r>
      <w:r w:rsidRPr="00D42943">
        <w:rPr>
          <w:rFonts w:ascii="Consolas" w:eastAsia="宋体" w:hAnsi="Consolas" w:cs="宋体"/>
          <w:color w:val="000000"/>
          <w:sz w:val="21"/>
          <w:szCs w:val="21"/>
          <w:lang w:eastAsia="zh-CN"/>
        </w:rPr>
        <w:t>&gt;=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5250FA4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),</w:t>
      </w:r>
    </w:p>
    <w:p w14:paraId="079D60C4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student_dept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dept_name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department(dept_name)</w:t>
      </w:r>
    </w:p>
    <w:p w14:paraId="3B95E7D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se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ll</w:t>
      </w:r>
    </w:p>
    <w:p w14:paraId="00EB01A4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52AA9358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4E37B9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reat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abl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D42943">
        <w:rPr>
          <w:rFonts w:ascii="Consolas" w:eastAsia="宋体" w:hAnsi="Consolas" w:cs="宋体"/>
          <w:color w:val="3E8087"/>
          <w:sz w:val="21"/>
          <w:szCs w:val="21"/>
          <w:lang w:eastAsia="zh-CN"/>
        </w:rPr>
        <w:t>takes</w:t>
      </w:r>
    </w:p>
    <w:p w14:paraId="56097FB6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(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5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45754EF2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course_id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40626DF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c_id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8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, </w:t>
      </w:r>
    </w:p>
    <w:p w14:paraId="1B222EBF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semester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6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096812D5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 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numeric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4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78A726C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grade         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varch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D42943">
        <w:rPr>
          <w:rFonts w:ascii="Consolas" w:eastAsia="宋体" w:hAnsi="Consolas" w:cs="宋体"/>
          <w:color w:val="272AD8"/>
          <w:sz w:val="21"/>
          <w:szCs w:val="21"/>
          <w:lang w:eastAsia="zh-CN"/>
        </w:rPr>
        <w:t>2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3F86AEDA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primary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, course_id, 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</w:t>
      </w:r>
    </w:p>
    <w:p w14:paraId="2CEEBB09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takes_section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course_id,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ection(course_id,sec_id, semester,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year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14:paraId="5D8A19F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 cascade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,</w:t>
      </w:r>
    </w:p>
    <w:p w14:paraId="16120BF1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constraint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k_takes_student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oreign key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(ID)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ferences</w:t>
      </w: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tudent(ID)</w:t>
      </w:r>
    </w:p>
    <w:p w14:paraId="4D60EAC7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D42943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on delete cascade</w:t>
      </w:r>
    </w:p>
    <w:p w14:paraId="1A1BA00C" w14:textId="77777777" w:rsidR="00D42943" w:rsidRPr="00D42943" w:rsidRDefault="00D42943" w:rsidP="00D4294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42943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);</w:t>
      </w:r>
    </w:p>
    <w:p w14:paraId="0D76B24B" w14:textId="1E168801" w:rsidR="00E907B0" w:rsidRPr="00671102" w:rsidRDefault="007F188E" w:rsidP="00F91017">
      <w:pPr>
        <w:pStyle w:val="a0"/>
        <w:rPr>
          <w:rFonts w:ascii="宋体" w:eastAsia="宋体" w:hAnsi="宋体" w:hint="eastAsia"/>
          <w:b/>
          <w:bCs/>
          <w:lang w:eastAsia="zh-CN"/>
        </w:rPr>
      </w:pPr>
      <w:r w:rsidRPr="00671102">
        <w:rPr>
          <w:rFonts w:ascii="宋体" w:eastAsia="宋体" w:hAnsi="宋体" w:hint="eastAsia"/>
          <w:b/>
          <w:bCs/>
          <w:lang w:eastAsia="zh-CN"/>
        </w:rPr>
        <w:t>数据库查询语句：</w:t>
      </w:r>
    </w:p>
    <w:p w14:paraId="2E2EE2D3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SELECT i.dept_name, c.course_id, c.title, s.sec_id, </w:t>
      </w:r>
    </w:p>
    <w:p w14:paraId="57C08587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   s.semester, s.year, COUNT(t.ID) as enrollment</w:t>
      </w:r>
    </w:p>
    <w:p w14:paraId="0FCF8235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FROM instructor i</w:t>
      </w:r>
    </w:p>
    <w:p w14:paraId="26C2EFE4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JOIN teaches te ON i.ID = te.ID</w:t>
      </w:r>
    </w:p>
    <w:p w14:paraId="1F79BFFE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JOIN section s ON te.course_id = s.course_id </w:t>
      </w:r>
    </w:p>
    <w:p w14:paraId="1CC735AA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te.sec_id = s.sec_id </w:t>
      </w:r>
    </w:p>
    <w:p w14:paraId="21626BB0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te.semester = s.semester </w:t>
      </w:r>
    </w:p>
    <w:p w14:paraId="57CA09DD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AND te.year = s.year</w:t>
      </w:r>
    </w:p>
    <w:p w14:paraId="7CE955B2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JOIN course c ON s.course_id = c.course_id</w:t>
      </w:r>
    </w:p>
    <w:p w14:paraId="1E899BE1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LEFT JOIN takes t ON s.course_id = t.course_id </w:t>
      </w:r>
    </w:p>
    <w:p w14:paraId="202DD74A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s.sec_id = t.sec_id </w:t>
      </w:r>
    </w:p>
    <w:p w14:paraId="19A8EF7A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s.semester = t.semester </w:t>
      </w:r>
    </w:p>
    <w:p w14:paraId="00F7DAA4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AND s.year = t.year</w:t>
      </w:r>
    </w:p>
    <w:p w14:paraId="3F8B6559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WHERE i.ID = %s</w:t>
      </w:r>
    </w:p>
    <w:p w14:paraId="61BBE1C5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GROUP BY i.dept_name, c.course_id, c.title, s.sec_id, s.semester, s.year</w:t>
      </w:r>
    </w:p>
    <w:p w14:paraId="7FD13115" w14:textId="77777777" w:rsidR="007F188E" w:rsidRPr="007F188E" w:rsidRDefault="007F188E" w:rsidP="007F188E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7F188E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ORDER BY i.dept_name, c.course_id, s.year, s.semester</w:t>
      </w:r>
    </w:p>
    <w:p w14:paraId="22815A41" w14:textId="57D2220B" w:rsidR="00671102" w:rsidRPr="00D27338" w:rsidRDefault="00671102" w:rsidP="00671102">
      <w:pPr>
        <w:pStyle w:val="2"/>
        <w:rPr>
          <w:rFonts w:ascii="宋体" w:eastAsia="宋体" w:hAnsi="宋体" w:hint="eastAsia"/>
          <w:b/>
          <w:bCs/>
          <w:color w:val="auto"/>
          <w:lang w:eastAsia="zh-CN"/>
        </w:rPr>
      </w:pPr>
      <w:bookmarkStart w:id="62" w:name="_Toc183160610"/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6</w:t>
      </w:r>
      <w:r w:rsidRPr="00D27338">
        <w:rPr>
          <w:rStyle w:val="SectionNumber"/>
          <w:rFonts w:ascii="宋体" w:eastAsia="宋体" w:hAnsi="宋体"/>
          <w:b/>
          <w:bCs/>
          <w:color w:val="auto"/>
          <w:lang w:eastAsia="zh-CN"/>
        </w:rPr>
        <w:t>.</w:t>
      </w:r>
      <w:r>
        <w:rPr>
          <w:rStyle w:val="SectionNumber"/>
          <w:rFonts w:ascii="宋体" w:eastAsia="宋体" w:hAnsi="宋体" w:hint="eastAsia"/>
          <w:b/>
          <w:bCs/>
          <w:color w:val="auto"/>
          <w:lang w:eastAsia="zh-CN"/>
        </w:rPr>
        <w:t>2</w:t>
      </w:r>
      <w:r w:rsidRPr="00D27338">
        <w:rPr>
          <w:rFonts w:ascii="宋体" w:eastAsia="宋体" w:hAnsi="宋体"/>
          <w:b/>
          <w:bCs/>
          <w:color w:val="auto"/>
          <w:lang w:eastAsia="zh-CN"/>
        </w:rPr>
        <w:tab/>
      </w:r>
      <w:r>
        <w:rPr>
          <w:rFonts w:ascii="宋体" w:eastAsia="宋体" w:hAnsi="宋体" w:hint="eastAsia"/>
          <w:b/>
          <w:bCs/>
          <w:color w:val="auto"/>
          <w:lang w:eastAsia="zh-CN"/>
        </w:rPr>
        <w:t>系统设计核心代码</w:t>
      </w:r>
      <w:bookmarkEnd w:id="62"/>
    </w:p>
    <w:p w14:paraId="3FB0BA7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9EEE9A8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Flask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__name__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D86BE3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lastRenderedPageBreak/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secret_key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your_secret_key'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用于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session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和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flash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消息</w:t>
      </w:r>
    </w:p>
    <w:p w14:paraId="153C9C0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139792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数据库配置</w:t>
      </w:r>
    </w:p>
    <w:p w14:paraId="24EA90A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B_CONFIG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{</w:t>
      </w:r>
    </w:p>
    <w:p w14:paraId="55BB762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hos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calhos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13B0DE8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atabas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uni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0355E6D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charse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utf8mb4'</w:t>
      </w:r>
    </w:p>
    <w:p w14:paraId="118695D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}</w:t>
      </w:r>
    </w:p>
    <w:p w14:paraId="732FF023" w14:textId="48685B2E" w:rsidR="0064260D" w:rsidRPr="0064260D" w:rsidRDefault="0049478B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>
        <w:rPr>
          <w:rFonts w:ascii="Consolas" w:eastAsia="宋体" w:hAnsi="Consolas" w:cs="宋体" w:hint="eastAsia"/>
          <w:color w:val="309409"/>
          <w:sz w:val="21"/>
          <w:szCs w:val="21"/>
          <w:lang w:eastAsia="zh-CN"/>
        </w:rPr>
        <w:t>登录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配置</w:t>
      </w:r>
    </w:p>
    <w:p w14:paraId="111C590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login_require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f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0790A4E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wrap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f)</w:t>
      </w:r>
    </w:p>
    <w:p w14:paraId="53123A2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ecorated_fun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*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arg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**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kwarg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7D4EECD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ged_in'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no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57E2120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in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16D9BF4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f(*args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**kwargs)</w:t>
      </w:r>
    </w:p>
    <w:p w14:paraId="7D334E4A" w14:textId="1E437C54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decorated_function</w:t>
      </w:r>
    </w:p>
    <w:p w14:paraId="344F5E2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ro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/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method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GE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)</w:t>
      </w:r>
    </w:p>
    <w:p w14:paraId="63DCB06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logi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:</w:t>
      </w:r>
    </w:p>
    <w:p w14:paraId="49C334AE" w14:textId="1E057431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in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60C8CD3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ro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/login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method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POS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)</w:t>
      </w:r>
    </w:p>
    <w:p w14:paraId="127617F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o_logi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:</w:t>
      </w:r>
    </w:p>
    <w:p w14:paraId="578330A8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username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m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usernam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7E784D7D" w14:textId="7D126C72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password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m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passwor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6841B5C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3BE8BAB7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conn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</w:p>
    <w:p w14:paraId="6A4FC34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**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B_CONFIG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1102D7C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use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usernam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351DB3F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passwor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password</w:t>
      </w:r>
    </w:p>
    <w:p w14:paraId="4F8E7C3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284080F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ged_in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rue</w:t>
      </w:r>
    </w:p>
    <w:p w14:paraId="4DA0003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usernam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username</w:t>
      </w:r>
    </w:p>
    <w:p w14:paraId="0E34DCD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passwor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password</w:t>
      </w:r>
    </w:p>
    <w:p w14:paraId="1D096AB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clos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0D50C2C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6E4E331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xcep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rror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as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490C27B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登录失败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: 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t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09AC4233" w14:textId="46D74C4C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in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3074554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ro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/search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method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GE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POS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)</w:t>
      </w:r>
    </w:p>
    <w:p w14:paraId="79F93C57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login_required</w:t>
      </w:r>
    </w:p>
    <w:p w14:paraId="698CDFD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earc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:</w:t>
      </w:r>
    </w:p>
    <w:p w14:paraId="5C74669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method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POS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78918C9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02CC85B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conn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</w:p>
    <w:p w14:paraId="7B32316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**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B_CONFIG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4F9EA65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use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usernam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,</w:t>
      </w:r>
    </w:p>
    <w:p w14:paraId="1460720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    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passwor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passwor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5303849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4903172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169B519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</w:p>
    <w:p w14:paraId="5F96BAD7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earch_type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m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_typ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348ABCE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earch_type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nam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497D818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earch_string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m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_string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6EDEAD78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"SELECT ID, name FROM instructor WHERE name LIKE %s"</w:t>
      </w:r>
    </w:p>
    <w:p w14:paraId="6FB1D2D8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exec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"%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earch_string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%"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3F2AB3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ls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 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# search_type == 'id'</w:t>
      </w:r>
    </w:p>
    <w:p w14:paraId="5F9F5BD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nstructor_id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ques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form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instructor_i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7F92E81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41DDF7B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d_num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n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nstructor_i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7B7621F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72AD8"/>
          <w:sz w:val="21"/>
          <w:szCs w:val="21"/>
          <w:lang w:eastAsia="zh-CN"/>
        </w:rPr>
        <w:t>0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d_num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&lt;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72AD8"/>
          <w:sz w:val="21"/>
          <w:szCs w:val="21"/>
          <w:lang w:eastAsia="zh-CN"/>
        </w:rPr>
        <w:t>99999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7E01064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"SELECT ID, name FROM instructor WHERE ID = %s"</w:t>
      </w:r>
    </w:p>
    <w:p w14:paraId="085B733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exec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instructor_i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))</w:t>
      </w:r>
    </w:p>
    <w:p w14:paraId="3760DF1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ls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1A5AB5A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    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ID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必须在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0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到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99999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之间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24F82BD4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FB61B2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xcep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ValueErr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683CE81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请输入有效的数字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03A1497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D8B7AF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</w:p>
    <w:p w14:paraId="4AFA67A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results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fetchal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03670B1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clos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23207B1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</w:p>
    <w:p w14:paraId="302015F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no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result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59F7D6C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未找到匹配的教师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3F6C07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</w:p>
    <w:p w14:paraId="7C4390D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result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result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4717831C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</w:p>
    <w:p w14:paraId="6C0D934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xcep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rror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as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5FD7D6EB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查询错误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: 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t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765CE43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64AAF81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</w:p>
    <w:p w14:paraId="0DFBEDD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4DEF02C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7B096E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ro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/record/&lt;instructor_id&gt;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C994034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login_required</w:t>
      </w:r>
    </w:p>
    <w:p w14:paraId="7E40FE8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teaching_recor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instructor_i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:</w:t>
      </w:r>
    </w:p>
    <w:p w14:paraId="1E707F1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t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5CC97D3C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conn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</w:p>
    <w:p w14:paraId="38D650BF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**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DB_CONFIG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</w:p>
    <w:p w14:paraId="10E4831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use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username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,</w:t>
      </w:r>
    </w:p>
    <w:p w14:paraId="29859259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password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[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db_password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]</w:t>
      </w:r>
    </w:p>
    <w:p w14:paraId="044C326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7A35891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72D9B0C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460297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检查教师是否存在</w:t>
      </w:r>
    </w:p>
    <w:p w14:paraId="1822E23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exec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"SELECT name FROM instructor WHERE ID = %s"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instructor_id,))</w:t>
      </w:r>
    </w:p>
    <w:p w14:paraId="0D4C3B3C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i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no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fetchon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:</w:t>
      </w:r>
    </w:p>
    <w:p w14:paraId="4089209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未找到该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ID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的教师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67B36E9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69A6396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28F4CDC8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 xml:space="preserve"># </w:t>
      </w:r>
      <w:r w:rsidRPr="0064260D">
        <w:rPr>
          <w:rFonts w:ascii="Consolas" w:eastAsia="宋体" w:hAnsi="Consolas" w:cs="宋体"/>
          <w:color w:val="309409"/>
          <w:sz w:val="21"/>
          <w:szCs w:val="21"/>
          <w:lang w:eastAsia="zh-CN"/>
        </w:rPr>
        <w:t>获取教学记录</w:t>
      </w:r>
    </w:p>
    <w:p w14:paraId="52872F5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"""</w:t>
      </w:r>
    </w:p>
    <w:p w14:paraId="272F4970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SELECT i.dept_name, c.course_id, c.title, s.sec_id, </w:t>
      </w:r>
    </w:p>
    <w:p w14:paraId="5C210FB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   s.semester, s.year, COUNT(t.ID) as enrollment</w:t>
      </w:r>
    </w:p>
    <w:p w14:paraId="7B6420D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FROM instructor i</w:t>
      </w:r>
    </w:p>
    <w:p w14:paraId="4B4CB7A4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JOIN teaches te ON i.ID = te.ID</w:t>
      </w:r>
    </w:p>
    <w:p w14:paraId="592DD8D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JOIN section s ON te.course_id = s.course_id </w:t>
      </w:r>
    </w:p>
    <w:p w14:paraId="4EE43D7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te.sec_id = s.sec_id </w:t>
      </w:r>
    </w:p>
    <w:p w14:paraId="2515FEA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te.semester = s.semester </w:t>
      </w:r>
    </w:p>
    <w:p w14:paraId="57D6338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AND te.year = s.year</w:t>
      </w:r>
    </w:p>
    <w:p w14:paraId="4F831E4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JOIN course c ON s.course_id = c.course_id</w:t>
      </w:r>
    </w:p>
    <w:p w14:paraId="742E578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LEFT JOIN takes t ON s.course_id = t.course_id </w:t>
      </w:r>
    </w:p>
    <w:p w14:paraId="30E08A92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s.sec_id = t.sec_id </w:t>
      </w:r>
    </w:p>
    <w:p w14:paraId="3130C34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                AND s.semester = t.semester </w:t>
      </w:r>
    </w:p>
    <w:p w14:paraId="36BF61A4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    AND s.year = t.year</w:t>
      </w:r>
    </w:p>
    <w:p w14:paraId="67119FE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WHERE i.ID = %s</w:t>
      </w:r>
    </w:p>
    <w:p w14:paraId="2A312EA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GROUP BY i.dept_name, c.course_id, c.title, s.sec_id, s.semester, s.year</w:t>
      </w:r>
    </w:p>
    <w:p w14:paraId="3BD77131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    ORDER BY i.dept_name, c.course_id, s.year, s.semester</w:t>
      </w:r>
    </w:p>
    <w:p w14:paraId="531E4B4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        """</w:t>
      </w:r>
    </w:p>
    <w:p w14:paraId="4C3BB565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exec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query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instructor_id,))</w:t>
      </w:r>
    </w:p>
    <w:p w14:paraId="29AAB72A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records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urs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fetchal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1541871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</w:p>
    <w:p w14:paraId="0DE79BF4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connect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6C36A9"/>
          <w:sz w:val="21"/>
          <w:szCs w:val="21"/>
          <w:lang w:eastAsia="zh-CN"/>
        </w:rPr>
        <w:t>clos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09568E0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nder_templa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record.html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057CB0"/>
          <w:sz w:val="21"/>
          <w:szCs w:val="21"/>
          <w:lang w:eastAsia="zh-CN"/>
        </w:rPr>
        <w:t>record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=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records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5893405D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except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23575C"/>
          <w:sz w:val="21"/>
          <w:szCs w:val="21"/>
          <w:lang w:eastAsia="zh-CN"/>
        </w:rPr>
        <w:t>pymysql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rror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as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</w:p>
    <w:p w14:paraId="241914DE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    flash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f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查询错误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 xml:space="preserve">: 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st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,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error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53A471A" w14:textId="4A331EF5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search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p w14:paraId="77C66A36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@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app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E8087"/>
          <w:sz w:val="21"/>
          <w:szCs w:val="21"/>
          <w:lang w:eastAsia="zh-CN"/>
        </w:rPr>
        <w:t>route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/logout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</w:t>
      </w:r>
    </w:p>
    <w:p w14:paraId="11E59B8C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def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64260D">
        <w:rPr>
          <w:rFonts w:ascii="Consolas" w:eastAsia="宋体" w:hAnsi="Consolas" w:cs="宋体"/>
          <w:color w:val="438287"/>
          <w:sz w:val="21"/>
          <w:szCs w:val="21"/>
          <w:lang w:eastAsia="zh-CN"/>
        </w:rPr>
        <w:t>logou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:</w:t>
      </w:r>
    </w:p>
    <w:p w14:paraId="308CFC23" w14:textId="77777777" w:rsidR="0064260D" w:rsidRPr="0064260D" w:rsidRDefault="0064260D" w:rsidP="0064260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   session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.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lea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)</w:t>
      </w:r>
    </w:p>
    <w:p w14:paraId="1C62E21E" w14:textId="4C96D541" w:rsidR="00687DCF" w:rsidRPr="00FD2723" w:rsidRDefault="0064260D" w:rsidP="00FD272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    </w:t>
      </w:r>
      <w:r w:rsidRPr="0064260D">
        <w:rPr>
          <w:rFonts w:ascii="Consolas" w:eastAsia="宋体" w:hAnsi="Consolas" w:cs="宋体"/>
          <w:b/>
          <w:bCs/>
          <w:color w:val="AD3DA4"/>
          <w:sz w:val="21"/>
          <w:szCs w:val="21"/>
          <w:lang w:eastAsia="zh-CN"/>
        </w:rPr>
        <w:t>return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edirect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333333"/>
          <w:sz w:val="21"/>
          <w:szCs w:val="21"/>
          <w:lang w:eastAsia="zh-CN"/>
        </w:rPr>
        <w:t>url_for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(</w:t>
      </w:r>
      <w:r w:rsidRPr="0064260D">
        <w:rPr>
          <w:rFonts w:ascii="Consolas" w:eastAsia="宋体" w:hAnsi="Consolas" w:cs="宋体"/>
          <w:color w:val="D12F1B"/>
          <w:sz w:val="21"/>
          <w:szCs w:val="21"/>
          <w:lang w:eastAsia="zh-CN"/>
        </w:rPr>
        <w:t>'login'</w:t>
      </w:r>
      <w:r w:rsidRPr="0064260D">
        <w:rPr>
          <w:rFonts w:ascii="Consolas" w:eastAsia="宋体" w:hAnsi="Consolas" w:cs="宋体"/>
          <w:color w:val="000000"/>
          <w:sz w:val="21"/>
          <w:szCs w:val="21"/>
          <w:lang w:eastAsia="zh-CN"/>
        </w:rPr>
        <w:t>))</w:t>
      </w:r>
    </w:p>
    <w:sectPr w:rsidR="00687DCF" w:rsidRPr="00FD272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07239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14C21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194EA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DA4D2B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0E4272D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AE6CE8F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711"/>
    <w:multiLevelType w:val="multilevel"/>
    <w:tmpl w:val="3D7ACB3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" w16cid:durableId="1136026935">
    <w:abstractNumId w:val="0"/>
  </w:num>
  <w:num w:numId="2" w16cid:durableId="11267044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3477974">
    <w:abstractNumId w:val="1"/>
  </w:num>
  <w:num w:numId="4" w16cid:durableId="330110680">
    <w:abstractNumId w:val="1"/>
  </w:num>
  <w:num w:numId="5" w16cid:durableId="1538397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1522939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2079982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2135264">
    <w:abstractNumId w:val="1"/>
  </w:num>
  <w:num w:numId="9" w16cid:durableId="279460181">
    <w:abstractNumId w:val="1"/>
  </w:num>
  <w:num w:numId="10" w16cid:durableId="549539320">
    <w:abstractNumId w:val="1"/>
  </w:num>
  <w:num w:numId="11" w16cid:durableId="447237596">
    <w:abstractNumId w:val="1"/>
  </w:num>
  <w:num w:numId="12" w16cid:durableId="551311202">
    <w:abstractNumId w:val="1"/>
  </w:num>
  <w:num w:numId="13" w16cid:durableId="173344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76003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1899234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9784589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209002399">
    <w:abstractNumId w:val="1"/>
  </w:num>
  <w:num w:numId="18" w16cid:durableId="1043363180">
    <w:abstractNumId w:val="1"/>
  </w:num>
  <w:num w:numId="19" w16cid:durableId="224070484">
    <w:abstractNumId w:val="1"/>
  </w:num>
  <w:num w:numId="20" w16cid:durableId="1771242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71352066">
    <w:abstractNumId w:val="1"/>
  </w:num>
  <w:num w:numId="22" w16cid:durableId="68965940">
    <w:abstractNumId w:val="1"/>
  </w:num>
  <w:num w:numId="23" w16cid:durableId="593633190">
    <w:abstractNumId w:val="1"/>
  </w:num>
  <w:num w:numId="24" w16cid:durableId="19787577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6650746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11523365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1DB9"/>
    <w:rsid w:val="000049DB"/>
    <w:rsid w:val="00023508"/>
    <w:rsid w:val="00026203"/>
    <w:rsid w:val="00046364"/>
    <w:rsid w:val="0006316F"/>
    <w:rsid w:val="0007388D"/>
    <w:rsid w:val="0007418C"/>
    <w:rsid w:val="00077881"/>
    <w:rsid w:val="00086001"/>
    <w:rsid w:val="0008663A"/>
    <w:rsid w:val="0008767C"/>
    <w:rsid w:val="000A3AC1"/>
    <w:rsid w:val="000E2201"/>
    <w:rsid w:val="001279AD"/>
    <w:rsid w:val="0014683E"/>
    <w:rsid w:val="00150269"/>
    <w:rsid w:val="00157196"/>
    <w:rsid w:val="00163021"/>
    <w:rsid w:val="0016403D"/>
    <w:rsid w:val="00174F1E"/>
    <w:rsid w:val="0017738E"/>
    <w:rsid w:val="00185D87"/>
    <w:rsid w:val="00194CAB"/>
    <w:rsid w:val="00195E3D"/>
    <w:rsid w:val="001A2099"/>
    <w:rsid w:val="001A3386"/>
    <w:rsid w:val="001A597F"/>
    <w:rsid w:val="001B5844"/>
    <w:rsid w:val="001D1050"/>
    <w:rsid w:val="001D36E7"/>
    <w:rsid w:val="001F493E"/>
    <w:rsid w:val="00207217"/>
    <w:rsid w:val="00216EFB"/>
    <w:rsid w:val="00224F29"/>
    <w:rsid w:val="00243B6C"/>
    <w:rsid w:val="00250173"/>
    <w:rsid w:val="002572C4"/>
    <w:rsid w:val="00271DE0"/>
    <w:rsid w:val="00291B0F"/>
    <w:rsid w:val="00301FDF"/>
    <w:rsid w:val="00314D31"/>
    <w:rsid w:val="0033010B"/>
    <w:rsid w:val="00352FCD"/>
    <w:rsid w:val="003652DA"/>
    <w:rsid w:val="003665DE"/>
    <w:rsid w:val="00375619"/>
    <w:rsid w:val="00392A7D"/>
    <w:rsid w:val="003A509F"/>
    <w:rsid w:val="003D1315"/>
    <w:rsid w:val="003D6496"/>
    <w:rsid w:val="003E09A6"/>
    <w:rsid w:val="003F7BB8"/>
    <w:rsid w:val="0040392C"/>
    <w:rsid w:val="00406C7E"/>
    <w:rsid w:val="00417CA3"/>
    <w:rsid w:val="00440A13"/>
    <w:rsid w:val="0045374F"/>
    <w:rsid w:val="0047539A"/>
    <w:rsid w:val="0049478B"/>
    <w:rsid w:val="00496D98"/>
    <w:rsid w:val="004C6180"/>
    <w:rsid w:val="004D1DAA"/>
    <w:rsid w:val="004E5B67"/>
    <w:rsid w:val="004F0880"/>
    <w:rsid w:val="004F692E"/>
    <w:rsid w:val="00520C6B"/>
    <w:rsid w:val="005320F4"/>
    <w:rsid w:val="00547760"/>
    <w:rsid w:val="00561D74"/>
    <w:rsid w:val="00573B19"/>
    <w:rsid w:val="005A402B"/>
    <w:rsid w:val="005B1209"/>
    <w:rsid w:val="005F2A64"/>
    <w:rsid w:val="005F2F98"/>
    <w:rsid w:val="00603207"/>
    <w:rsid w:val="0060737D"/>
    <w:rsid w:val="0062339C"/>
    <w:rsid w:val="00627FB2"/>
    <w:rsid w:val="0064260D"/>
    <w:rsid w:val="006545F7"/>
    <w:rsid w:val="00657A92"/>
    <w:rsid w:val="00657E49"/>
    <w:rsid w:val="0066481E"/>
    <w:rsid w:val="00671102"/>
    <w:rsid w:val="00681DB9"/>
    <w:rsid w:val="00687DCF"/>
    <w:rsid w:val="0069034E"/>
    <w:rsid w:val="0069202C"/>
    <w:rsid w:val="006A0AC1"/>
    <w:rsid w:val="006A43B8"/>
    <w:rsid w:val="006A6C66"/>
    <w:rsid w:val="006C20C9"/>
    <w:rsid w:val="006C3727"/>
    <w:rsid w:val="006E6AC9"/>
    <w:rsid w:val="006F04B5"/>
    <w:rsid w:val="00727C5C"/>
    <w:rsid w:val="00750A81"/>
    <w:rsid w:val="007526F5"/>
    <w:rsid w:val="007529E9"/>
    <w:rsid w:val="00793173"/>
    <w:rsid w:val="007959C6"/>
    <w:rsid w:val="007C141D"/>
    <w:rsid w:val="007C48ED"/>
    <w:rsid w:val="007F188E"/>
    <w:rsid w:val="007F65B1"/>
    <w:rsid w:val="00805431"/>
    <w:rsid w:val="00812C0E"/>
    <w:rsid w:val="00841D82"/>
    <w:rsid w:val="00845A8A"/>
    <w:rsid w:val="00897334"/>
    <w:rsid w:val="00910658"/>
    <w:rsid w:val="009326E7"/>
    <w:rsid w:val="009355A5"/>
    <w:rsid w:val="00945F86"/>
    <w:rsid w:val="00953491"/>
    <w:rsid w:val="0097228E"/>
    <w:rsid w:val="0097790D"/>
    <w:rsid w:val="00994DD1"/>
    <w:rsid w:val="009971F6"/>
    <w:rsid w:val="009D63D8"/>
    <w:rsid w:val="009E1BD1"/>
    <w:rsid w:val="009F383D"/>
    <w:rsid w:val="00A22CDB"/>
    <w:rsid w:val="00A35AB0"/>
    <w:rsid w:val="00A37B21"/>
    <w:rsid w:val="00A62DAB"/>
    <w:rsid w:val="00A67C76"/>
    <w:rsid w:val="00AA43FB"/>
    <w:rsid w:val="00AC179A"/>
    <w:rsid w:val="00AE03EB"/>
    <w:rsid w:val="00AE0469"/>
    <w:rsid w:val="00AF38A5"/>
    <w:rsid w:val="00C02B11"/>
    <w:rsid w:val="00C114C0"/>
    <w:rsid w:val="00C26985"/>
    <w:rsid w:val="00C42031"/>
    <w:rsid w:val="00C6581F"/>
    <w:rsid w:val="00C65FAA"/>
    <w:rsid w:val="00C769F8"/>
    <w:rsid w:val="00CB38B1"/>
    <w:rsid w:val="00CB5CCD"/>
    <w:rsid w:val="00CC39CC"/>
    <w:rsid w:val="00CD5CA2"/>
    <w:rsid w:val="00CD5CF0"/>
    <w:rsid w:val="00D131D2"/>
    <w:rsid w:val="00D13AC1"/>
    <w:rsid w:val="00D27338"/>
    <w:rsid w:val="00D27946"/>
    <w:rsid w:val="00D42943"/>
    <w:rsid w:val="00D62836"/>
    <w:rsid w:val="00D635FC"/>
    <w:rsid w:val="00DA2954"/>
    <w:rsid w:val="00DA7671"/>
    <w:rsid w:val="00DE26AC"/>
    <w:rsid w:val="00DF2829"/>
    <w:rsid w:val="00DF4D05"/>
    <w:rsid w:val="00E0167F"/>
    <w:rsid w:val="00E21DBD"/>
    <w:rsid w:val="00E22D52"/>
    <w:rsid w:val="00E3091E"/>
    <w:rsid w:val="00E47373"/>
    <w:rsid w:val="00E75816"/>
    <w:rsid w:val="00E76EC5"/>
    <w:rsid w:val="00E907B0"/>
    <w:rsid w:val="00EB011E"/>
    <w:rsid w:val="00EB1D73"/>
    <w:rsid w:val="00EB35DA"/>
    <w:rsid w:val="00EC046C"/>
    <w:rsid w:val="00EC4DA4"/>
    <w:rsid w:val="00EE207C"/>
    <w:rsid w:val="00EF0702"/>
    <w:rsid w:val="00EF5733"/>
    <w:rsid w:val="00F036FD"/>
    <w:rsid w:val="00F047C0"/>
    <w:rsid w:val="00F12271"/>
    <w:rsid w:val="00F13D5D"/>
    <w:rsid w:val="00F2206C"/>
    <w:rsid w:val="00F2371D"/>
    <w:rsid w:val="00F32C42"/>
    <w:rsid w:val="00F80E78"/>
    <w:rsid w:val="00F91017"/>
    <w:rsid w:val="00FA6761"/>
    <w:rsid w:val="00FB73DF"/>
    <w:rsid w:val="00FC622D"/>
    <w:rsid w:val="00FD2723"/>
    <w:rsid w:val="00FE4AFB"/>
    <w:rsid w:val="00FF0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7F1DA"/>
  <w15:docId w15:val="{A65D5CBA-0DE5-49AF-B982-6607EAD3E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F2371D"/>
  </w:style>
  <w:style w:type="paragraph" w:styleId="TOC2">
    <w:name w:val="toc 2"/>
    <w:basedOn w:val="a"/>
    <w:next w:val="a"/>
    <w:autoRedefine/>
    <w:uiPriority w:val="39"/>
    <w:rsid w:val="00F2371D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F2371D"/>
    <w:pPr>
      <w:ind w:leftChars="400" w:left="840"/>
    </w:pPr>
  </w:style>
  <w:style w:type="paragraph" w:styleId="TOC4">
    <w:name w:val="toc 4"/>
    <w:basedOn w:val="a"/>
    <w:next w:val="a"/>
    <w:autoRedefine/>
    <w:uiPriority w:val="39"/>
    <w:rsid w:val="00F2371D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1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6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32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4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1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5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3</Pages>
  <Words>2904</Words>
  <Characters>16559</Characters>
  <Application>Microsoft Office Word</Application>
  <DocSecurity>0</DocSecurity>
  <Lines>137</Lines>
  <Paragraphs>38</Paragraphs>
  <ScaleCrop>false</ScaleCrop>
  <Company/>
  <LinksUpToDate>false</LinksUpToDate>
  <CharactersWithSpaces>1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/>
  <cp:keywords/>
  <cp:lastModifiedBy>志阳 郝</cp:lastModifiedBy>
  <cp:revision>191</cp:revision>
  <cp:lastPrinted>2024-11-22T01:42:00Z</cp:lastPrinted>
  <dcterms:created xsi:type="dcterms:W3CDTF">2024-11-13T15:16:00Z</dcterms:created>
  <dcterms:modified xsi:type="dcterms:W3CDTF">2025-02-2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